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8E54F6" w14:textId="77777777" w:rsidR="00EE76CE" w:rsidRDefault="00EE76CE" w:rsidP="004E3B16">
      <w:pPr>
        <w:spacing w:after="0" w:line="240" w:lineRule="auto"/>
        <w:rPr>
          <w:rFonts w:ascii="Times New Roman" w:hAnsi="Times New Roman" w:cs="Times New Roman"/>
          <w:b/>
          <w:bCs/>
          <w:noProof/>
          <w:color w:val="000000"/>
          <w:sz w:val="20"/>
          <w:szCs w:val="20"/>
          <w:lang w:val="en-US"/>
        </w:rPr>
      </w:pPr>
    </w:p>
    <w:p w14:paraId="2293D287" w14:textId="59E06D55" w:rsidR="00E50769" w:rsidRPr="00CB5291" w:rsidRDefault="00A625E3" w:rsidP="004E3B16">
      <w:pPr>
        <w:spacing w:after="0" w:line="240" w:lineRule="auto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Sowmya</w:t>
      </w:r>
      <w:proofErr w:type="spellEnd"/>
    </w:p>
    <w:p w14:paraId="2A2174C8" w14:textId="20B9AB1A" w:rsidR="00991348" w:rsidRDefault="008E22B6" w:rsidP="004E3B16">
      <w:pPr>
        <w:pBdr>
          <w:bottom w:val="single" w:sz="6" w:space="1" w:color="auto"/>
        </w:pBdr>
        <w:spacing w:after="0" w:line="24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r. </w:t>
      </w:r>
      <w:r w:rsidR="009C6A4E">
        <w:rPr>
          <w:rFonts w:ascii="Times New Roman" w:hAnsi="Times New Roman" w:cs="Times New Roman"/>
          <w:b/>
        </w:rPr>
        <w:t>Java Full S</w:t>
      </w:r>
      <w:r w:rsidR="0009311F">
        <w:rPr>
          <w:rFonts w:ascii="Times New Roman" w:hAnsi="Times New Roman" w:cs="Times New Roman"/>
          <w:b/>
        </w:rPr>
        <w:t>tack Developer</w:t>
      </w:r>
    </w:p>
    <w:p w14:paraId="7C9F53C6" w14:textId="71858ED7" w:rsidR="00206D10" w:rsidRPr="00CB5291" w:rsidRDefault="003561A7" w:rsidP="0009311F">
      <w:pPr>
        <w:spacing w:after="0" w:line="240" w:lineRule="auto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 xml:space="preserve">                               </w:t>
      </w:r>
      <w:r w:rsidR="0009311F">
        <w:rPr>
          <w:rFonts w:ascii="Times New Roman" w:hAnsi="Times New Roman" w:cs="Times New Roman"/>
          <w:b/>
        </w:rPr>
        <w:t xml:space="preserve">                             </w:t>
      </w:r>
    </w:p>
    <w:p w14:paraId="33CD4472" w14:textId="77777777" w:rsidR="00E50769" w:rsidRPr="00CB5291" w:rsidRDefault="00E50769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>PROFESSIONAL SUMMARY:</w:t>
      </w:r>
    </w:p>
    <w:p w14:paraId="2406788B" w14:textId="4F9CC2F3" w:rsidR="00BE5FEE" w:rsidRDefault="000D5BBA" w:rsidP="00BE5FE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D5BBA">
        <w:rPr>
          <w:rFonts w:ascii="Times New Roman" w:hAnsi="Times New Roman" w:cs="Times New Roman"/>
        </w:rPr>
        <w:t xml:space="preserve">Seasoned Senior </w:t>
      </w:r>
      <w:r w:rsidRPr="00BE5FEE">
        <w:rPr>
          <w:rFonts w:ascii="Times New Roman" w:hAnsi="Times New Roman" w:cs="Times New Roman"/>
          <w:b/>
          <w:bCs/>
        </w:rPr>
        <w:t>Full-stack Java Developer</w:t>
      </w:r>
      <w:r w:rsidRPr="000D5BBA">
        <w:rPr>
          <w:rFonts w:ascii="Times New Roman" w:hAnsi="Times New Roman" w:cs="Times New Roman"/>
        </w:rPr>
        <w:t xml:space="preserve"> with a rich </w:t>
      </w:r>
      <w:r w:rsidR="00122BAA">
        <w:rPr>
          <w:rFonts w:ascii="Times New Roman" w:hAnsi="Times New Roman" w:cs="Times New Roman"/>
          <w:b/>
          <w:bCs/>
        </w:rPr>
        <w:t xml:space="preserve">10+ </w:t>
      </w:r>
      <w:r w:rsidRPr="00BE5FEE">
        <w:rPr>
          <w:rFonts w:ascii="Times New Roman" w:hAnsi="Times New Roman" w:cs="Times New Roman"/>
          <w:b/>
          <w:bCs/>
        </w:rPr>
        <w:t>year</w:t>
      </w:r>
      <w:r w:rsidR="00122BAA">
        <w:rPr>
          <w:rFonts w:ascii="Times New Roman" w:hAnsi="Times New Roman" w:cs="Times New Roman"/>
          <w:b/>
          <w:bCs/>
        </w:rPr>
        <w:t>s</w:t>
      </w:r>
      <w:r w:rsidRPr="000D5BBA">
        <w:rPr>
          <w:rFonts w:ascii="Times New Roman" w:hAnsi="Times New Roman" w:cs="Times New Roman"/>
        </w:rPr>
        <w:t xml:space="preserve"> history in </w:t>
      </w:r>
      <w:r w:rsidRPr="00BE5FEE">
        <w:rPr>
          <w:rFonts w:ascii="Times New Roman" w:hAnsi="Times New Roman" w:cs="Times New Roman"/>
          <w:b/>
          <w:bCs/>
        </w:rPr>
        <w:t>Java/J2EE</w:t>
      </w:r>
      <w:r w:rsidRPr="000D5BBA">
        <w:rPr>
          <w:rFonts w:ascii="Times New Roman" w:hAnsi="Times New Roman" w:cs="Times New Roman"/>
        </w:rPr>
        <w:t xml:space="preserve"> and Object-Oriented methodologies. </w:t>
      </w:r>
      <w:r w:rsidRPr="00BE5FEE">
        <w:rPr>
          <w:rFonts w:ascii="Times New Roman" w:hAnsi="Times New Roman" w:cs="Times New Roman"/>
        </w:rPr>
        <w:t>Demonstrated expertise across a spectrum of project domains, encompassing enterprise-level solutions to dynamic web applications.</w:t>
      </w:r>
    </w:p>
    <w:p w14:paraId="6880C2EA" w14:textId="77777777" w:rsidR="00BE5FEE" w:rsidRDefault="000D5BBA" w:rsidP="00BE5FE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E5FEE">
        <w:rPr>
          <w:rFonts w:ascii="Times New Roman" w:hAnsi="Times New Roman" w:cs="Times New Roman"/>
        </w:rPr>
        <w:t xml:space="preserve">Proficient in various </w:t>
      </w:r>
      <w:r w:rsidRPr="00BE5FEE">
        <w:rPr>
          <w:rFonts w:ascii="Times New Roman" w:hAnsi="Times New Roman" w:cs="Times New Roman"/>
          <w:b/>
          <w:bCs/>
        </w:rPr>
        <w:t xml:space="preserve">SDLC </w:t>
      </w:r>
      <w:r w:rsidRPr="00BE5FEE">
        <w:rPr>
          <w:rFonts w:ascii="Times New Roman" w:hAnsi="Times New Roman" w:cs="Times New Roman"/>
        </w:rPr>
        <w:t xml:space="preserve">methodologies, including </w:t>
      </w:r>
      <w:r w:rsidRPr="00BE5FEE">
        <w:rPr>
          <w:rFonts w:ascii="Times New Roman" w:hAnsi="Times New Roman" w:cs="Times New Roman"/>
          <w:b/>
          <w:bCs/>
        </w:rPr>
        <w:t>Agile</w:t>
      </w:r>
      <w:r w:rsidRPr="00BE5FEE">
        <w:rPr>
          <w:rFonts w:ascii="Times New Roman" w:hAnsi="Times New Roman" w:cs="Times New Roman"/>
        </w:rPr>
        <w:t xml:space="preserve">, </w:t>
      </w:r>
      <w:r w:rsidRPr="00BE5FEE">
        <w:rPr>
          <w:rFonts w:ascii="Times New Roman" w:hAnsi="Times New Roman" w:cs="Times New Roman"/>
          <w:b/>
          <w:bCs/>
        </w:rPr>
        <w:t>Scrum,</w:t>
      </w:r>
      <w:r w:rsidRPr="00BE5FEE">
        <w:rPr>
          <w:rFonts w:ascii="Times New Roman" w:hAnsi="Times New Roman" w:cs="Times New Roman"/>
        </w:rPr>
        <w:t xml:space="preserve"> and </w:t>
      </w:r>
      <w:r w:rsidRPr="00BE5FEE">
        <w:rPr>
          <w:rFonts w:ascii="Times New Roman" w:hAnsi="Times New Roman" w:cs="Times New Roman"/>
          <w:b/>
          <w:bCs/>
        </w:rPr>
        <w:t>Waterfall</w:t>
      </w:r>
      <w:r w:rsidRPr="00BE5FEE">
        <w:rPr>
          <w:rFonts w:ascii="Times New Roman" w:hAnsi="Times New Roman" w:cs="Times New Roman"/>
        </w:rPr>
        <w:t>. Proven ability to adapt to project-specific requirements and lead development teams effectively.</w:t>
      </w:r>
    </w:p>
    <w:p w14:paraId="6658F08B" w14:textId="79DC0303" w:rsidR="000D5BBA" w:rsidRPr="00BE5FEE" w:rsidRDefault="000D5BBA" w:rsidP="00BE5FE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BE5FEE">
        <w:rPr>
          <w:rFonts w:ascii="Times New Roman" w:hAnsi="Times New Roman" w:cs="Times New Roman"/>
        </w:rPr>
        <w:t xml:space="preserve">Extensive knowledge and hands-on experience in both </w:t>
      </w:r>
      <w:r w:rsidRPr="00BE5FEE">
        <w:rPr>
          <w:rFonts w:ascii="Times New Roman" w:hAnsi="Times New Roman" w:cs="Times New Roman"/>
          <w:b/>
          <w:bCs/>
        </w:rPr>
        <w:t xml:space="preserve">Core </w:t>
      </w:r>
      <w:r w:rsidRPr="00BE5FEE">
        <w:rPr>
          <w:rFonts w:ascii="Times New Roman" w:hAnsi="Times New Roman" w:cs="Times New Roman"/>
        </w:rPr>
        <w:t xml:space="preserve">and </w:t>
      </w:r>
      <w:r w:rsidRPr="00BE5FEE">
        <w:rPr>
          <w:rFonts w:ascii="Times New Roman" w:hAnsi="Times New Roman" w:cs="Times New Roman"/>
          <w:b/>
          <w:bCs/>
        </w:rPr>
        <w:t>Advanced Java</w:t>
      </w:r>
      <w:r w:rsidRPr="00BE5FEE">
        <w:rPr>
          <w:rFonts w:ascii="Times New Roman" w:hAnsi="Times New Roman" w:cs="Times New Roman"/>
        </w:rPr>
        <w:t xml:space="preserve">. Proficiency includes </w:t>
      </w:r>
      <w:r w:rsidRPr="00BE5FEE">
        <w:rPr>
          <w:rFonts w:ascii="Times New Roman" w:hAnsi="Times New Roman" w:cs="Times New Roman"/>
          <w:b/>
          <w:bCs/>
        </w:rPr>
        <w:t xml:space="preserve">Servlets, JSP, JavaScript, jQuery, Struts, Spring, Hibernate, Maven, Gradle, Ant, JNDI, JUnit, TestNG, </w:t>
      </w:r>
      <w:r w:rsidRPr="00BE5FEE">
        <w:rPr>
          <w:rFonts w:ascii="Times New Roman" w:hAnsi="Times New Roman" w:cs="Times New Roman"/>
        </w:rPr>
        <w:t xml:space="preserve">and </w:t>
      </w:r>
      <w:r w:rsidRPr="00BE5FEE">
        <w:rPr>
          <w:rFonts w:ascii="Times New Roman" w:hAnsi="Times New Roman" w:cs="Times New Roman"/>
          <w:b/>
          <w:bCs/>
        </w:rPr>
        <w:t>XML</w:t>
      </w:r>
      <w:r w:rsidRPr="00BE5FEE">
        <w:rPr>
          <w:rFonts w:ascii="Times New Roman" w:hAnsi="Times New Roman" w:cs="Times New Roman"/>
        </w:rPr>
        <w:t xml:space="preserve"> technologies.</w:t>
      </w:r>
    </w:p>
    <w:p w14:paraId="10F3D872" w14:textId="08D7FFEF" w:rsidR="000D5BBA" w:rsidRPr="00BE5FEE" w:rsidRDefault="000D5BBA" w:rsidP="00BE5FE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0D5BBA">
        <w:rPr>
          <w:rFonts w:ascii="Times New Roman" w:hAnsi="Times New Roman" w:cs="Times New Roman"/>
        </w:rPr>
        <w:t xml:space="preserve">Strong grasp of fundamental </w:t>
      </w:r>
      <w:r w:rsidRPr="00BE5FEE">
        <w:rPr>
          <w:rFonts w:ascii="Times New Roman" w:hAnsi="Times New Roman" w:cs="Times New Roman"/>
          <w:b/>
          <w:bCs/>
        </w:rPr>
        <w:t>Java concepts</w:t>
      </w:r>
      <w:r w:rsidRPr="000D5BBA">
        <w:rPr>
          <w:rFonts w:ascii="Times New Roman" w:hAnsi="Times New Roman" w:cs="Times New Roman"/>
        </w:rPr>
        <w:t xml:space="preserve">, such as </w:t>
      </w:r>
      <w:r w:rsidRPr="00BE5FEE">
        <w:rPr>
          <w:rFonts w:ascii="Times New Roman" w:hAnsi="Times New Roman" w:cs="Times New Roman"/>
          <w:b/>
          <w:bCs/>
        </w:rPr>
        <w:t>Object-Oriented Programming</w:t>
      </w:r>
      <w:r w:rsidRPr="000D5BBA">
        <w:rPr>
          <w:rFonts w:ascii="Times New Roman" w:hAnsi="Times New Roman" w:cs="Times New Roman"/>
        </w:rPr>
        <w:t xml:space="preserve">, </w:t>
      </w:r>
      <w:r w:rsidRPr="00BE5FEE">
        <w:rPr>
          <w:rFonts w:ascii="Times New Roman" w:hAnsi="Times New Roman" w:cs="Times New Roman"/>
          <w:b/>
          <w:bCs/>
        </w:rPr>
        <w:t xml:space="preserve">Collections Framework, Exception Handling, Multi-Threading, I/O Systems, JDBC, </w:t>
      </w:r>
      <w:r w:rsidRPr="00BE5FEE">
        <w:rPr>
          <w:rFonts w:ascii="Times New Roman" w:hAnsi="Times New Roman" w:cs="Times New Roman"/>
        </w:rPr>
        <w:t>and</w:t>
      </w:r>
      <w:r w:rsidRPr="00BE5FEE">
        <w:rPr>
          <w:rFonts w:ascii="Times New Roman" w:hAnsi="Times New Roman" w:cs="Times New Roman"/>
          <w:b/>
          <w:bCs/>
        </w:rPr>
        <w:t xml:space="preserve"> Algorithms.</w:t>
      </w:r>
    </w:p>
    <w:p w14:paraId="5D4FCB80" w14:textId="4D6FFF28" w:rsidR="000D5BBA" w:rsidRPr="00BE5FEE" w:rsidRDefault="000D5BBA" w:rsidP="00BE5FE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D5BBA">
        <w:rPr>
          <w:rFonts w:ascii="Times New Roman" w:hAnsi="Times New Roman" w:cs="Times New Roman"/>
        </w:rPr>
        <w:t xml:space="preserve">Accomplished in </w:t>
      </w:r>
      <w:r w:rsidRPr="00BE5FEE">
        <w:rPr>
          <w:rFonts w:ascii="Times New Roman" w:hAnsi="Times New Roman" w:cs="Times New Roman"/>
          <w:b/>
          <w:bCs/>
        </w:rPr>
        <w:t>UI design and development</w:t>
      </w:r>
      <w:r w:rsidRPr="000D5BBA">
        <w:rPr>
          <w:rFonts w:ascii="Times New Roman" w:hAnsi="Times New Roman" w:cs="Times New Roman"/>
        </w:rPr>
        <w:t xml:space="preserve"> with expertise in </w:t>
      </w:r>
      <w:r w:rsidRPr="00BE5FEE">
        <w:rPr>
          <w:rFonts w:ascii="Times New Roman" w:hAnsi="Times New Roman" w:cs="Times New Roman"/>
          <w:b/>
          <w:bCs/>
        </w:rPr>
        <w:t>HTML5, CSS3</w:t>
      </w:r>
      <w:r w:rsidRPr="000D5BBA">
        <w:rPr>
          <w:rFonts w:ascii="Times New Roman" w:hAnsi="Times New Roman" w:cs="Times New Roman"/>
        </w:rPr>
        <w:t xml:space="preserve"> (including SASS and LESS), </w:t>
      </w:r>
      <w:r w:rsidRPr="00BE5FEE">
        <w:rPr>
          <w:rFonts w:ascii="Times New Roman" w:hAnsi="Times New Roman" w:cs="Times New Roman"/>
          <w:b/>
          <w:bCs/>
        </w:rPr>
        <w:t>JavaScript, Bootstrap</w:t>
      </w:r>
      <w:r w:rsidRPr="00BE5FEE">
        <w:rPr>
          <w:rFonts w:ascii="Times New Roman" w:hAnsi="Times New Roman" w:cs="Times New Roman"/>
        </w:rPr>
        <w:t>, and</w:t>
      </w:r>
      <w:r w:rsidRPr="00BE5FEE">
        <w:rPr>
          <w:rFonts w:ascii="Times New Roman" w:hAnsi="Times New Roman" w:cs="Times New Roman"/>
          <w:b/>
          <w:bCs/>
        </w:rPr>
        <w:t xml:space="preserve"> AJAX</w:t>
      </w:r>
      <w:r w:rsidRPr="000D5BBA">
        <w:rPr>
          <w:rFonts w:ascii="Times New Roman" w:hAnsi="Times New Roman" w:cs="Times New Roman"/>
        </w:rPr>
        <w:t>.</w:t>
      </w:r>
    </w:p>
    <w:p w14:paraId="39D461FF" w14:textId="0F533F58" w:rsidR="00857682" w:rsidRPr="00D27D80" w:rsidRDefault="000D5BBA" w:rsidP="00D27D80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D5BBA">
        <w:rPr>
          <w:rFonts w:ascii="Times New Roman" w:hAnsi="Times New Roman" w:cs="Times New Roman"/>
        </w:rPr>
        <w:t xml:space="preserve">Hands-on experience in building client-server business applications using </w:t>
      </w:r>
      <w:r w:rsidRPr="00BE5FEE">
        <w:rPr>
          <w:rFonts w:ascii="Times New Roman" w:hAnsi="Times New Roman" w:cs="Times New Roman"/>
          <w:b/>
          <w:bCs/>
        </w:rPr>
        <w:t>Spring MVC, Spring Boot</w:t>
      </w:r>
      <w:r w:rsidRPr="00BE5FEE">
        <w:rPr>
          <w:rFonts w:ascii="Times New Roman" w:hAnsi="Times New Roman" w:cs="Times New Roman"/>
        </w:rPr>
        <w:t>, and</w:t>
      </w:r>
      <w:r w:rsidRPr="00BE5FEE">
        <w:rPr>
          <w:rFonts w:ascii="Times New Roman" w:hAnsi="Times New Roman" w:cs="Times New Roman"/>
          <w:b/>
          <w:bCs/>
        </w:rPr>
        <w:t xml:space="preserve"> Microservices</w:t>
      </w:r>
      <w:r w:rsidRPr="000D5BBA">
        <w:rPr>
          <w:rFonts w:ascii="Times New Roman" w:hAnsi="Times New Roman" w:cs="Times New Roman"/>
        </w:rPr>
        <w:t xml:space="preserve"> architecture. </w:t>
      </w:r>
    </w:p>
    <w:p w14:paraId="6F7D60C0" w14:textId="38C6B582" w:rsidR="00591E9B" w:rsidRDefault="000D5BBA" w:rsidP="00591E9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0D5BBA">
        <w:rPr>
          <w:rFonts w:ascii="Times New Roman" w:hAnsi="Times New Roman" w:cs="Times New Roman"/>
        </w:rPr>
        <w:t xml:space="preserve">Proficient in </w:t>
      </w:r>
      <w:r w:rsidRPr="00BE5FEE">
        <w:rPr>
          <w:rFonts w:ascii="Times New Roman" w:hAnsi="Times New Roman" w:cs="Times New Roman"/>
          <w:b/>
          <w:bCs/>
        </w:rPr>
        <w:t>Grails, Groovy, Hibernate/GORM, Jenkins, Spring Framework.</w:t>
      </w:r>
    </w:p>
    <w:p w14:paraId="1C85233A" w14:textId="7E857F10" w:rsidR="00AE6243" w:rsidRPr="00591E9B" w:rsidRDefault="00AE6243" w:rsidP="00591E9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D</w:t>
      </w:r>
      <w:r w:rsidRPr="00AE624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>ed</w:t>
      </w:r>
      <w:r w:rsidRPr="00AE6243">
        <w:rPr>
          <w:rFonts w:ascii="Times New Roman" w:hAnsi="Times New Roman" w:cs="Times New Roman"/>
        </w:rPr>
        <w:t xml:space="preserve"> and implement</w:t>
      </w:r>
      <w:r>
        <w:rPr>
          <w:rFonts w:ascii="Times New Roman" w:hAnsi="Times New Roman" w:cs="Times New Roman"/>
        </w:rPr>
        <w:t>ed</w:t>
      </w:r>
      <w:r w:rsidRPr="00AE6243">
        <w:rPr>
          <w:rFonts w:ascii="Times New Roman" w:hAnsi="Times New Roman" w:cs="Times New Roman"/>
        </w:rPr>
        <w:t xml:space="preserve"> </w:t>
      </w:r>
      <w:r w:rsidRPr="00AE6243">
        <w:rPr>
          <w:rFonts w:ascii="Times New Roman" w:hAnsi="Times New Roman" w:cs="Times New Roman"/>
          <w:b/>
          <w:bCs/>
        </w:rPr>
        <w:t>event-driven</w:t>
      </w:r>
      <w:r w:rsidRPr="00AE6243">
        <w:rPr>
          <w:rFonts w:ascii="Times New Roman" w:hAnsi="Times New Roman" w:cs="Times New Roman"/>
        </w:rPr>
        <w:t xml:space="preserve"> architectures with </w:t>
      </w:r>
      <w:r w:rsidR="00E20254" w:rsidRPr="00AE6243">
        <w:rPr>
          <w:rFonts w:ascii="Times New Roman" w:hAnsi="Times New Roman" w:cs="Times New Roman"/>
          <w:b/>
          <w:bCs/>
        </w:rPr>
        <w:t>Vertex</w:t>
      </w:r>
      <w:r w:rsidRPr="00AE6243">
        <w:rPr>
          <w:rFonts w:ascii="Times New Roman" w:hAnsi="Times New Roman" w:cs="Times New Roman"/>
        </w:rPr>
        <w:t>, enhancing the efficiency and responsiveness of applications</w:t>
      </w:r>
      <w:r w:rsidRPr="00AE6243">
        <w:rPr>
          <w:rFonts w:ascii="Times New Roman" w:hAnsi="Times New Roman" w:cs="Times New Roman"/>
          <w:b/>
          <w:bCs/>
        </w:rPr>
        <w:t>.</w:t>
      </w:r>
    </w:p>
    <w:p w14:paraId="5F8C496F" w14:textId="77777777" w:rsidR="00BE5FEE" w:rsidRDefault="000D5BBA" w:rsidP="00BE5FE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D5BBA">
        <w:rPr>
          <w:rFonts w:ascii="Times New Roman" w:hAnsi="Times New Roman" w:cs="Times New Roman"/>
        </w:rPr>
        <w:t xml:space="preserve">In-depth knowledge and extensive experience with modern front-end frameworks like </w:t>
      </w:r>
      <w:r w:rsidRPr="00BE5FEE">
        <w:rPr>
          <w:rFonts w:ascii="Times New Roman" w:hAnsi="Times New Roman" w:cs="Times New Roman"/>
          <w:b/>
          <w:bCs/>
        </w:rPr>
        <w:t xml:space="preserve">Angular (2/4/6/7/8), ReactJS, </w:t>
      </w:r>
      <w:r w:rsidRPr="00BE5FEE">
        <w:rPr>
          <w:rFonts w:ascii="Times New Roman" w:hAnsi="Times New Roman" w:cs="Times New Roman"/>
        </w:rPr>
        <w:t>and</w:t>
      </w:r>
      <w:r w:rsidRPr="00BE5FEE">
        <w:rPr>
          <w:rFonts w:ascii="Times New Roman" w:hAnsi="Times New Roman" w:cs="Times New Roman"/>
          <w:b/>
          <w:bCs/>
        </w:rPr>
        <w:t xml:space="preserve"> Redux.</w:t>
      </w:r>
      <w:r w:rsidRPr="000D5BBA">
        <w:rPr>
          <w:rFonts w:ascii="Times New Roman" w:hAnsi="Times New Roman" w:cs="Times New Roman"/>
        </w:rPr>
        <w:t xml:space="preserve"> </w:t>
      </w:r>
    </w:p>
    <w:p w14:paraId="7E00C756" w14:textId="054C6A07" w:rsidR="000D5BBA" w:rsidRDefault="000D5BBA" w:rsidP="00BE5FE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D5BBA">
        <w:rPr>
          <w:rFonts w:ascii="Times New Roman" w:hAnsi="Times New Roman" w:cs="Times New Roman"/>
        </w:rPr>
        <w:t xml:space="preserve">Skilled in developing </w:t>
      </w:r>
      <w:r w:rsidRPr="00BE5FEE">
        <w:rPr>
          <w:rFonts w:ascii="Times New Roman" w:hAnsi="Times New Roman" w:cs="Times New Roman"/>
          <w:b/>
          <w:bCs/>
        </w:rPr>
        <w:t xml:space="preserve">single-page applications (SPAs) </w:t>
      </w:r>
      <w:r w:rsidRPr="000D5BBA">
        <w:rPr>
          <w:rFonts w:ascii="Times New Roman" w:hAnsi="Times New Roman" w:cs="Times New Roman"/>
        </w:rPr>
        <w:t xml:space="preserve">with a focus on </w:t>
      </w:r>
      <w:r w:rsidRPr="00BE5FEE">
        <w:rPr>
          <w:rFonts w:ascii="Times New Roman" w:hAnsi="Times New Roman" w:cs="Times New Roman"/>
          <w:b/>
          <w:bCs/>
        </w:rPr>
        <w:t>React performance optimization</w:t>
      </w:r>
      <w:r w:rsidRPr="000D5BBA">
        <w:rPr>
          <w:rFonts w:ascii="Times New Roman" w:hAnsi="Times New Roman" w:cs="Times New Roman"/>
        </w:rPr>
        <w:t>.</w:t>
      </w:r>
    </w:p>
    <w:p w14:paraId="16B512C7" w14:textId="77777777" w:rsidR="00E665D7" w:rsidRDefault="00E665D7" w:rsidP="00BE5FE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E665D7">
        <w:rPr>
          <w:rFonts w:ascii="Times New Roman" w:hAnsi="Times New Roman" w:cs="Times New Roman"/>
        </w:rPr>
        <w:t xml:space="preserve">Proficient in </w:t>
      </w:r>
      <w:r w:rsidRPr="00E665D7">
        <w:rPr>
          <w:rFonts w:ascii="Times New Roman" w:hAnsi="Times New Roman" w:cs="Times New Roman"/>
          <w:b/>
          <w:bCs/>
        </w:rPr>
        <w:t>Angular 13</w:t>
      </w:r>
      <w:r w:rsidRPr="00E665D7">
        <w:rPr>
          <w:rFonts w:ascii="Times New Roman" w:hAnsi="Times New Roman" w:cs="Times New Roman"/>
        </w:rPr>
        <w:t xml:space="preserve"> framework and its core principles, including </w:t>
      </w:r>
      <w:r w:rsidRPr="00E665D7">
        <w:rPr>
          <w:rFonts w:ascii="Times New Roman" w:hAnsi="Times New Roman" w:cs="Times New Roman"/>
          <w:b/>
          <w:bCs/>
        </w:rPr>
        <w:t xml:space="preserve">components, directives, services, </w:t>
      </w:r>
      <w:r w:rsidRPr="00E665D7">
        <w:rPr>
          <w:rFonts w:ascii="Times New Roman" w:hAnsi="Times New Roman" w:cs="Times New Roman"/>
        </w:rPr>
        <w:t xml:space="preserve">and </w:t>
      </w:r>
      <w:r w:rsidRPr="00E665D7">
        <w:rPr>
          <w:rFonts w:ascii="Times New Roman" w:hAnsi="Times New Roman" w:cs="Times New Roman"/>
          <w:b/>
          <w:bCs/>
        </w:rPr>
        <w:t>dependency injection.</w:t>
      </w:r>
    </w:p>
    <w:p w14:paraId="4402C2ED" w14:textId="74F38E6B" w:rsidR="00E665D7" w:rsidRPr="00E665D7" w:rsidRDefault="00E665D7" w:rsidP="00E665D7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665D7">
        <w:t xml:space="preserve"> </w:t>
      </w:r>
      <w:r>
        <w:rPr>
          <w:rFonts w:ascii="Times New Roman" w:hAnsi="Times New Roman" w:cs="Times New Roman"/>
        </w:rPr>
        <w:t>D</w:t>
      </w:r>
      <w:r w:rsidRPr="00E665D7">
        <w:rPr>
          <w:rFonts w:ascii="Times New Roman" w:hAnsi="Times New Roman" w:cs="Times New Roman"/>
        </w:rPr>
        <w:t>evelop</w:t>
      </w:r>
      <w:r>
        <w:rPr>
          <w:rFonts w:ascii="Times New Roman" w:hAnsi="Times New Roman" w:cs="Times New Roman"/>
        </w:rPr>
        <w:t>ed</w:t>
      </w:r>
      <w:r w:rsidRPr="00E665D7">
        <w:rPr>
          <w:rFonts w:ascii="Times New Roman" w:hAnsi="Times New Roman" w:cs="Times New Roman"/>
        </w:rPr>
        <w:t xml:space="preserve"> single-page application (SPA) using </w:t>
      </w:r>
      <w:r w:rsidRPr="00E665D7">
        <w:rPr>
          <w:rFonts w:ascii="Times New Roman" w:hAnsi="Times New Roman" w:cs="Times New Roman"/>
          <w:b/>
          <w:bCs/>
        </w:rPr>
        <w:t>Angular 13,</w:t>
      </w:r>
      <w:r w:rsidRPr="00E665D7">
        <w:rPr>
          <w:rFonts w:ascii="Times New Roman" w:hAnsi="Times New Roman" w:cs="Times New Roman"/>
        </w:rPr>
        <w:t xml:space="preserve"> ensuring high performance and responsiveness.</w:t>
      </w:r>
    </w:p>
    <w:p w14:paraId="2248388E" w14:textId="77777777" w:rsidR="00AE3195" w:rsidRDefault="000D5BBA" w:rsidP="00AE3195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D5BBA">
        <w:rPr>
          <w:rFonts w:ascii="Times New Roman" w:hAnsi="Times New Roman" w:cs="Times New Roman"/>
        </w:rPr>
        <w:t xml:space="preserve">Well-versed in </w:t>
      </w:r>
      <w:r w:rsidRPr="00BE5FEE">
        <w:rPr>
          <w:rFonts w:ascii="Times New Roman" w:hAnsi="Times New Roman" w:cs="Times New Roman"/>
          <w:b/>
          <w:bCs/>
        </w:rPr>
        <w:t>AWS</w:t>
      </w:r>
      <w:r w:rsidRPr="000D5BBA">
        <w:rPr>
          <w:rFonts w:ascii="Times New Roman" w:hAnsi="Times New Roman" w:cs="Times New Roman"/>
        </w:rPr>
        <w:t xml:space="preserve"> (Amazon Web Services) </w:t>
      </w:r>
      <w:r w:rsidRPr="00BE5FEE">
        <w:rPr>
          <w:rFonts w:ascii="Times New Roman" w:hAnsi="Times New Roman" w:cs="Times New Roman"/>
          <w:b/>
          <w:bCs/>
        </w:rPr>
        <w:t>IaaS components</w:t>
      </w:r>
      <w:r w:rsidRPr="000D5BBA">
        <w:rPr>
          <w:rFonts w:ascii="Times New Roman" w:hAnsi="Times New Roman" w:cs="Times New Roman"/>
        </w:rPr>
        <w:t xml:space="preserve"> like </w:t>
      </w:r>
      <w:r w:rsidRPr="00BE5FEE">
        <w:rPr>
          <w:rFonts w:ascii="Times New Roman" w:hAnsi="Times New Roman" w:cs="Times New Roman"/>
          <w:b/>
          <w:bCs/>
        </w:rPr>
        <w:t>EC2</w:t>
      </w:r>
      <w:r w:rsidRPr="000D5BBA">
        <w:rPr>
          <w:rFonts w:ascii="Times New Roman" w:hAnsi="Times New Roman" w:cs="Times New Roman"/>
        </w:rPr>
        <w:t xml:space="preserve"> and </w:t>
      </w:r>
      <w:r w:rsidRPr="00BE5FEE">
        <w:rPr>
          <w:rFonts w:ascii="Times New Roman" w:hAnsi="Times New Roman" w:cs="Times New Roman"/>
          <w:b/>
          <w:bCs/>
        </w:rPr>
        <w:t>Terraform</w:t>
      </w:r>
      <w:r w:rsidRPr="000D5BBA">
        <w:rPr>
          <w:rFonts w:ascii="Times New Roman" w:hAnsi="Times New Roman" w:cs="Times New Roman"/>
        </w:rPr>
        <w:t xml:space="preserve"> for infrastructure provisioning.</w:t>
      </w:r>
    </w:p>
    <w:p w14:paraId="47AD06EB" w14:textId="37B913CB" w:rsidR="000D5BBA" w:rsidRPr="00AE3195" w:rsidRDefault="000D5BBA" w:rsidP="00AE3195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E3195">
        <w:rPr>
          <w:rFonts w:ascii="Times New Roman" w:hAnsi="Times New Roman" w:cs="Times New Roman"/>
        </w:rPr>
        <w:t xml:space="preserve">Experienced in managing </w:t>
      </w:r>
      <w:r w:rsidRPr="00AE3195">
        <w:rPr>
          <w:rFonts w:ascii="Times New Roman" w:hAnsi="Times New Roman" w:cs="Times New Roman"/>
          <w:b/>
          <w:bCs/>
        </w:rPr>
        <w:t>Docker</w:t>
      </w:r>
      <w:r w:rsidRPr="00AE3195">
        <w:rPr>
          <w:rFonts w:ascii="Times New Roman" w:hAnsi="Times New Roman" w:cs="Times New Roman"/>
        </w:rPr>
        <w:t>-contained</w:t>
      </w:r>
      <w:r w:rsidRPr="00AE3195">
        <w:rPr>
          <w:rFonts w:ascii="Times New Roman" w:hAnsi="Times New Roman" w:cs="Times New Roman"/>
          <w:b/>
          <w:bCs/>
        </w:rPr>
        <w:t xml:space="preserve"> Spring Boot Microservices </w:t>
      </w:r>
      <w:r w:rsidRPr="00AE3195">
        <w:rPr>
          <w:rFonts w:ascii="Times New Roman" w:hAnsi="Times New Roman" w:cs="Times New Roman"/>
        </w:rPr>
        <w:t>within</w:t>
      </w:r>
      <w:r w:rsidRPr="00AE3195">
        <w:rPr>
          <w:rFonts w:ascii="Times New Roman" w:hAnsi="Times New Roman" w:cs="Times New Roman"/>
          <w:b/>
          <w:bCs/>
        </w:rPr>
        <w:t xml:space="preserve"> AWS EC2 </w:t>
      </w:r>
      <w:r w:rsidRPr="00AE3195">
        <w:rPr>
          <w:rFonts w:ascii="Times New Roman" w:hAnsi="Times New Roman" w:cs="Times New Roman"/>
        </w:rPr>
        <w:t>container services.</w:t>
      </w:r>
    </w:p>
    <w:p w14:paraId="1A986077" w14:textId="223F41FC" w:rsidR="000D5BBA" w:rsidRDefault="000D5BBA" w:rsidP="00AE3195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D5BBA">
        <w:rPr>
          <w:rFonts w:ascii="Times New Roman" w:hAnsi="Times New Roman" w:cs="Times New Roman"/>
        </w:rPr>
        <w:t xml:space="preserve">Strong understanding of </w:t>
      </w:r>
      <w:r w:rsidRPr="00AE3195">
        <w:rPr>
          <w:rFonts w:ascii="Times New Roman" w:hAnsi="Times New Roman" w:cs="Times New Roman"/>
          <w:b/>
          <w:bCs/>
        </w:rPr>
        <w:t>Microsoft Azure services</w:t>
      </w:r>
      <w:r w:rsidRPr="000D5BBA">
        <w:rPr>
          <w:rFonts w:ascii="Times New Roman" w:hAnsi="Times New Roman" w:cs="Times New Roman"/>
        </w:rPr>
        <w:t xml:space="preserve">, including </w:t>
      </w:r>
      <w:r w:rsidRPr="00AE3195">
        <w:rPr>
          <w:rFonts w:ascii="Times New Roman" w:hAnsi="Times New Roman" w:cs="Times New Roman"/>
          <w:b/>
          <w:bCs/>
        </w:rPr>
        <w:t>Azure Resource Manager (ARM)</w:t>
      </w:r>
      <w:r w:rsidRPr="000D5BBA">
        <w:rPr>
          <w:rFonts w:ascii="Times New Roman" w:hAnsi="Times New Roman" w:cs="Times New Roman"/>
        </w:rPr>
        <w:t xml:space="preserve"> templates, </w:t>
      </w:r>
      <w:r w:rsidRPr="00AE3195">
        <w:rPr>
          <w:rFonts w:ascii="Times New Roman" w:hAnsi="Times New Roman" w:cs="Times New Roman"/>
          <w:b/>
          <w:bCs/>
        </w:rPr>
        <w:t xml:space="preserve">Azure App Service, Azure Functions, </w:t>
      </w:r>
      <w:r w:rsidRPr="00AE3195">
        <w:rPr>
          <w:rFonts w:ascii="Times New Roman" w:hAnsi="Times New Roman" w:cs="Times New Roman"/>
        </w:rPr>
        <w:t xml:space="preserve">and </w:t>
      </w:r>
      <w:r w:rsidRPr="00AE3195">
        <w:rPr>
          <w:rFonts w:ascii="Times New Roman" w:hAnsi="Times New Roman" w:cs="Times New Roman"/>
          <w:b/>
          <w:bCs/>
        </w:rPr>
        <w:t>Azure Kubernetes Service (AKS).</w:t>
      </w:r>
      <w:r w:rsidR="00AE3195">
        <w:rPr>
          <w:rFonts w:ascii="Times New Roman" w:hAnsi="Times New Roman" w:cs="Times New Roman"/>
          <w:b/>
          <w:bCs/>
        </w:rPr>
        <w:t xml:space="preserve"> </w:t>
      </w:r>
      <w:r w:rsidRPr="00AE3195">
        <w:rPr>
          <w:rFonts w:ascii="Times New Roman" w:hAnsi="Times New Roman" w:cs="Times New Roman"/>
        </w:rPr>
        <w:t xml:space="preserve">Proficient in building and integrating </w:t>
      </w:r>
      <w:r w:rsidRPr="00AE3195">
        <w:rPr>
          <w:rFonts w:ascii="Times New Roman" w:hAnsi="Times New Roman" w:cs="Times New Roman"/>
          <w:b/>
          <w:bCs/>
        </w:rPr>
        <w:t>Java applications</w:t>
      </w:r>
      <w:r w:rsidRPr="00AE3195">
        <w:rPr>
          <w:rFonts w:ascii="Times New Roman" w:hAnsi="Times New Roman" w:cs="Times New Roman"/>
        </w:rPr>
        <w:t xml:space="preserve"> with </w:t>
      </w:r>
      <w:r w:rsidRPr="00AE3195">
        <w:rPr>
          <w:rFonts w:ascii="Times New Roman" w:hAnsi="Times New Roman" w:cs="Times New Roman"/>
          <w:b/>
          <w:bCs/>
        </w:rPr>
        <w:t>Azure services</w:t>
      </w:r>
      <w:r w:rsidRPr="00AE3195">
        <w:rPr>
          <w:rFonts w:ascii="Times New Roman" w:hAnsi="Times New Roman" w:cs="Times New Roman"/>
        </w:rPr>
        <w:t>.</w:t>
      </w:r>
    </w:p>
    <w:p w14:paraId="0CE997DC" w14:textId="35C565CE" w:rsidR="00E821A1" w:rsidRPr="009F2C18" w:rsidRDefault="00251212" w:rsidP="009F2C18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251212">
        <w:rPr>
          <w:rFonts w:ascii="Times New Roman" w:hAnsi="Times New Roman" w:cs="Times New Roman"/>
        </w:rPr>
        <w:t xml:space="preserve">Extensive experience in designing, developing, and deploying serverless functions on cloud platforms like </w:t>
      </w:r>
      <w:r w:rsidRPr="00251212">
        <w:rPr>
          <w:rFonts w:ascii="Times New Roman" w:hAnsi="Times New Roman" w:cs="Times New Roman"/>
          <w:b/>
          <w:bCs/>
        </w:rPr>
        <w:t xml:space="preserve">AWS Lambda </w:t>
      </w:r>
      <w:r w:rsidRPr="00251212">
        <w:rPr>
          <w:rFonts w:ascii="Times New Roman" w:hAnsi="Times New Roman" w:cs="Times New Roman"/>
        </w:rPr>
        <w:t>and</w:t>
      </w:r>
      <w:r w:rsidRPr="00251212">
        <w:rPr>
          <w:rFonts w:ascii="Times New Roman" w:hAnsi="Times New Roman" w:cs="Times New Roman"/>
          <w:b/>
          <w:bCs/>
        </w:rPr>
        <w:t xml:space="preserve"> Azure Functions.</w:t>
      </w:r>
    </w:p>
    <w:p w14:paraId="09C6906E" w14:textId="78737A68" w:rsidR="00CA0CB0" w:rsidRPr="00E821A1" w:rsidRDefault="00E821A1" w:rsidP="00E821A1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821A1">
        <w:rPr>
          <w:rFonts w:ascii="Times New Roman" w:hAnsi="Times New Roman" w:cs="Times New Roman"/>
        </w:rPr>
        <w:t xml:space="preserve">Implemented </w:t>
      </w:r>
      <w:r w:rsidRPr="00E821A1">
        <w:rPr>
          <w:rFonts w:ascii="Times New Roman" w:hAnsi="Times New Roman" w:cs="Times New Roman"/>
          <w:b/>
          <w:bCs/>
        </w:rPr>
        <w:t>database schema design</w:t>
      </w:r>
      <w:r w:rsidRPr="00E821A1">
        <w:rPr>
          <w:rFonts w:ascii="Times New Roman" w:hAnsi="Times New Roman" w:cs="Times New Roman"/>
        </w:rPr>
        <w:t xml:space="preserve">, </w:t>
      </w:r>
      <w:r w:rsidRPr="00E821A1">
        <w:rPr>
          <w:rFonts w:ascii="Times New Roman" w:hAnsi="Times New Roman" w:cs="Times New Roman"/>
          <w:b/>
          <w:bCs/>
        </w:rPr>
        <w:t>indexing strategies</w:t>
      </w:r>
      <w:r w:rsidRPr="00E821A1">
        <w:rPr>
          <w:rFonts w:ascii="Times New Roman" w:hAnsi="Times New Roman" w:cs="Times New Roman"/>
        </w:rPr>
        <w:t xml:space="preserve">, and </w:t>
      </w:r>
      <w:r w:rsidRPr="00E821A1">
        <w:rPr>
          <w:rFonts w:ascii="Times New Roman" w:hAnsi="Times New Roman" w:cs="Times New Roman"/>
          <w:b/>
          <w:bCs/>
        </w:rPr>
        <w:t>data partitioning</w:t>
      </w:r>
      <w:r w:rsidRPr="00E821A1">
        <w:rPr>
          <w:rFonts w:ascii="Times New Roman" w:hAnsi="Times New Roman" w:cs="Times New Roman"/>
        </w:rPr>
        <w:t xml:space="preserve"> to enhance query performance.</w:t>
      </w:r>
    </w:p>
    <w:p w14:paraId="50F50E37" w14:textId="77777777" w:rsidR="005B6043" w:rsidRDefault="000D5BBA" w:rsidP="005B6043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0D5BBA">
        <w:rPr>
          <w:rFonts w:ascii="Times New Roman" w:hAnsi="Times New Roman" w:cs="Times New Roman"/>
        </w:rPr>
        <w:t xml:space="preserve">Proficient in </w:t>
      </w:r>
      <w:r w:rsidRPr="00AE3195">
        <w:rPr>
          <w:rFonts w:ascii="Times New Roman" w:hAnsi="Times New Roman" w:cs="Times New Roman"/>
          <w:b/>
          <w:bCs/>
        </w:rPr>
        <w:t>Kubernetes,</w:t>
      </w:r>
      <w:r w:rsidRPr="000D5BBA">
        <w:rPr>
          <w:rFonts w:ascii="Times New Roman" w:hAnsi="Times New Roman" w:cs="Times New Roman"/>
        </w:rPr>
        <w:t xml:space="preserve"> including managing deployments across different environments and configuring </w:t>
      </w:r>
      <w:r w:rsidRPr="00AE3195">
        <w:rPr>
          <w:rFonts w:ascii="Times New Roman" w:hAnsi="Times New Roman" w:cs="Times New Roman"/>
          <w:b/>
          <w:bCs/>
        </w:rPr>
        <w:t xml:space="preserve">Kubernetes clusters </w:t>
      </w:r>
      <w:r w:rsidRPr="00AE3195">
        <w:rPr>
          <w:rFonts w:ascii="Times New Roman" w:hAnsi="Times New Roman" w:cs="Times New Roman"/>
        </w:rPr>
        <w:t>for</w:t>
      </w:r>
      <w:r w:rsidRPr="00AE3195">
        <w:rPr>
          <w:rFonts w:ascii="Times New Roman" w:hAnsi="Times New Roman" w:cs="Times New Roman"/>
          <w:b/>
          <w:bCs/>
        </w:rPr>
        <w:t xml:space="preserve"> Jenkins CI/CD pipelines.</w:t>
      </w:r>
    </w:p>
    <w:p w14:paraId="574DE89C" w14:textId="642F3A1B" w:rsidR="005B6043" w:rsidRPr="005B6043" w:rsidRDefault="005B6043" w:rsidP="005B6043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B6043">
        <w:rPr>
          <w:rFonts w:ascii="Times New Roman" w:hAnsi="Times New Roman" w:cs="Times New Roman"/>
        </w:rPr>
        <w:t xml:space="preserve">Used </w:t>
      </w:r>
      <w:r w:rsidRPr="005B6043">
        <w:rPr>
          <w:rFonts w:ascii="Times New Roman" w:hAnsi="Times New Roman" w:cs="Times New Roman"/>
          <w:b/>
          <w:bCs/>
        </w:rPr>
        <w:t xml:space="preserve">Python </w:t>
      </w:r>
      <w:r w:rsidRPr="005B6043">
        <w:rPr>
          <w:rFonts w:ascii="Times New Roman" w:hAnsi="Times New Roman" w:cs="Times New Roman"/>
        </w:rPr>
        <w:t xml:space="preserve">for developing </w:t>
      </w:r>
      <w:r w:rsidRPr="005B6043">
        <w:rPr>
          <w:rFonts w:ascii="Times New Roman" w:hAnsi="Times New Roman" w:cs="Times New Roman"/>
          <w:b/>
          <w:bCs/>
        </w:rPr>
        <w:t xml:space="preserve">microservices </w:t>
      </w:r>
      <w:r w:rsidRPr="005B6043">
        <w:rPr>
          <w:rFonts w:ascii="Times New Roman" w:hAnsi="Times New Roman" w:cs="Times New Roman"/>
        </w:rPr>
        <w:t>architecture, enhancing scalability and modularity.</w:t>
      </w:r>
    </w:p>
    <w:p w14:paraId="4C2C5F70" w14:textId="77777777" w:rsidR="00AE3195" w:rsidRDefault="000D5BBA" w:rsidP="000D5BBA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D5BBA">
        <w:rPr>
          <w:rFonts w:ascii="Times New Roman" w:hAnsi="Times New Roman" w:cs="Times New Roman"/>
        </w:rPr>
        <w:t xml:space="preserve">Skilled in </w:t>
      </w:r>
      <w:r w:rsidRPr="00AE3195">
        <w:rPr>
          <w:rFonts w:ascii="Times New Roman" w:hAnsi="Times New Roman" w:cs="Times New Roman"/>
          <w:b/>
          <w:bCs/>
        </w:rPr>
        <w:t>version control tools</w:t>
      </w:r>
      <w:r w:rsidRPr="000D5BBA">
        <w:rPr>
          <w:rFonts w:ascii="Times New Roman" w:hAnsi="Times New Roman" w:cs="Times New Roman"/>
        </w:rPr>
        <w:t xml:space="preserve"> such as </w:t>
      </w:r>
      <w:r w:rsidRPr="00AE3195">
        <w:rPr>
          <w:rFonts w:ascii="Times New Roman" w:hAnsi="Times New Roman" w:cs="Times New Roman"/>
          <w:b/>
          <w:bCs/>
        </w:rPr>
        <w:t>GIT, SVN</w:t>
      </w:r>
      <w:r w:rsidRPr="00AE3195">
        <w:rPr>
          <w:rFonts w:ascii="Times New Roman" w:hAnsi="Times New Roman" w:cs="Times New Roman"/>
        </w:rPr>
        <w:t>, and</w:t>
      </w:r>
      <w:r w:rsidRPr="00AE3195">
        <w:rPr>
          <w:rFonts w:ascii="Times New Roman" w:hAnsi="Times New Roman" w:cs="Times New Roman"/>
          <w:b/>
          <w:bCs/>
        </w:rPr>
        <w:t xml:space="preserve"> CVS.</w:t>
      </w:r>
    </w:p>
    <w:p w14:paraId="1DE1D9CA" w14:textId="5F818C44" w:rsidR="001F2636" w:rsidRPr="001D30CC" w:rsidRDefault="000D5BBA" w:rsidP="001D30CC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D5BBA">
        <w:rPr>
          <w:rFonts w:ascii="Times New Roman" w:hAnsi="Times New Roman" w:cs="Times New Roman"/>
        </w:rPr>
        <w:t xml:space="preserve">Proficient in </w:t>
      </w:r>
      <w:r w:rsidRPr="00AE3195">
        <w:rPr>
          <w:rFonts w:ascii="Times New Roman" w:hAnsi="Times New Roman" w:cs="Times New Roman"/>
          <w:b/>
          <w:bCs/>
        </w:rPr>
        <w:t xml:space="preserve">REST-based </w:t>
      </w:r>
      <w:r w:rsidRPr="00AE3195">
        <w:rPr>
          <w:rFonts w:ascii="Times New Roman" w:hAnsi="Times New Roman" w:cs="Times New Roman"/>
        </w:rPr>
        <w:t xml:space="preserve">and </w:t>
      </w:r>
      <w:r w:rsidRPr="00AE3195">
        <w:rPr>
          <w:rFonts w:ascii="Times New Roman" w:hAnsi="Times New Roman" w:cs="Times New Roman"/>
          <w:b/>
          <w:bCs/>
        </w:rPr>
        <w:t>event-driven systems</w:t>
      </w:r>
      <w:r w:rsidRPr="000D5BBA">
        <w:rPr>
          <w:rFonts w:ascii="Times New Roman" w:hAnsi="Times New Roman" w:cs="Times New Roman"/>
        </w:rPr>
        <w:t xml:space="preserve">, including </w:t>
      </w:r>
      <w:r w:rsidRPr="00AE3195">
        <w:rPr>
          <w:rFonts w:ascii="Times New Roman" w:hAnsi="Times New Roman" w:cs="Times New Roman"/>
          <w:b/>
          <w:bCs/>
        </w:rPr>
        <w:t>Kafka</w:t>
      </w:r>
      <w:r w:rsidRPr="000D5BBA">
        <w:rPr>
          <w:rFonts w:ascii="Times New Roman" w:hAnsi="Times New Roman" w:cs="Times New Roman"/>
        </w:rPr>
        <w:t xml:space="preserve"> and </w:t>
      </w:r>
      <w:r w:rsidRPr="00AE3195">
        <w:rPr>
          <w:rFonts w:ascii="Times New Roman" w:hAnsi="Times New Roman" w:cs="Times New Roman"/>
          <w:b/>
          <w:bCs/>
        </w:rPr>
        <w:t>JMS</w:t>
      </w:r>
      <w:r w:rsidRPr="000D5BBA">
        <w:rPr>
          <w:rFonts w:ascii="Times New Roman" w:hAnsi="Times New Roman" w:cs="Times New Roman"/>
        </w:rPr>
        <w:t xml:space="preserve">, and integration frameworks like </w:t>
      </w:r>
      <w:r w:rsidRPr="00AE3195">
        <w:rPr>
          <w:rFonts w:ascii="Times New Roman" w:hAnsi="Times New Roman" w:cs="Times New Roman"/>
          <w:b/>
          <w:bCs/>
        </w:rPr>
        <w:t>Apache Camel.</w:t>
      </w:r>
      <w:r w:rsidR="001F2636" w:rsidRPr="001F2636">
        <w:t xml:space="preserve"> </w:t>
      </w:r>
    </w:p>
    <w:p w14:paraId="17F9FF00" w14:textId="0D2DD2E7" w:rsidR="000D5BBA" w:rsidRDefault="000D5BBA" w:rsidP="00AE3195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D5BBA">
        <w:rPr>
          <w:rFonts w:ascii="Times New Roman" w:hAnsi="Times New Roman" w:cs="Times New Roman"/>
        </w:rPr>
        <w:t xml:space="preserve">Strong experience in working with both </w:t>
      </w:r>
      <w:r w:rsidRPr="00AE3195">
        <w:rPr>
          <w:rFonts w:ascii="Times New Roman" w:hAnsi="Times New Roman" w:cs="Times New Roman"/>
          <w:b/>
          <w:bCs/>
        </w:rPr>
        <w:t>SQL (Oracle 11g/12C, MS SQL Server, MySQL Server, DB2)</w:t>
      </w:r>
      <w:r w:rsidRPr="000D5BBA">
        <w:rPr>
          <w:rFonts w:ascii="Times New Roman" w:hAnsi="Times New Roman" w:cs="Times New Roman"/>
        </w:rPr>
        <w:t xml:space="preserve"> and </w:t>
      </w:r>
      <w:r w:rsidRPr="00AE3195">
        <w:rPr>
          <w:rFonts w:ascii="Times New Roman" w:hAnsi="Times New Roman" w:cs="Times New Roman"/>
          <w:b/>
          <w:bCs/>
        </w:rPr>
        <w:t>NoSQL (MongoDB</w:t>
      </w:r>
      <w:r w:rsidR="00AE3195">
        <w:rPr>
          <w:rFonts w:ascii="Times New Roman" w:hAnsi="Times New Roman" w:cs="Times New Roman"/>
          <w:b/>
          <w:bCs/>
        </w:rPr>
        <w:t>, Cassandra</w:t>
      </w:r>
      <w:r w:rsidRPr="00AE3195">
        <w:rPr>
          <w:rFonts w:ascii="Times New Roman" w:hAnsi="Times New Roman" w:cs="Times New Roman"/>
          <w:b/>
          <w:bCs/>
        </w:rPr>
        <w:t>)</w:t>
      </w:r>
      <w:r w:rsidRPr="000D5BBA">
        <w:rPr>
          <w:rFonts w:ascii="Times New Roman" w:hAnsi="Times New Roman" w:cs="Times New Roman"/>
        </w:rPr>
        <w:t xml:space="preserve"> databases.</w:t>
      </w:r>
    </w:p>
    <w:p w14:paraId="4CC9F4C9" w14:textId="12DC6541" w:rsidR="00DF2B7F" w:rsidRPr="00AE3195" w:rsidRDefault="007A4103" w:rsidP="00AE3195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7A4103">
        <w:rPr>
          <w:rFonts w:ascii="Times New Roman" w:hAnsi="Times New Roman" w:cs="Times New Roman"/>
        </w:rPr>
        <w:t>ddress</w:t>
      </w:r>
      <w:r>
        <w:rPr>
          <w:rFonts w:ascii="Times New Roman" w:hAnsi="Times New Roman" w:cs="Times New Roman"/>
        </w:rPr>
        <w:t>ed</w:t>
      </w:r>
      <w:r w:rsidRPr="007A4103">
        <w:rPr>
          <w:rFonts w:ascii="Times New Roman" w:hAnsi="Times New Roman" w:cs="Times New Roman"/>
        </w:rPr>
        <w:t xml:space="preserve"> </w:t>
      </w:r>
      <w:r w:rsidRPr="00161347">
        <w:rPr>
          <w:rFonts w:ascii="Times New Roman" w:hAnsi="Times New Roman" w:cs="Times New Roman"/>
          <w:b/>
          <w:bCs/>
        </w:rPr>
        <w:t>Non-Functional Requirements (NFRs</w:t>
      </w:r>
      <w:r w:rsidRPr="007A4103">
        <w:rPr>
          <w:rFonts w:ascii="Times New Roman" w:hAnsi="Times New Roman" w:cs="Times New Roman"/>
        </w:rPr>
        <w:t>) like security</w:t>
      </w:r>
      <w:r>
        <w:rPr>
          <w:rFonts w:ascii="Times New Roman" w:hAnsi="Times New Roman" w:cs="Times New Roman"/>
        </w:rPr>
        <w:t xml:space="preserve"> (Authentication and Authorization such as </w:t>
      </w:r>
      <w:r w:rsidRPr="00161347">
        <w:rPr>
          <w:rFonts w:ascii="Times New Roman" w:hAnsi="Times New Roman" w:cs="Times New Roman"/>
          <w:b/>
          <w:bCs/>
        </w:rPr>
        <w:t>OAuth</w:t>
      </w:r>
      <w:r w:rsidRPr="007A4103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</w:t>
      </w:r>
      <w:r w:rsidRPr="00161347">
        <w:rPr>
          <w:rFonts w:ascii="Times New Roman" w:hAnsi="Times New Roman" w:cs="Times New Roman"/>
          <w:b/>
          <w:bCs/>
        </w:rPr>
        <w:t>JWT</w:t>
      </w:r>
      <w:r>
        <w:rPr>
          <w:rFonts w:ascii="Times New Roman" w:hAnsi="Times New Roman" w:cs="Times New Roman"/>
        </w:rPr>
        <w:t xml:space="preserve">, </w:t>
      </w:r>
      <w:r w:rsidRPr="00161347">
        <w:rPr>
          <w:rFonts w:ascii="Times New Roman" w:hAnsi="Times New Roman" w:cs="Times New Roman"/>
          <w:b/>
          <w:bCs/>
        </w:rPr>
        <w:t>Data Encryption, Spring Security</w:t>
      </w:r>
      <w:r>
        <w:rPr>
          <w:rFonts w:ascii="Times New Roman" w:hAnsi="Times New Roman" w:cs="Times New Roman"/>
        </w:rPr>
        <w:t>),</w:t>
      </w:r>
      <w:r w:rsidRPr="007A4103">
        <w:rPr>
          <w:rFonts w:ascii="Times New Roman" w:hAnsi="Times New Roman" w:cs="Times New Roman"/>
        </w:rPr>
        <w:t xml:space="preserve"> performance</w:t>
      </w:r>
      <w:r>
        <w:rPr>
          <w:rFonts w:ascii="Times New Roman" w:hAnsi="Times New Roman" w:cs="Times New Roman"/>
        </w:rPr>
        <w:t xml:space="preserve"> (Java Performance Tuning such as </w:t>
      </w:r>
      <w:r w:rsidR="00161347" w:rsidRPr="00161347">
        <w:rPr>
          <w:rFonts w:ascii="Times New Roman" w:hAnsi="Times New Roman" w:cs="Times New Roman"/>
          <w:b/>
          <w:bCs/>
        </w:rPr>
        <w:t>ZGC</w:t>
      </w:r>
      <w:r w:rsidRPr="007A4103">
        <w:rPr>
          <w:rFonts w:ascii="Times New Roman" w:hAnsi="Times New Roman" w:cs="Times New Roman"/>
        </w:rPr>
        <w:t>,</w:t>
      </w:r>
      <w:r w:rsidR="00161347">
        <w:rPr>
          <w:rFonts w:ascii="Times New Roman" w:hAnsi="Times New Roman" w:cs="Times New Roman"/>
        </w:rPr>
        <w:t xml:space="preserve"> Load Balancing such as </w:t>
      </w:r>
      <w:r w:rsidR="00161347" w:rsidRPr="00161347">
        <w:rPr>
          <w:rFonts w:ascii="Times New Roman" w:hAnsi="Times New Roman" w:cs="Times New Roman"/>
          <w:b/>
          <w:bCs/>
        </w:rPr>
        <w:t>Nginx</w:t>
      </w:r>
      <w:r w:rsidR="00161347">
        <w:rPr>
          <w:rFonts w:ascii="Times New Roman" w:hAnsi="Times New Roman" w:cs="Times New Roman"/>
        </w:rPr>
        <w:t xml:space="preserve">, monitoring), </w:t>
      </w:r>
      <w:r w:rsidRPr="007A4103">
        <w:rPr>
          <w:rFonts w:ascii="Times New Roman" w:hAnsi="Times New Roman" w:cs="Times New Roman"/>
        </w:rPr>
        <w:t>reliability</w:t>
      </w:r>
      <w:r w:rsidR="00161347">
        <w:rPr>
          <w:rFonts w:ascii="Times New Roman" w:hAnsi="Times New Roman" w:cs="Times New Roman"/>
        </w:rPr>
        <w:t xml:space="preserve"> (</w:t>
      </w:r>
      <w:r w:rsidR="00161347" w:rsidRPr="00161347">
        <w:rPr>
          <w:rFonts w:ascii="Times New Roman" w:hAnsi="Times New Roman" w:cs="Times New Roman"/>
          <w:b/>
          <w:bCs/>
        </w:rPr>
        <w:t>Fall back mechanisms</w:t>
      </w:r>
      <w:r w:rsidRPr="007A4103">
        <w:rPr>
          <w:rFonts w:ascii="Times New Roman" w:hAnsi="Times New Roman" w:cs="Times New Roman"/>
        </w:rPr>
        <w:t>,</w:t>
      </w:r>
      <w:r w:rsidR="00161347">
        <w:rPr>
          <w:rFonts w:ascii="Times New Roman" w:hAnsi="Times New Roman" w:cs="Times New Roman"/>
        </w:rPr>
        <w:t xml:space="preserve"> </w:t>
      </w:r>
      <w:r w:rsidR="00161347" w:rsidRPr="00161347">
        <w:rPr>
          <w:rFonts w:ascii="Times New Roman" w:hAnsi="Times New Roman" w:cs="Times New Roman"/>
          <w:b/>
          <w:bCs/>
        </w:rPr>
        <w:t>circuit breakers</w:t>
      </w:r>
      <w:r w:rsidR="00161347">
        <w:rPr>
          <w:rFonts w:ascii="Times New Roman" w:hAnsi="Times New Roman" w:cs="Times New Roman"/>
        </w:rPr>
        <w:t>)</w:t>
      </w:r>
      <w:r w:rsidRPr="007A4103">
        <w:rPr>
          <w:rFonts w:ascii="Times New Roman" w:hAnsi="Times New Roman" w:cs="Times New Roman"/>
        </w:rPr>
        <w:t xml:space="preserve"> and maintainability</w:t>
      </w:r>
      <w:r w:rsidR="00161347">
        <w:rPr>
          <w:rFonts w:ascii="Times New Roman" w:hAnsi="Times New Roman" w:cs="Times New Roman"/>
        </w:rPr>
        <w:t xml:space="preserve"> (</w:t>
      </w:r>
      <w:r w:rsidR="00161347" w:rsidRPr="00161347">
        <w:rPr>
          <w:rFonts w:ascii="Times New Roman" w:hAnsi="Times New Roman" w:cs="Times New Roman"/>
          <w:b/>
          <w:bCs/>
        </w:rPr>
        <w:t>CI/CD)</w:t>
      </w:r>
    </w:p>
    <w:p w14:paraId="6CB8733F" w14:textId="32009819" w:rsidR="000D5BBA" w:rsidRPr="00AE3195" w:rsidRDefault="000D5BBA" w:rsidP="000D5BBA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0D5BBA">
        <w:rPr>
          <w:rFonts w:ascii="Times New Roman" w:hAnsi="Times New Roman" w:cs="Times New Roman"/>
        </w:rPr>
        <w:t xml:space="preserve">Extensive experience across various </w:t>
      </w:r>
      <w:r w:rsidRPr="00AE3195">
        <w:rPr>
          <w:rFonts w:ascii="Times New Roman" w:hAnsi="Times New Roman" w:cs="Times New Roman"/>
          <w:b/>
          <w:bCs/>
        </w:rPr>
        <w:t>operating systems</w:t>
      </w:r>
      <w:r w:rsidRPr="000D5BBA">
        <w:rPr>
          <w:rFonts w:ascii="Times New Roman" w:hAnsi="Times New Roman" w:cs="Times New Roman"/>
        </w:rPr>
        <w:t xml:space="preserve">, including </w:t>
      </w:r>
      <w:r w:rsidRPr="00AE3195">
        <w:rPr>
          <w:rFonts w:ascii="Times New Roman" w:hAnsi="Times New Roman" w:cs="Times New Roman"/>
          <w:b/>
          <w:bCs/>
        </w:rPr>
        <w:t>UNIX, Sun Solaris, Linux, and Microsoft Windows.</w:t>
      </w:r>
    </w:p>
    <w:p w14:paraId="281EAD8B" w14:textId="77777777" w:rsidR="00D27D80" w:rsidRPr="00D27D80" w:rsidRDefault="000D5BBA" w:rsidP="00AE3195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0D5BBA">
        <w:rPr>
          <w:rFonts w:ascii="Times New Roman" w:hAnsi="Times New Roman" w:cs="Times New Roman"/>
        </w:rPr>
        <w:t xml:space="preserve">Proficient in </w:t>
      </w:r>
      <w:r w:rsidRPr="00AE3195">
        <w:rPr>
          <w:rFonts w:ascii="Times New Roman" w:hAnsi="Times New Roman" w:cs="Times New Roman"/>
          <w:b/>
          <w:bCs/>
        </w:rPr>
        <w:t xml:space="preserve">unit testing, integration testing, </w:t>
      </w:r>
      <w:r w:rsidRPr="00AE3195">
        <w:rPr>
          <w:rFonts w:ascii="Times New Roman" w:hAnsi="Times New Roman" w:cs="Times New Roman"/>
        </w:rPr>
        <w:t xml:space="preserve">and </w:t>
      </w:r>
      <w:r w:rsidRPr="00AE3195">
        <w:rPr>
          <w:rFonts w:ascii="Times New Roman" w:hAnsi="Times New Roman" w:cs="Times New Roman"/>
          <w:b/>
          <w:bCs/>
        </w:rPr>
        <w:t xml:space="preserve">bug tracking </w:t>
      </w:r>
      <w:r w:rsidRPr="00AE3195">
        <w:rPr>
          <w:rFonts w:ascii="Times New Roman" w:hAnsi="Times New Roman" w:cs="Times New Roman"/>
        </w:rPr>
        <w:t>using</w:t>
      </w:r>
      <w:r w:rsidRPr="00AE3195">
        <w:rPr>
          <w:rFonts w:ascii="Times New Roman" w:hAnsi="Times New Roman" w:cs="Times New Roman"/>
          <w:b/>
          <w:bCs/>
        </w:rPr>
        <w:t xml:space="preserve"> JUnit, Mockito, </w:t>
      </w:r>
      <w:r w:rsidRPr="00AE3195">
        <w:rPr>
          <w:rFonts w:ascii="Times New Roman" w:hAnsi="Times New Roman" w:cs="Times New Roman"/>
        </w:rPr>
        <w:t>and</w:t>
      </w:r>
      <w:r w:rsidRPr="00AE3195">
        <w:rPr>
          <w:rFonts w:ascii="Times New Roman" w:hAnsi="Times New Roman" w:cs="Times New Roman"/>
          <w:b/>
          <w:bCs/>
        </w:rPr>
        <w:t xml:space="preserve"> JIRA.</w:t>
      </w:r>
      <w:r w:rsidR="00D27D80" w:rsidRPr="00D27D80">
        <w:t xml:space="preserve"> </w:t>
      </w:r>
    </w:p>
    <w:p w14:paraId="4872E4BE" w14:textId="689E66FA" w:rsidR="00D27D80" w:rsidRPr="00D27D80" w:rsidRDefault="00D27D80" w:rsidP="00D27D80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27D80">
        <w:rPr>
          <w:rFonts w:ascii="Times New Roman" w:hAnsi="Times New Roman" w:cs="Times New Roman"/>
        </w:rPr>
        <w:t xml:space="preserve">Leveraged </w:t>
      </w:r>
      <w:r w:rsidRPr="00D27D80">
        <w:rPr>
          <w:rFonts w:ascii="Times New Roman" w:hAnsi="Times New Roman" w:cs="Times New Roman"/>
          <w:b/>
          <w:bCs/>
        </w:rPr>
        <w:t>JMeter</w:t>
      </w:r>
      <w:r w:rsidRPr="00D27D80">
        <w:rPr>
          <w:rFonts w:ascii="Times New Roman" w:hAnsi="Times New Roman" w:cs="Times New Roman"/>
        </w:rPr>
        <w:t xml:space="preserve"> to design and execute performance tests, ensuring the scalability, reliability, and responsiveness of critical software systems.</w:t>
      </w:r>
    </w:p>
    <w:p w14:paraId="4315DF8C" w14:textId="0F32B57E" w:rsidR="00401AE3" w:rsidRPr="00401AE3" w:rsidRDefault="00401AE3" w:rsidP="00AE3195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01AE3">
        <w:rPr>
          <w:rFonts w:ascii="Times New Roman" w:hAnsi="Times New Roman" w:cs="Times New Roman"/>
        </w:rPr>
        <w:t xml:space="preserve">Proficiently managed </w:t>
      </w:r>
      <w:r w:rsidRPr="00401AE3">
        <w:rPr>
          <w:rFonts w:ascii="Times New Roman" w:hAnsi="Times New Roman" w:cs="Times New Roman"/>
          <w:b/>
          <w:bCs/>
        </w:rPr>
        <w:t>production support</w:t>
      </w:r>
      <w:r w:rsidRPr="00401AE3">
        <w:rPr>
          <w:rFonts w:ascii="Times New Roman" w:hAnsi="Times New Roman" w:cs="Times New Roman"/>
        </w:rPr>
        <w:t xml:space="preserve"> incidents in real-time, ensuring minimal downtime and uninterrupted business operations.</w:t>
      </w:r>
    </w:p>
    <w:p w14:paraId="3141B5E3" w14:textId="77777777" w:rsidR="00AE3195" w:rsidRDefault="000D5BBA" w:rsidP="000D5BBA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D5BBA">
        <w:rPr>
          <w:rFonts w:ascii="Times New Roman" w:hAnsi="Times New Roman" w:cs="Times New Roman"/>
        </w:rPr>
        <w:t>Known for adaptability and flexibility, excelling both independently and as a collaborative team player.</w:t>
      </w:r>
    </w:p>
    <w:p w14:paraId="7D72CC9B" w14:textId="66C5119E" w:rsidR="008F478C" w:rsidRDefault="000D5BBA" w:rsidP="000D5BBA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D5BBA">
        <w:rPr>
          <w:rFonts w:ascii="Times New Roman" w:hAnsi="Times New Roman" w:cs="Times New Roman"/>
        </w:rPr>
        <w:t>Demonstrated ability to manage multiple tasks concurrently and consistently meet deadlines.</w:t>
      </w:r>
    </w:p>
    <w:p w14:paraId="59624CE6" w14:textId="77777777" w:rsidR="0029629E" w:rsidRPr="00CB5291" w:rsidRDefault="0029629E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4B22573B" w14:textId="30E196C8" w:rsidR="00E50769" w:rsidRPr="00CB5291" w:rsidRDefault="00E50769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>TECHNICAL SKIL</w:t>
      </w:r>
      <w:r w:rsidR="00E53DB7" w:rsidRPr="00CB5291">
        <w:rPr>
          <w:rFonts w:ascii="Times New Roman" w:hAnsi="Times New Roman" w:cs="Times New Roman"/>
          <w:b/>
        </w:rPr>
        <w:t>L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56"/>
        <w:gridCol w:w="6369"/>
      </w:tblGrid>
      <w:tr w:rsidR="009319E8" w:rsidRPr="00CB5291" w14:paraId="2BBC6986" w14:textId="77777777" w:rsidTr="006764D3">
        <w:trPr>
          <w:jc w:val="center"/>
        </w:trPr>
        <w:tc>
          <w:tcPr>
            <w:tcW w:w="3256" w:type="dxa"/>
          </w:tcPr>
          <w:p w14:paraId="7F795363" w14:textId="77777777" w:rsidR="009319E8" w:rsidRPr="00CB5291" w:rsidRDefault="009319E8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>Programming Languages</w:t>
            </w:r>
          </w:p>
        </w:tc>
        <w:tc>
          <w:tcPr>
            <w:tcW w:w="6369" w:type="dxa"/>
          </w:tcPr>
          <w:p w14:paraId="6C80FED0" w14:textId="35959DF1" w:rsidR="009319E8" w:rsidRPr="00CB5291" w:rsidRDefault="009319E8" w:rsidP="005D3E54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>Java 8</w:t>
            </w:r>
            <w:r w:rsidR="00FD574C" w:rsidRPr="00CB5291">
              <w:rPr>
                <w:rFonts w:ascii="Times New Roman" w:hAnsi="Times New Roman" w:cs="Times New Roman"/>
              </w:rPr>
              <w:t>/</w:t>
            </w:r>
            <w:r w:rsidR="00DE7CEB" w:rsidRPr="00CB5291">
              <w:rPr>
                <w:rFonts w:ascii="Times New Roman" w:hAnsi="Times New Roman" w:cs="Times New Roman"/>
              </w:rPr>
              <w:t xml:space="preserve"> </w:t>
            </w:r>
            <w:r w:rsidR="00FD574C" w:rsidRPr="00CB5291">
              <w:rPr>
                <w:rFonts w:ascii="Times New Roman" w:hAnsi="Times New Roman" w:cs="Times New Roman"/>
              </w:rPr>
              <w:t>9/</w:t>
            </w:r>
            <w:r w:rsidR="00DE7CEB" w:rsidRPr="00CB5291">
              <w:rPr>
                <w:rFonts w:ascii="Times New Roman" w:hAnsi="Times New Roman" w:cs="Times New Roman"/>
              </w:rPr>
              <w:t xml:space="preserve"> /10/ </w:t>
            </w:r>
            <w:r w:rsidR="00FD574C" w:rsidRPr="00CB5291">
              <w:rPr>
                <w:rFonts w:ascii="Times New Roman" w:hAnsi="Times New Roman" w:cs="Times New Roman"/>
              </w:rPr>
              <w:t>11</w:t>
            </w:r>
            <w:r w:rsidR="009C47E9">
              <w:rPr>
                <w:rFonts w:ascii="Times New Roman" w:hAnsi="Times New Roman" w:cs="Times New Roman"/>
              </w:rPr>
              <w:t>,17</w:t>
            </w:r>
            <w:r w:rsidR="006C629C" w:rsidRPr="00CB5291">
              <w:rPr>
                <w:rFonts w:ascii="Times New Roman" w:hAnsi="Times New Roman" w:cs="Times New Roman"/>
              </w:rPr>
              <w:t>,</w:t>
            </w:r>
            <w:r w:rsidR="006723A5">
              <w:rPr>
                <w:rFonts w:ascii="Times New Roman" w:hAnsi="Times New Roman" w:cs="Times New Roman"/>
              </w:rPr>
              <w:t xml:space="preserve"> Python</w:t>
            </w:r>
            <w:r w:rsidR="00934DA0">
              <w:rPr>
                <w:rFonts w:ascii="Times New Roman" w:hAnsi="Times New Roman" w:cs="Times New Roman"/>
              </w:rPr>
              <w:t xml:space="preserve">, </w:t>
            </w:r>
            <w:r w:rsidR="008427EE">
              <w:rPr>
                <w:rFonts w:ascii="Times New Roman" w:hAnsi="Times New Roman" w:cs="Times New Roman"/>
              </w:rPr>
              <w:t xml:space="preserve">Golang, </w:t>
            </w:r>
            <w:r w:rsidRPr="00CB5291">
              <w:rPr>
                <w:rFonts w:ascii="Times New Roman" w:hAnsi="Times New Roman" w:cs="Times New Roman"/>
              </w:rPr>
              <w:t>SQL</w:t>
            </w:r>
          </w:p>
        </w:tc>
      </w:tr>
      <w:tr w:rsidR="004A6525" w:rsidRPr="00CB5291" w14:paraId="61C48803" w14:textId="77777777" w:rsidTr="006764D3">
        <w:trPr>
          <w:jc w:val="center"/>
        </w:trPr>
        <w:tc>
          <w:tcPr>
            <w:tcW w:w="3256" w:type="dxa"/>
          </w:tcPr>
          <w:p w14:paraId="76290C2C" w14:textId="77777777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>Web Technologies</w:t>
            </w:r>
          </w:p>
        </w:tc>
        <w:tc>
          <w:tcPr>
            <w:tcW w:w="6369" w:type="dxa"/>
          </w:tcPr>
          <w:p w14:paraId="1FC4F3AA" w14:textId="695A8F16" w:rsidR="004A6525" w:rsidRPr="00CB5291" w:rsidRDefault="004A6525" w:rsidP="00165FCB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 xml:space="preserve">HTML5, CSS3, XML, JavaScript, AJAX, </w:t>
            </w:r>
            <w:r w:rsidR="00CA003C" w:rsidRPr="00CB5291">
              <w:rPr>
                <w:rFonts w:ascii="Times New Roman" w:hAnsi="Times New Roman" w:cs="Times New Roman"/>
              </w:rPr>
              <w:t>jQuery</w:t>
            </w:r>
            <w:r w:rsidR="00165FCB" w:rsidRPr="00CB5291">
              <w:rPr>
                <w:rFonts w:ascii="Times New Roman" w:hAnsi="Times New Roman" w:cs="Times New Roman"/>
              </w:rPr>
              <w:t>, JSON</w:t>
            </w:r>
          </w:p>
        </w:tc>
      </w:tr>
      <w:tr w:rsidR="004A6525" w:rsidRPr="00CB5291" w14:paraId="3DF9164E" w14:textId="77777777" w:rsidTr="006764D3">
        <w:trPr>
          <w:jc w:val="center"/>
        </w:trPr>
        <w:tc>
          <w:tcPr>
            <w:tcW w:w="3256" w:type="dxa"/>
          </w:tcPr>
          <w:p w14:paraId="4BA2D154" w14:textId="77777777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 xml:space="preserve">Frameworks </w:t>
            </w:r>
          </w:p>
        </w:tc>
        <w:tc>
          <w:tcPr>
            <w:tcW w:w="6369" w:type="dxa"/>
          </w:tcPr>
          <w:p w14:paraId="40454F1E" w14:textId="2C252516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>React</w:t>
            </w:r>
            <w:r w:rsidR="00432FDA" w:rsidRPr="00CB5291">
              <w:rPr>
                <w:rFonts w:ascii="Times New Roman" w:hAnsi="Times New Roman" w:cs="Times New Roman"/>
              </w:rPr>
              <w:t>JS</w:t>
            </w:r>
            <w:r w:rsidRPr="00CB5291">
              <w:rPr>
                <w:rFonts w:ascii="Times New Roman" w:hAnsi="Times New Roman" w:cs="Times New Roman"/>
              </w:rPr>
              <w:t>, Node</w:t>
            </w:r>
            <w:r w:rsidR="00432FDA" w:rsidRPr="00CB5291">
              <w:rPr>
                <w:rFonts w:ascii="Times New Roman" w:hAnsi="Times New Roman" w:cs="Times New Roman"/>
              </w:rPr>
              <w:t>JS</w:t>
            </w:r>
            <w:r w:rsidRPr="00CB5291">
              <w:rPr>
                <w:rFonts w:ascii="Times New Roman" w:hAnsi="Times New Roman" w:cs="Times New Roman"/>
              </w:rPr>
              <w:t>, Angular</w:t>
            </w:r>
            <w:r w:rsidR="00432FDA" w:rsidRPr="00CB5291">
              <w:rPr>
                <w:rFonts w:ascii="Times New Roman" w:hAnsi="Times New Roman" w:cs="Times New Roman"/>
              </w:rPr>
              <w:t>JS</w:t>
            </w:r>
            <w:r w:rsidRPr="00CB5291">
              <w:rPr>
                <w:rFonts w:ascii="Times New Roman" w:hAnsi="Times New Roman" w:cs="Times New Roman"/>
              </w:rPr>
              <w:t>, Sp</w:t>
            </w:r>
            <w:r w:rsidR="00EF1901" w:rsidRPr="00CB5291">
              <w:rPr>
                <w:rFonts w:ascii="Times New Roman" w:hAnsi="Times New Roman" w:cs="Times New Roman"/>
              </w:rPr>
              <w:t>ring</w:t>
            </w:r>
            <w:r w:rsidR="00857682">
              <w:rPr>
                <w:rFonts w:ascii="Times New Roman" w:hAnsi="Times New Roman" w:cs="Times New Roman"/>
              </w:rPr>
              <w:t>,</w:t>
            </w:r>
            <w:r w:rsidR="005C5F94">
              <w:rPr>
                <w:rFonts w:ascii="Times New Roman" w:hAnsi="Times New Roman" w:cs="Times New Roman"/>
              </w:rPr>
              <w:t xml:space="preserve"> </w:t>
            </w:r>
            <w:r w:rsidR="005C5F94" w:rsidRPr="00CB5291">
              <w:rPr>
                <w:rFonts w:ascii="Times New Roman" w:hAnsi="Times New Roman" w:cs="Times New Roman"/>
              </w:rPr>
              <w:t>Angular</w:t>
            </w:r>
            <w:r w:rsidR="00EF1901" w:rsidRPr="00CB5291">
              <w:rPr>
                <w:rFonts w:ascii="Times New Roman" w:hAnsi="Times New Roman" w:cs="Times New Roman"/>
              </w:rPr>
              <w:t xml:space="preserve"> 2/4/6</w:t>
            </w:r>
            <w:r w:rsidR="00FD2271" w:rsidRPr="00CB5291">
              <w:rPr>
                <w:rFonts w:ascii="Times New Roman" w:hAnsi="Times New Roman" w:cs="Times New Roman"/>
              </w:rPr>
              <w:t>/7/</w:t>
            </w:r>
            <w:r w:rsidR="00591E9B">
              <w:rPr>
                <w:rFonts w:ascii="Times New Roman" w:hAnsi="Times New Roman" w:cs="Times New Roman"/>
              </w:rPr>
              <w:t>13</w:t>
            </w:r>
            <w:r w:rsidR="00DE0ECF">
              <w:rPr>
                <w:rFonts w:ascii="Times New Roman" w:hAnsi="Times New Roman" w:cs="Times New Roman"/>
              </w:rPr>
              <w:t>,</w:t>
            </w:r>
            <w:r w:rsidR="00FD2271" w:rsidRPr="00CB5291">
              <w:rPr>
                <w:rFonts w:ascii="Times New Roman" w:hAnsi="Times New Roman" w:cs="Times New Roman"/>
              </w:rPr>
              <w:t xml:space="preserve"> </w:t>
            </w:r>
            <w:r w:rsidR="0015246A" w:rsidRPr="00CB5291">
              <w:rPr>
                <w:rFonts w:ascii="Times New Roman" w:hAnsi="Times New Roman" w:cs="Times New Roman"/>
              </w:rPr>
              <w:t>Hibernate</w:t>
            </w:r>
            <w:r w:rsidRPr="00CB5291">
              <w:rPr>
                <w:rFonts w:ascii="Times New Roman" w:hAnsi="Times New Roman" w:cs="Times New Roman"/>
              </w:rPr>
              <w:t>, Apache Camel</w:t>
            </w:r>
          </w:p>
        </w:tc>
      </w:tr>
      <w:tr w:rsidR="00EE13D7" w:rsidRPr="00CB5291" w14:paraId="77054AE1" w14:textId="77777777" w:rsidTr="006764D3">
        <w:trPr>
          <w:jc w:val="center"/>
        </w:trPr>
        <w:tc>
          <w:tcPr>
            <w:tcW w:w="3256" w:type="dxa"/>
          </w:tcPr>
          <w:p w14:paraId="17D9711A" w14:textId="24829A64" w:rsidR="00EE13D7" w:rsidRPr="00CB5291" w:rsidRDefault="00EE13D7" w:rsidP="008702CC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 xml:space="preserve">Cloud </w:t>
            </w:r>
            <w:r w:rsidR="008702CC" w:rsidRPr="00CB5291">
              <w:rPr>
                <w:rFonts w:ascii="Times New Roman" w:hAnsi="Times New Roman" w:cs="Times New Roman"/>
                <w:b/>
              </w:rPr>
              <w:t>Computing Technologies</w:t>
            </w:r>
          </w:p>
        </w:tc>
        <w:tc>
          <w:tcPr>
            <w:tcW w:w="6369" w:type="dxa"/>
          </w:tcPr>
          <w:p w14:paraId="0BD49FDB" w14:textId="0BD7E2C2" w:rsidR="00EE13D7" w:rsidRPr="00CB5291" w:rsidRDefault="0020348A" w:rsidP="0020348A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>Amazon Web Services - AWS, MS Azure</w:t>
            </w:r>
          </w:p>
        </w:tc>
      </w:tr>
      <w:tr w:rsidR="004A6525" w:rsidRPr="00CB5291" w14:paraId="124D937C" w14:textId="77777777" w:rsidTr="006764D3">
        <w:trPr>
          <w:jc w:val="center"/>
        </w:trPr>
        <w:tc>
          <w:tcPr>
            <w:tcW w:w="3256" w:type="dxa"/>
          </w:tcPr>
          <w:p w14:paraId="21168E07" w14:textId="77777777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>IDE, Editors</w:t>
            </w:r>
          </w:p>
        </w:tc>
        <w:tc>
          <w:tcPr>
            <w:tcW w:w="6369" w:type="dxa"/>
          </w:tcPr>
          <w:p w14:paraId="795378C8" w14:textId="39EADD09" w:rsidR="004A6525" w:rsidRPr="00CB5291" w:rsidRDefault="00EC5610" w:rsidP="005E0447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 xml:space="preserve">IntelliJ, </w:t>
            </w:r>
            <w:r w:rsidR="00352324" w:rsidRPr="00CB5291">
              <w:rPr>
                <w:rFonts w:ascii="Times New Roman" w:hAnsi="Times New Roman" w:cs="Times New Roman"/>
              </w:rPr>
              <w:t>Eclipse, Notepad++, Net</w:t>
            </w:r>
            <w:r w:rsidR="004A6525" w:rsidRPr="00CB5291">
              <w:rPr>
                <w:rFonts w:ascii="Times New Roman" w:hAnsi="Times New Roman" w:cs="Times New Roman"/>
              </w:rPr>
              <w:t xml:space="preserve">Beans IDE, </w:t>
            </w:r>
            <w:r w:rsidR="00781A1B" w:rsidRPr="00CB5291">
              <w:rPr>
                <w:rFonts w:ascii="Times New Roman" w:hAnsi="Times New Roman" w:cs="Times New Roman"/>
              </w:rPr>
              <w:t>Microsoft Visual Studio</w:t>
            </w:r>
          </w:p>
        </w:tc>
      </w:tr>
      <w:tr w:rsidR="00B570E1" w:rsidRPr="00CB5291" w14:paraId="189296DD" w14:textId="77777777" w:rsidTr="006764D3">
        <w:trPr>
          <w:jc w:val="center"/>
        </w:trPr>
        <w:tc>
          <w:tcPr>
            <w:tcW w:w="3256" w:type="dxa"/>
          </w:tcPr>
          <w:p w14:paraId="06D7A8C2" w14:textId="7893A38D" w:rsidR="00B570E1" w:rsidRPr="00CB5291" w:rsidRDefault="00B570E1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>MS Azure</w:t>
            </w:r>
          </w:p>
        </w:tc>
        <w:tc>
          <w:tcPr>
            <w:tcW w:w="6369" w:type="dxa"/>
          </w:tcPr>
          <w:p w14:paraId="1A71BDFF" w14:textId="241AE857" w:rsidR="00B570E1" w:rsidRPr="00CB5291" w:rsidRDefault="00B570E1" w:rsidP="002927C3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 xml:space="preserve">Azure SQL Database, Cosmos DB, Azure Service Bus, </w:t>
            </w:r>
            <w:r w:rsidR="005A23E6" w:rsidRPr="00CB5291">
              <w:rPr>
                <w:rFonts w:ascii="Times New Roman" w:hAnsi="Times New Roman" w:cs="Times New Roman"/>
              </w:rPr>
              <w:t>A</w:t>
            </w:r>
            <w:r w:rsidRPr="00CB5291">
              <w:rPr>
                <w:rFonts w:ascii="Times New Roman" w:hAnsi="Times New Roman" w:cs="Times New Roman"/>
              </w:rPr>
              <w:t>zure Event Grid</w:t>
            </w:r>
          </w:p>
        </w:tc>
      </w:tr>
      <w:tr w:rsidR="004F6CCF" w:rsidRPr="00CB5291" w14:paraId="3DFF2C78" w14:textId="77777777" w:rsidTr="006764D3">
        <w:trPr>
          <w:jc w:val="center"/>
        </w:trPr>
        <w:tc>
          <w:tcPr>
            <w:tcW w:w="3256" w:type="dxa"/>
          </w:tcPr>
          <w:p w14:paraId="40358800" w14:textId="3DA18BFE" w:rsidR="004F6CCF" w:rsidRPr="00CB5291" w:rsidRDefault="004F6CCF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>AWS</w:t>
            </w:r>
          </w:p>
        </w:tc>
        <w:tc>
          <w:tcPr>
            <w:tcW w:w="6369" w:type="dxa"/>
          </w:tcPr>
          <w:p w14:paraId="60AF3E8A" w14:textId="078E3A69" w:rsidR="004F6CCF" w:rsidRPr="00CB5291" w:rsidRDefault="004F6CCF" w:rsidP="00E041C3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>EC2, S3, Simple DB, RDS, Cloud Watch, EBS, Cloud Front</w:t>
            </w:r>
          </w:p>
        </w:tc>
      </w:tr>
      <w:tr w:rsidR="004A6525" w:rsidRPr="00CB5291" w14:paraId="502CBAC6" w14:textId="77777777" w:rsidTr="006764D3">
        <w:trPr>
          <w:jc w:val="center"/>
        </w:trPr>
        <w:tc>
          <w:tcPr>
            <w:tcW w:w="3256" w:type="dxa"/>
          </w:tcPr>
          <w:p w14:paraId="451FB538" w14:textId="77777777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>Database</w:t>
            </w:r>
          </w:p>
        </w:tc>
        <w:tc>
          <w:tcPr>
            <w:tcW w:w="6369" w:type="dxa"/>
          </w:tcPr>
          <w:p w14:paraId="6C77EF85" w14:textId="0727C605" w:rsidR="00E821A1" w:rsidRPr="00CB5291" w:rsidRDefault="004A6525" w:rsidP="00656B46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>Oracle 11g/12C,</w:t>
            </w:r>
            <w:r w:rsidR="00FD2271" w:rsidRPr="00CB5291">
              <w:rPr>
                <w:rFonts w:ascii="Times New Roman" w:hAnsi="Times New Roman" w:cs="Times New Roman"/>
              </w:rPr>
              <w:t xml:space="preserve"> MS SQL Server, My</w:t>
            </w:r>
            <w:r w:rsidRPr="00CB5291">
              <w:rPr>
                <w:rFonts w:ascii="Times New Roman" w:hAnsi="Times New Roman" w:cs="Times New Roman"/>
              </w:rPr>
              <w:t>SQL Server, DB2, MongoDB</w:t>
            </w:r>
            <w:r w:rsidR="00E821A1">
              <w:rPr>
                <w:rFonts w:ascii="Times New Roman" w:hAnsi="Times New Roman" w:cs="Times New Roman"/>
              </w:rPr>
              <w:t>,</w:t>
            </w:r>
            <w:r w:rsidR="00E821A1">
              <w:rPr>
                <w:rFonts w:ascii="Times New Roman" w:hAnsi="Times New Roman" w:cs="Times New Roman"/>
                <w:bCs/>
              </w:rPr>
              <w:t xml:space="preserve"> Cassandra</w:t>
            </w:r>
          </w:p>
        </w:tc>
      </w:tr>
      <w:tr w:rsidR="004A6525" w:rsidRPr="00CB5291" w14:paraId="604E22D6" w14:textId="77777777" w:rsidTr="006764D3">
        <w:trPr>
          <w:jc w:val="center"/>
        </w:trPr>
        <w:tc>
          <w:tcPr>
            <w:tcW w:w="3256" w:type="dxa"/>
          </w:tcPr>
          <w:p w14:paraId="5F0628B3" w14:textId="77777777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 xml:space="preserve">Debugging Tools </w:t>
            </w:r>
          </w:p>
        </w:tc>
        <w:tc>
          <w:tcPr>
            <w:tcW w:w="6369" w:type="dxa"/>
          </w:tcPr>
          <w:p w14:paraId="0A545504" w14:textId="77777777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>Firebug, B</w:t>
            </w:r>
            <w:r w:rsidR="00352324" w:rsidRPr="00CB5291">
              <w:rPr>
                <w:rFonts w:ascii="Times New Roman" w:hAnsi="Times New Roman" w:cs="Times New Roman"/>
              </w:rPr>
              <w:t>ugzilla, Chrome Developer Tools</w:t>
            </w:r>
          </w:p>
        </w:tc>
      </w:tr>
      <w:tr w:rsidR="004A6525" w:rsidRPr="00CB5291" w14:paraId="66A1B33D" w14:textId="77777777" w:rsidTr="006764D3">
        <w:trPr>
          <w:jc w:val="center"/>
        </w:trPr>
        <w:tc>
          <w:tcPr>
            <w:tcW w:w="3256" w:type="dxa"/>
          </w:tcPr>
          <w:p w14:paraId="309B6846" w14:textId="77777777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>Testing Tools</w:t>
            </w:r>
          </w:p>
        </w:tc>
        <w:tc>
          <w:tcPr>
            <w:tcW w:w="6369" w:type="dxa"/>
          </w:tcPr>
          <w:p w14:paraId="54FC1AEC" w14:textId="2F6149C3" w:rsidR="004A6525" w:rsidRPr="00CB5291" w:rsidRDefault="004A6525" w:rsidP="00D53980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>Junit, TestNG,</w:t>
            </w:r>
            <w:r w:rsidR="00D27D80">
              <w:rPr>
                <w:rFonts w:ascii="Times New Roman" w:hAnsi="Times New Roman" w:cs="Times New Roman"/>
              </w:rPr>
              <w:t xml:space="preserve"> JMeter,</w:t>
            </w:r>
            <w:r w:rsidRPr="00CB5291">
              <w:rPr>
                <w:rFonts w:ascii="Times New Roman" w:hAnsi="Times New Roman" w:cs="Times New Roman"/>
              </w:rPr>
              <w:t xml:space="preserve"> Mockito,</w:t>
            </w:r>
            <w:r w:rsidR="000B4341" w:rsidRPr="00CB5291">
              <w:rPr>
                <w:rFonts w:ascii="Times New Roman" w:hAnsi="Times New Roman" w:cs="Times New Roman"/>
              </w:rPr>
              <w:t xml:space="preserve"> Selenium,</w:t>
            </w:r>
            <w:r w:rsidR="00D53980" w:rsidRPr="00CB5291">
              <w:rPr>
                <w:rFonts w:ascii="Times New Roman" w:hAnsi="Times New Roman" w:cs="Times New Roman"/>
              </w:rPr>
              <w:t xml:space="preserve"> Jasmine, Karma, Mocha</w:t>
            </w:r>
          </w:p>
        </w:tc>
      </w:tr>
      <w:tr w:rsidR="004A6525" w:rsidRPr="00CB5291" w14:paraId="756DCDA0" w14:textId="77777777" w:rsidTr="006764D3">
        <w:trPr>
          <w:jc w:val="center"/>
        </w:trPr>
        <w:tc>
          <w:tcPr>
            <w:tcW w:w="3256" w:type="dxa"/>
          </w:tcPr>
          <w:p w14:paraId="64660D64" w14:textId="0537D166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>Version Control</w:t>
            </w:r>
            <w:r w:rsidR="0035008C" w:rsidRPr="00CB5291">
              <w:rPr>
                <w:rFonts w:ascii="Times New Roman" w:hAnsi="Times New Roman" w:cs="Times New Roman"/>
                <w:b/>
              </w:rPr>
              <w:t>/ CI/ Build</w:t>
            </w:r>
          </w:p>
        </w:tc>
        <w:tc>
          <w:tcPr>
            <w:tcW w:w="6369" w:type="dxa"/>
          </w:tcPr>
          <w:p w14:paraId="3A1C9430" w14:textId="7E5708D4" w:rsidR="004A6525" w:rsidRPr="00CB5291" w:rsidRDefault="00774B12" w:rsidP="00656B46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>SVN, GIT, GitHub</w:t>
            </w:r>
            <w:r w:rsidR="0035008C" w:rsidRPr="00CB5291">
              <w:rPr>
                <w:rFonts w:ascii="Times New Roman" w:hAnsi="Times New Roman" w:cs="Times New Roman"/>
              </w:rPr>
              <w:t>, Jenkins, Ant, Maven</w:t>
            </w:r>
          </w:p>
        </w:tc>
      </w:tr>
      <w:tr w:rsidR="00AA11BC" w:rsidRPr="00CB5291" w14:paraId="7D74E431" w14:textId="77777777" w:rsidTr="006764D3">
        <w:trPr>
          <w:jc w:val="center"/>
        </w:trPr>
        <w:tc>
          <w:tcPr>
            <w:tcW w:w="3256" w:type="dxa"/>
          </w:tcPr>
          <w:p w14:paraId="108E25E4" w14:textId="6EB0D8B0" w:rsidR="00AA11BC" w:rsidRPr="00CB5291" w:rsidRDefault="00AA11BC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onitoring Tools</w:t>
            </w:r>
          </w:p>
        </w:tc>
        <w:tc>
          <w:tcPr>
            <w:tcW w:w="6369" w:type="dxa"/>
          </w:tcPr>
          <w:p w14:paraId="3850590C" w14:textId="56C49F46" w:rsidR="00AA11BC" w:rsidRPr="00CB5291" w:rsidRDefault="00AA11BC" w:rsidP="00656B46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etheus, Grafana</w:t>
            </w:r>
          </w:p>
        </w:tc>
      </w:tr>
      <w:tr w:rsidR="004A6525" w:rsidRPr="00CB5291" w14:paraId="0C1072C9" w14:textId="77777777" w:rsidTr="006764D3">
        <w:trPr>
          <w:jc w:val="center"/>
        </w:trPr>
        <w:tc>
          <w:tcPr>
            <w:tcW w:w="3256" w:type="dxa"/>
          </w:tcPr>
          <w:p w14:paraId="4FED968B" w14:textId="77777777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>Web Servers</w:t>
            </w:r>
          </w:p>
        </w:tc>
        <w:tc>
          <w:tcPr>
            <w:tcW w:w="6369" w:type="dxa"/>
          </w:tcPr>
          <w:p w14:paraId="68B53DCB" w14:textId="784EC971" w:rsidR="004A6525" w:rsidRPr="00CB5291" w:rsidRDefault="004A6525" w:rsidP="00D50E6A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>Apache Tomcat, Web logic, Web</w:t>
            </w:r>
            <w:r w:rsidR="00D50E6A" w:rsidRPr="00CB5291">
              <w:rPr>
                <w:rFonts w:ascii="Times New Roman" w:hAnsi="Times New Roman" w:cs="Times New Roman"/>
              </w:rPr>
              <w:t xml:space="preserve"> Sphere</w:t>
            </w:r>
          </w:p>
        </w:tc>
      </w:tr>
      <w:tr w:rsidR="004A6525" w:rsidRPr="00CB5291" w14:paraId="4F381FF6" w14:textId="77777777" w:rsidTr="006764D3">
        <w:trPr>
          <w:jc w:val="center"/>
        </w:trPr>
        <w:tc>
          <w:tcPr>
            <w:tcW w:w="3256" w:type="dxa"/>
          </w:tcPr>
          <w:p w14:paraId="6E103AEB" w14:textId="77777777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>SDLC</w:t>
            </w:r>
          </w:p>
        </w:tc>
        <w:tc>
          <w:tcPr>
            <w:tcW w:w="6369" w:type="dxa"/>
          </w:tcPr>
          <w:p w14:paraId="7FB14885" w14:textId="77777777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>Waterfall, Agile, Scrum</w:t>
            </w:r>
          </w:p>
        </w:tc>
      </w:tr>
      <w:tr w:rsidR="004A6525" w:rsidRPr="00CB5291" w14:paraId="0D5277A4" w14:textId="77777777" w:rsidTr="006764D3">
        <w:trPr>
          <w:jc w:val="center"/>
        </w:trPr>
        <w:tc>
          <w:tcPr>
            <w:tcW w:w="3256" w:type="dxa"/>
          </w:tcPr>
          <w:p w14:paraId="372EEDC5" w14:textId="77777777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>Project Management Tools</w:t>
            </w:r>
          </w:p>
        </w:tc>
        <w:tc>
          <w:tcPr>
            <w:tcW w:w="6369" w:type="dxa"/>
          </w:tcPr>
          <w:p w14:paraId="1E646A65" w14:textId="77777777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>JIRA, Rally, Microsoft Project</w:t>
            </w:r>
          </w:p>
        </w:tc>
      </w:tr>
      <w:tr w:rsidR="004A6525" w:rsidRPr="00CB5291" w14:paraId="064F219B" w14:textId="77777777" w:rsidTr="006764D3">
        <w:trPr>
          <w:jc w:val="center"/>
        </w:trPr>
        <w:tc>
          <w:tcPr>
            <w:tcW w:w="3256" w:type="dxa"/>
          </w:tcPr>
          <w:p w14:paraId="2FC484FA" w14:textId="77777777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>Browsers</w:t>
            </w:r>
          </w:p>
        </w:tc>
        <w:tc>
          <w:tcPr>
            <w:tcW w:w="6369" w:type="dxa"/>
          </w:tcPr>
          <w:p w14:paraId="212E3FB7" w14:textId="77777777" w:rsidR="004A6525" w:rsidRPr="00CB5291" w:rsidRDefault="004A6525" w:rsidP="00656B46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>Firefox, Chrome, IE, Opera, Safari</w:t>
            </w:r>
          </w:p>
        </w:tc>
      </w:tr>
      <w:tr w:rsidR="003C6CAD" w:rsidRPr="00CB5291" w14:paraId="60E2D551" w14:textId="77777777" w:rsidTr="006764D3">
        <w:trPr>
          <w:jc w:val="center"/>
        </w:trPr>
        <w:tc>
          <w:tcPr>
            <w:tcW w:w="3256" w:type="dxa"/>
          </w:tcPr>
          <w:p w14:paraId="24C8EDC9" w14:textId="77777777" w:rsidR="003C6CAD" w:rsidRPr="00CB5291" w:rsidRDefault="003C6CAD" w:rsidP="00656B46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CB5291">
              <w:rPr>
                <w:rFonts w:ascii="Times New Roman" w:hAnsi="Times New Roman" w:cs="Times New Roman"/>
                <w:b/>
              </w:rPr>
              <w:t>Operating Systems</w:t>
            </w:r>
          </w:p>
        </w:tc>
        <w:tc>
          <w:tcPr>
            <w:tcW w:w="6369" w:type="dxa"/>
          </w:tcPr>
          <w:p w14:paraId="4B56ED85" w14:textId="59C4C7A1" w:rsidR="003C6CAD" w:rsidRPr="00CB5291" w:rsidRDefault="003C6CAD" w:rsidP="00656B46">
            <w:pPr>
              <w:jc w:val="both"/>
              <w:rPr>
                <w:rFonts w:ascii="Times New Roman" w:hAnsi="Times New Roman" w:cs="Times New Roman"/>
              </w:rPr>
            </w:pPr>
            <w:r w:rsidRPr="00CB5291">
              <w:rPr>
                <w:rFonts w:ascii="Times New Roman" w:hAnsi="Times New Roman" w:cs="Times New Roman"/>
              </w:rPr>
              <w:t>Windows, Ubuntu, Linux, Mac OS X</w:t>
            </w:r>
          </w:p>
        </w:tc>
      </w:tr>
    </w:tbl>
    <w:p w14:paraId="791E61A2" w14:textId="77777777" w:rsidR="00E50769" w:rsidRPr="00CB5291" w:rsidRDefault="00E50769" w:rsidP="00656B4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8C16595" w14:textId="77777777" w:rsidR="004B75BF" w:rsidRPr="00CB5291" w:rsidRDefault="00E50769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>PROFFESIONAL EXPERIENCE:</w:t>
      </w:r>
      <w:r w:rsidR="00C877D6" w:rsidRPr="00CB5291">
        <w:rPr>
          <w:rFonts w:ascii="Times New Roman" w:hAnsi="Times New Roman" w:cs="Times New Roman"/>
          <w:b/>
        </w:rPr>
        <w:t xml:space="preserve">  </w:t>
      </w:r>
    </w:p>
    <w:p w14:paraId="28D313FD" w14:textId="77777777" w:rsidR="004B75BF" w:rsidRPr="00CB5291" w:rsidRDefault="004B75BF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41521819" w14:textId="66A3CB49" w:rsidR="004B75BF" w:rsidRPr="00CB5291" w:rsidRDefault="000F1344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>Humana, Louisville, KY</w:t>
      </w:r>
      <w:r w:rsidR="000E160F" w:rsidRPr="00CB5291">
        <w:rPr>
          <w:rFonts w:ascii="Times New Roman" w:hAnsi="Times New Roman" w:cs="Times New Roman"/>
          <w:b/>
        </w:rPr>
        <w:t xml:space="preserve">                                                                                   </w:t>
      </w:r>
      <w:r w:rsidR="008E22B6">
        <w:rPr>
          <w:rFonts w:ascii="Times New Roman" w:hAnsi="Times New Roman" w:cs="Times New Roman"/>
          <w:b/>
        </w:rPr>
        <w:t xml:space="preserve">                       May 2023</w:t>
      </w:r>
      <w:r w:rsidR="000E160F" w:rsidRPr="00CB5291">
        <w:rPr>
          <w:rFonts w:ascii="Times New Roman" w:hAnsi="Times New Roman" w:cs="Times New Roman"/>
          <w:b/>
        </w:rPr>
        <w:t xml:space="preserve"> – Till Date</w:t>
      </w:r>
    </w:p>
    <w:p w14:paraId="17B2F52D" w14:textId="32D9EA53" w:rsidR="004B75BF" w:rsidRPr="00CB5291" w:rsidRDefault="008E22B6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r. </w:t>
      </w:r>
      <w:r w:rsidR="0050399A" w:rsidRPr="00CB5291">
        <w:rPr>
          <w:rFonts w:ascii="Times New Roman" w:hAnsi="Times New Roman" w:cs="Times New Roman"/>
          <w:b/>
        </w:rPr>
        <w:t>Java Full Stack Developer</w:t>
      </w:r>
    </w:p>
    <w:p w14:paraId="48C98AF3" w14:textId="4BEFBE44" w:rsidR="004B75BF" w:rsidRPr="00CB5291" w:rsidRDefault="004B75BF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35FEB428" w14:textId="77777777" w:rsidR="004B75BF" w:rsidRPr="00CB5291" w:rsidRDefault="004B75BF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>Responsibilities:</w:t>
      </w:r>
    </w:p>
    <w:p w14:paraId="13B7F436" w14:textId="3FE3A31A" w:rsidR="00AC7CFA" w:rsidRPr="00AC7CFA" w:rsidRDefault="00B11CC1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CB5291">
        <w:rPr>
          <w:rFonts w:ascii="Times New Roman" w:hAnsi="Times New Roman" w:cs="Times New Roman"/>
          <w:bCs/>
        </w:rPr>
        <w:t xml:space="preserve">Participating in </w:t>
      </w:r>
      <w:r w:rsidRPr="0066121A">
        <w:rPr>
          <w:rFonts w:ascii="Times New Roman" w:hAnsi="Times New Roman" w:cs="Times New Roman"/>
          <w:b/>
        </w:rPr>
        <w:t xml:space="preserve">sprint planning, daily stand-up meetings, sprint reviews, </w:t>
      </w:r>
      <w:r w:rsidRPr="0066121A">
        <w:rPr>
          <w:rFonts w:ascii="Times New Roman" w:hAnsi="Times New Roman" w:cs="Times New Roman"/>
          <w:bCs/>
        </w:rPr>
        <w:t>and</w:t>
      </w:r>
      <w:r w:rsidRPr="0066121A">
        <w:rPr>
          <w:rFonts w:ascii="Times New Roman" w:hAnsi="Times New Roman" w:cs="Times New Roman"/>
          <w:b/>
        </w:rPr>
        <w:t xml:space="preserve"> retrospectives</w:t>
      </w:r>
      <w:r w:rsidRPr="00CB5291">
        <w:rPr>
          <w:rFonts w:ascii="Times New Roman" w:hAnsi="Times New Roman" w:cs="Times New Roman"/>
          <w:bCs/>
        </w:rPr>
        <w:t>.</w:t>
      </w:r>
    </w:p>
    <w:p w14:paraId="75D7C3CD" w14:textId="77777777" w:rsidR="00361B1D" w:rsidRDefault="00AC7CFA" w:rsidP="00361B1D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C7CFA">
        <w:rPr>
          <w:rFonts w:ascii="Times New Roman" w:hAnsi="Times New Roman" w:cs="Times New Roman"/>
          <w:bCs/>
        </w:rPr>
        <w:t xml:space="preserve">Designed and developed responsive user interfaces using </w:t>
      </w:r>
      <w:r w:rsidRPr="00AC7CFA">
        <w:rPr>
          <w:rFonts w:ascii="Times New Roman" w:hAnsi="Times New Roman" w:cs="Times New Roman"/>
          <w:b/>
        </w:rPr>
        <w:t xml:space="preserve">HTML5 </w:t>
      </w:r>
      <w:r w:rsidRPr="00AC7CFA">
        <w:rPr>
          <w:rFonts w:ascii="Times New Roman" w:hAnsi="Times New Roman" w:cs="Times New Roman"/>
          <w:bCs/>
        </w:rPr>
        <w:t xml:space="preserve">and </w:t>
      </w:r>
      <w:r w:rsidRPr="00AC7CFA">
        <w:rPr>
          <w:rFonts w:ascii="Times New Roman" w:hAnsi="Times New Roman" w:cs="Times New Roman"/>
          <w:b/>
        </w:rPr>
        <w:t>CSS3.</w:t>
      </w:r>
    </w:p>
    <w:p w14:paraId="0F3562A2" w14:textId="77777777" w:rsidR="00682988" w:rsidRDefault="00682988" w:rsidP="00682988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t</w:t>
      </w:r>
      <w:r w:rsidRPr="00F02A66">
        <w:rPr>
          <w:rFonts w:ascii="Times New Roman" w:hAnsi="Times New Roman" w:cs="Times New Roman"/>
        </w:rPr>
        <w:t xml:space="preserve"> interactive </w:t>
      </w:r>
      <w:r w:rsidRPr="00F02A66">
        <w:rPr>
          <w:rFonts w:ascii="Times New Roman" w:hAnsi="Times New Roman" w:cs="Times New Roman"/>
          <w:b/>
          <w:bCs/>
        </w:rPr>
        <w:t>U</w:t>
      </w:r>
      <w:r>
        <w:rPr>
          <w:rFonts w:ascii="Times New Roman" w:hAnsi="Times New Roman" w:cs="Times New Roman"/>
          <w:b/>
          <w:bCs/>
        </w:rPr>
        <w:t xml:space="preserve">ser </w:t>
      </w:r>
      <w:r w:rsidRPr="00F02A66">
        <w:rPr>
          <w:rFonts w:ascii="Times New Roman" w:hAnsi="Times New Roman" w:cs="Times New Roman"/>
          <w:b/>
          <w:bCs/>
        </w:rPr>
        <w:t>I</w:t>
      </w:r>
      <w:r>
        <w:rPr>
          <w:rFonts w:ascii="Times New Roman" w:hAnsi="Times New Roman" w:cs="Times New Roman"/>
          <w:b/>
          <w:bCs/>
        </w:rPr>
        <w:t>nterface (UI)</w:t>
      </w:r>
      <w:r w:rsidRPr="00F02A66">
        <w:rPr>
          <w:rFonts w:ascii="Times New Roman" w:hAnsi="Times New Roman" w:cs="Times New Roman"/>
          <w:b/>
          <w:bCs/>
        </w:rPr>
        <w:t xml:space="preserve"> </w:t>
      </w:r>
      <w:r w:rsidRPr="00F02A66">
        <w:rPr>
          <w:rFonts w:ascii="Times New Roman" w:hAnsi="Times New Roman" w:cs="Times New Roman"/>
        </w:rPr>
        <w:t xml:space="preserve">using </w:t>
      </w:r>
      <w:r w:rsidRPr="00F02A66">
        <w:rPr>
          <w:rFonts w:ascii="Times New Roman" w:hAnsi="Times New Roman" w:cs="Times New Roman"/>
          <w:b/>
          <w:bCs/>
        </w:rPr>
        <w:t>React</w:t>
      </w:r>
      <w:r>
        <w:rPr>
          <w:rFonts w:ascii="Times New Roman" w:hAnsi="Times New Roman" w:cs="Times New Roman"/>
          <w:b/>
          <w:bCs/>
        </w:rPr>
        <w:t xml:space="preserve">, </w:t>
      </w:r>
      <w:r w:rsidRPr="00F02A66">
        <w:rPr>
          <w:rFonts w:ascii="Times New Roman" w:hAnsi="Times New Roman" w:cs="Times New Roman"/>
        </w:rPr>
        <w:t>creat</w:t>
      </w:r>
      <w:r>
        <w:rPr>
          <w:rFonts w:ascii="Times New Roman" w:hAnsi="Times New Roman" w:cs="Times New Roman"/>
        </w:rPr>
        <w:t>ed</w:t>
      </w:r>
      <w:r w:rsidRPr="00F02A66">
        <w:rPr>
          <w:rFonts w:ascii="Times New Roman" w:hAnsi="Times New Roman" w:cs="Times New Roman"/>
        </w:rPr>
        <w:t xml:space="preserve"> </w:t>
      </w:r>
      <w:r w:rsidRPr="00F02A66">
        <w:rPr>
          <w:rFonts w:ascii="Times New Roman" w:hAnsi="Times New Roman" w:cs="Times New Roman"/>
          <w:b/>
          <w:bCs/>
        </w:rPr>
        <w:t>reusable components</w:t>
      </w:r>
      <w:r>
        <w:rPr>
          <w:rFonts w:ascii="Times New Roman" w:hAnsi="Times New Roman" w:cs="Times New Roman"/>
        </w:rPr>
        <w:t>,</w:t>
      </w:r>
      <w:r w:rsidRPr="00F02A6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integrated React with Java </w:t>
      </w:r>
      <w:r w:rsidRPr="00F02A66">
        <w:rPr>
          <w:rFonts w:ascii="Times New Roman" w:hAnsi="Times New Roman" w:cs="Times New Roman"/>
        </w:rPr>
        <w:t>backend systems to deliver seamless, full-stack application.</w:t>
      </w:r>
    </w:p>
    <w:p w14:paraId="0E159B39" w14:textId="77777777" w:rsidR="00682988" w:rsidRDefault="00682988" w:rsidP="00682988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Pr="00BA1996">
        <w:rPr>
          <w:rFonts w:ascii="Times New Roman" w:hAnsi="Times New Roman" w:cs="Times New Roman"/>
        </w:rPr>
        <w:t>tiliz</w:t>
      </w:r>
      <w:r>
        <w:rPr>
          <w:rFonts w:ascii="Times New Roman" w:hAnsi="Times New Roman" w:cs="Times New Roman"/>
        </w:rPr>
        <w:t>ed</w:t>
      </w:r>
      <w:r w:rsidRPr="00BA1996">
        <w:rPr>
          <w:rFonts w:ascii="Times New Roman" w:hAnsi="Times New Roman" w:cs="Times New Roman"/>
        </w:rPr>
        <w:t xml:space="preserve"> </w:t>
      </w:r>
      <w:r w:rsidRPr="00BA1996">
        <w:rPr>
          <w:rFonts w:ascii="Times New Roman" w:hAnsi="Times New Roman" w:cs="Times New Roman"/>
          <w:b/>
          <w:bCs/>
        </w:rPr>
        <w:t>React Router</w:t>
      </w:r>
      <w:r w:rsidRPr="00BA1996">
        <w:rPr>
          <w:rFonts w:ascii="Times New Roman" w:hAnsi="Times New Roman" w:cs="Times New Roman"/>
        </w:rPr>
        <w:t xml:space="preserve"> to handle client-side routing</w:t>
      </w:r>
      <w:r>
        <w:rPr>
          <w:rFonts w:ascii="Times New Roman" w:hAnsi="Times New Roman" w:cs="Times New Roman"/>
        </w:rPr>
        <w:t xml:space="preserve">, </w:t>
      </w:r>
      <w:r w:rsidRPr="00BA1996">
        <w:rPr>
          <w:rFonts w:ascii="Times New Roman" w:hAnsi="Times New Roman" w:cs="Times New Roman"/>
        </w:rPr>
        <w:t>Implemented</w:t>
      </w:r>
      <w:r w:rsidRPr="00BA1996">
        <w:rPr>
          <w:rFonts w:ascii="Times New Roman" w:hAnsi="Times New Roman" w:cs="Times New Roman"/>
          <w:b/>
          <w:bCs/>
        </w:rPr>
        <w:t xml:space="preserve"> dynamic route handling</w:t>
      </w:r>
      <w:r w:rsidRPr="00BA1996">
        <w:rPr>
          <w:rFonts w:ascii="Times New Roman" w:hAnsi="Times New Roman" w:cs="Times New Roman"/>
        </w:rPr>
        <w:t xml:space="preserve">, </w:t>
      </w:r>
      <w:r w:rsidRPr="00BA1996">
        <w:rPr>
          <w:rFonts w:ascii="Times New Roman" w:hAnsi="Times New Roman" w:cs="Times New Roman"/>
          <w:b/>
          <w:bCs/>
        </w:rPr>
        <w:t xml:space="preserve">nested routes, </w:t>
      </w:r>
      <w:r w:rsidRPr="00BA1996">
        <w:rPr>
          <w:rFonts w:ascii="Times New Roman" w:hAnsi="Times New Roman" w:cs="Times New Roman"/>
        </w:rPr>
        <w:t>and</w:t>
      </w:r>
      <w:r w:rsidRPr="00BA1996">
        <w:rPr>
          <w:rFonts w:ascii="Times New Roman" w:hAnsi="Times New Roman" w:cs="Times New Roman"/>
          <w:b/>
          <w:bCs/>
        </w:rPr>
        <w:t xml:space="preserve"> route guards</w:t>
      </w:r>
      <w:r w:rsidRPr="00BA199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 d</w:t>
      </w:r>
      <w:r w:rsidRPr="00BA1996">
        <w:rPr>
          <w:rFonts w:ascii="Times New Roman" w:hAnsi="Times New Roman" w:cs="Times New Roman"/>
        </w:rPr>
        <w:t>eveloped SEO-friendly and user-friendly URLs for improved search engine optimization.</w:t>
      </w:r>
    </w:p>
    <w:p w14:paraId="6DF0A049" w14:textId="77777777" w:rsidR="00682988" w:rsidRDefault="00682988" w:rsidP="00682988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tilized </w:t>
      </w:r>
      <w:r w:rsidRPr="00A323B1">
        <w:rPr>
          <w:rFonts w:ascii="Times New Roman" w:hAnsi="Times New Roman" w:cs="Times New Roman"/>
          <w:b/>
          <w:bCs/>
        </w:rPr>
        <w:t>React Virtual DOM</w:t>
      </w:r>
      <w:r w:rsidRPr="00A323B1">
        <w:rPr>
          <w:rFonts w:ascii="Times New Roman" w:hAnsi="Times New Roman" w:cs="Times New Roman"/>
        </w:rPr>
        <w:t xml:space="preserve"> to optimize rendering performance in web application.</w:t>
      </w:r>
    </w:p>
    <w:p w14:paraId="434214C5" w14:textId="77777777" w:rsidR="00682988" w:rsidRDefault="00682988" w:rsidP="00682988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A323B1">
        <w:rPr>
          <w:rFonts w:ascii="Times New Roman" w:hAnsi="Times New Roman" w:cs="Times New Roman"/>
        </w:rPr>
        <w:t>ntegrat</w:t>
      </w:r>
      <w:r>
        <w:rPr>
          <w:rFonts w:ascii="Times New Roman" w:hAnsi="Times New Roman" w:cs="Times New Roman"/>
        </w:rPr>
        <w:t>ed</w:t>
      </w:r>
      <w:r w:rsidRPr="00A323B1">
        <w:rPr>
          <w:rFonts w:ascii="Times New Roman" w:hAnsi="Times New Roman" w:cs="Times New Roman"/>
        </w:rPr>
        <w:t xml:space="preserve"> and manag</w:t>
      </w:r>
      <w:r>
        <w:rPr>
          <w:rFonts w:ascii="Times New Roman" w:hAnsi="Times New Roman" w:cs="Times New Roman"/>
        </w:rPr>
        <w:t>ed</w:t>
      </w:r>
      <w:r w:rsidRPr="00A323B1">
        <w:rPr>
          <w:rFonts w:ascii="Times New Roman" w:hAnsi="Times New Roman" w:cs="Times New Roman"/>
        </w:rPr>
        <w:t xml:space="preserve"> </w:t>
      </w:r>
      <w:r w:rsidRPr="00A323B1">
        <w:rPr>
          <w:rFonts w:ascii="Times New Roman" w:hAnsi="Times New Roman" w:cs="Times New Roman"/>
          <w:b/>
          <w:bCs/>
        </w:rPr>
        <w:t>state</w:t>
      </w:r>
      <w:r w:rsidRPr="00A323B1">
        <w:rPr>
          <w:rFonts w:ascii="Times New Roman" w:hAnsi="Times New Roman" w:cs="Times New Roman"/>
        </w:rPr>
        <w:t xml:space="preserve"> using </w:t>
      </w:r>
      <w:r w:rsidRPr="00A323B1">
        <w:rPr>
          <w:rFonts w:ascii="Times New Roman" w:hAnsi="Times New Roman" w:cs="Times New Roman"/>
          <w:b/>
          <w:bCs/>
        </w:rPr>
        <w:t>Redux libraries</w:t>
      </w:r>
      <w:r w:rsidRPr="00A323B1">
        <w:rPr>
          <w:rFonts w:ascii="Times New Roman" w:hAnsi="Times New Roman" w:cs="Times New Roman"/>
        </w:rPr>
        <w:t xml:space="preserve"> such as </w:t>
      </w:r>
      <w:r w:rsidRPr="00A323B1">
        <w:rPr>
          <w:rFonts w:ascii="Times New Roman" w:hAnsi="Times New Roman" w:cs="Times New Roman"/>
          <w:b/>
          <w:bCs/>
        </w:rPr>
        <w:t xml:space="preserve">Redux Toolkit </w:t>
      </w:r>
      <w:r w:rsidRPr="00A323B1">
        <w:rPr>
          <w:rFonts w:ascii="Times New Roman" w:hAnsi="Times New Roman" w:cs="Times New Roman"/>
        </w:rPr>
        <w:t xml:space="preserve">and </w:t>
      </w:r>
      <w:r w:rsidRPr="00A323B1">
        <w:rPr>
          <w:rFonts w:ascii="Times New Roman" w:hAnsi="Times New Roman" w:cs="Times New Roman"/>
          <w:b/>
          <w:bCs/>
        </w:rPr>
        <w:t>Redux Saga</w:t>
      </w:r>
      <w:r w:rsidRPr="00A323B1">
        <w:rPr>
          <w:rFonts w:ascii="Times New Roman" w:hAnsi="Times New Roman" w:cs="Times New Roman"/>
        </w:rPr>
        <w:t>.</w:t>
      </w:r>
    </w:p>
    <w:p w14:paraId="7788C586" w14:textId="2919B4D0" w:rsidR="00AB561C" w:rsidRPr="00AB561C" w:rsidRDefault="00682988" w:rsidP="00AB561C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with </w:t>
      </w:r>
      <w:r w:rsidRPr="00A323B1">
        <w:rPr>
          <w:rFonts w:ascii="Times New Roman" w:hAnsi="Times New Roman" w:cs="Times New Roman"/>
          <w:b/>
          <w:bCs/>
        </w:rPr>
        <w:t>React Hooks</w:t>
      </w:r>
      <w:r w:rsidRPr="00A323B1">
        <w:rPr>
          <w:rFonts w:ascii="Times New Roman" w:hAnsi="Times New Roman" w:cs="Times New Roman"/>
        </w:rPr>
        <w:t xml:space="preserve">, including </w:t>
      </w:r>
      <w:r w:rsidR="005E223C" w:rsidRPr="00A323B1">
        <w:rPr>
          <w:rFonts w:ascii="Times New Roman" w:hAnsi="Times New Roman" w:cs="Times New Roman"/>
          <w:b/>
          <w:bCs/>
        </w:rPr>
        <w:t>use State</w:t>
      </w:r>
      <w:r w:rsidRPr="00A323B1">
        <w:rPr>
          <w:rFonts w:ascii="Times New Roman" w:hAnsi="Times New Roman" w:cs="Times New Roman"/>
          <w:b/>
          <w:bCs/>
        </w:rPr>
        <w:t xml:space="preserve">, </w:t>
      </w:r>
      <w:r w:rsidR="005E223C" w:rsidRPr="00A323B1">
        <w:rPr>
          <w:rFonts w:ascii="Times New Roman" w:hAnsi="Times New Roman" w:cs="Times New Roman"/>
          <w:b/>
          <w:bCs/>
        </w:rPr>
        <w:t>use Effect</w:t>
      </w:r>
      <w:r w:rsidRPr="00A323B1">
        <w:rPr>
          <w:rFonts w:ascii="Times New Roman" w:hAnsi="Times New Roman" w:cs="Times New Roman"/>
          <w:b/>
          <w:bCs/>
        </w:rPr>
        <w:t xml:space="preserve">, </w:t>
      </w:r>
      <w:r w:rsidR="005E223C" w:rsidRPr="00A323B1">
        <w:rPr>
          <w:rFonts w:ascii="Times New Roman" w:hAnsi="Times New Roman" w:cs="Times New Roman"/>
          <w:b/>
          <w:bCs/>
        </w:rPr>
        <w:t>use Context</w:t>
      </w:r>
      <w:r w:rsidRPr="00A323B1">
        <w:rPr>
          <w:rFonts w:ascii="Times New Roman" w:hAnsi="Times New Roman" w:cs="Times New Roman"/>
        </w:rPr>
        <w:t xml:space="preserve">, and </w:t>
      </w:r>
      <w:r w:rsidR="000E4BB8">
        <w:rPr>
          <w:rFonts w:ascii="Times New Roman" w:hAnsi="Times New Roman" w:cs="Times New Roman"/>
        </w:rPr>
        <w:t>leveraged</w:t>
      </w:r>
      <w:r>
        <w:rPr>
          <w:rFonts w:ascii="Times New Roman" w:hAnsi="Times New Roman" w:cs="Times New Roman"/>
        </w:rPr>
        <w:t xml:space="preserve"> </w:t>
      </w:r>
      <w:r w:rsidRPr="00A323B1">
        <w:rPr>
          <w:rFonts w:ascii="Times New Roman" w:hAnsi="Times New Roman" w:cs="Times New Roman"/>
          <w:b/>
          <w:bCs/>
        </w:rPr>
        <w:t xml:space="preserve">custom hooks </w:t>
      </w:r>
      <w:r w:rsidRPr="00A323B1">
        <w:rPr>
          <w:rFonts w:ascii="Times New Roman" w:hAnsi="Times New Roman" w:cs="Times New Roman"/>
        </w:rPr>
        <w:t xml:space="preserve">to </w:t>
      </w:r>
      <w:r w:rsidRPr="00A323B1">
        <w:rPr>
          <w:rFonts w:ascii="Times New Roman" w:hAnsi="Times New Roman" w:cs="Times New Roman"/>
          <w:b/>
          <w:bCs/>
        </w:rPr>
        <w:t>share logic</w:t>
      </w:r>
      <w:r w:rsidRPr="00A323B1">
        <w:rPr>
          <w:rFonts w:ascii="Times New Roman" w:hAnsi="Times New Roman" w:cs="Times New Roman"/>
        </w:rPr>
        <w:t xml:space="preserve"> and </w:t>
      </w:r>
      <w:r w:rsidRPr="00A323B1">
        <w:rPr>
          <w:rFonts w:ascii="Times New Roman" w:hAnsi="Times New Roman" w:cs="Times New Roman"/>
          <w:b/>
          <w:bCs/>
        </w:rPr>
        <w:t xml:space="preserve">stateful </w:t>
      </w:r>
      <w:r w:rsidR="000E4BB8" w:rsidRPr="00A323B1">
        <w:rPr>
          <w:rFonts w:ascii="Times New Roman" w:hAnsi="Times New Roman" w:cs="Times New Roman"/>
          <w:b/>
          <w:bCs/>
        </w:rPr>
        <w:t>behaviour</w:t>
      </w:r>
      <w:r w:rsidRPr="00A323B1">
        <w:rPr>
          <w:rFonts w:ascii="Times New Roman" w:hAnsi="Times New Roman" w:cs="Times New Roman"/>
        </w:rPr>
        <w:t xml:space="preserve"> across multiple components, promoting code reusability.</w:t>
      </w:r>
      <w:r w:rsidR="00AB561C" w:rsidRPr="00AB561C">
        <w:t xml:space="preserve"> </w:t>
      </w:r>
    </w:p>
    <w:p w14:paraId="7E5D5BF9" w14:textId="534ACC34" w:rsidR="00AB561C" w:rsidRPr="00AB561C" w:rsidRDefault="00AB561C" w:rsidP="00AB561C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B561C">
        <w:rPr>
          <w:rFonts w:ascii="Times New Roman" w:hAnsi="Times New Roman" w:cs="Times New Roman"/>
        </w:rPr>
        <w:t xml:space="preserve">Migrated legacy code to </w:t>
      </w:r>
      <w:r w:rsidRPr="00AB561C">
        <w:rPr>
          <w:rFonts w:ascii="Times New Roman" w:hAnsi="Times New Roman" w:cs="Times New Roman"/>
          <w:b/>
          <w:bCs/>
        </w:rPr>
        <w:t>Java 17</w:t>
      </w:r>
      <w:r w:rsidRPr="00AB561C">
        <w:rPr>
          <w:rFonts w:ascii="Times New Roman" w:hAnsi="Times New Roman" w:cs="Times New Roman"/>
        </w:rPr>
        <w:t>, benefiting from modern features and best practices.</w:t>
      </w:r>
    </w:p>
    <w:p w14:paraId="048A7FD6" w14:textId="48E0C3BE" w:rsidR="00857682" w:rsidRPr="00617AD3" w:rsidRDefault="00AC7CFA" w:rsidP="00D27D80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C7CFA">
        <w:rPr>
          <w:rFonts w:ascii="Times New Roman" w:hAnsi="Times New Roman" w:cs="Times New Roman"/>
          <w:bCs/>
        </w:rPr>
        <w:t xml:space="preserve">Developed </w:t>
      </w:r>
      <w:r w:rsidRPr="00AC7CFA">
        <w:rPr>
          <w:rFonts w:ascii="Times New Roman" w:hAnsi="Times New Roman" w:cs="Times New Roman"/>
          <w:b/>
        </w:rPr>
        <w:t>Microservices</w:t>
      </w:r>
      <w:r w:rsidRPr="00AC7CFA">
        <w:rPr>
          <w:rFonts w:ascii="Times New Roman" w:hAnsi="Times New Roman" w:cs="Times New Roman"/>
          <w:bCs/>
        </w:rPr>
        <w:t xml:space="preserve"> and </w:t>
      </w:r>
      <w:r w:rsidRPr="00AC7CFA">
        <w:rPr>
          <w:rFonts w:ascii="Times New Roman" w:hAnsi="Times New Roman" w:cs="Times New Roman"/>
          <w:b/>
        </w:rPr>
        <w:t>standalone applications</w:t>
      </w:r>
      <w:r w:rsidRPr="00AC7CFA">
        <w:rPr>
          <w:rFonts w:ascii="Times New Roman" w:hAnsi="Times New Roman" w:cs="Times New Roman"/>
          <w:bCs/>
        </w:rPr>
        <w:t xml:space="preserve"> using the </w:t>
      </w:r>
      <w:r w:rsidRPr="00AC7CFA">
        <w:rPr>
          <w:rFonts w:ascii="Times New Roman" w:hAnsi="Times New Roman" w:cs="Times New Roman"/>
          <w:b/>
        </w:rPr>
        <w:t>Spring Boot framework</w:t>
      </w:r>
      <w:r w:rsidRPr="00AC7CFA">
        <w:rPr>
          <w:rFonts w:ascii="Times New Roman" w:hAnsi="Times New Roman" w:cs="Times New Roman"/>
          <w:bCs/>
        </w:rPr>
        <w:t>.</w:t>
      </w:r>
      <w:r w:rsidR="00934DA0" w:rsidRPr="00934DA0">
        <w:t xml:space="preserve"> </w:t>
      </w:r>
    </w:p>
    <w:p w14:paraId="2130A60B" w14:textId="6CC0D131" w:rsidR="005C5F94" w:rsidRPr="00B87703" w:rsidRDefault="00B87703" w:rsidP="00B87703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D</w:t>
      </w:r>
      <w:r w:rsidRPr="00B87703">
        <w:rPr>
          <w:rFonts w:ascii="Times New Roman" w:hAnsi="Times New Roman" w:cs="Times New Roman"/>
          <w:bCs/>
        </w:rPr>
        <w:t>esign</w:t>
      </w:r>
      <w:r>
        <w:rPr>
          <w:rFonts w:ascii="Times New Roman" w:hAnsi="Times New Roman" w:cs="Times New Roman"/>
          <w:bCs/>
        </w:rPr>
        <w:t>ed</w:t>
      </w:r>
      <w:r w:rsidRPr="00B87703">
        <w:rPr>
          <w:rFonts w:ascii="Times New Roman" w:hAnsi="Times New Roman" w:cs="Times New Roman"/>
          <w:bCs/>
        </w:rPr>
        <w:t>, implement</w:t>
      </w:r>
      <w:r>
        <w:rPr>
          <w:rFonts w:ascii="Times New Roman" w:hAnsi="Times New Roman" w:cs="Times New Roman"/>
          <w:bCs/>
        </w:rPr>
        <w:t>ed</w:t>
      </w:r>
      <w:r w:rsidRPr="00B87703">
        <w:rPr>
          <w:rFonts w:ascii="Times New Roman" w:hAnsi="Times New Roman" w:cs="Times New Roman"/>
          <w:bCs/>
        </w:rPr>
        <w:t>, and manag</w:t>
      </w:r>
      <w:r>
        <w:rPr>
          <w:rFonts w:ascii="Times New Roman" w:hAnsi="Times New Roman" w:cs="Times New Roman"/>
          <w:bCs/>
        </w:rPr>
        <w:t>ed</w:t>
      </w:r>
      <w:r w:rsidRPr="00B87703">
        <w:rPr>
          <w:rFonts w:ascii="Times New Roman" w:hAnsi="Times New Roman" w:cs="Times New Roman"/>
          <w:bCs/>
        </w:rPr>
        <w:t xml:space="preserve"> </w:t>
      </w:r>
      <w:r w:rsidRPr="00B87703">
        <w:rPr>
          <w:rFonts w:ascii="Times New Roman" w:hAnsi="Times New Roman" w:cs="Times New Roman"/>
          <w:b/>
        </w:rPr>
        <w:t>Cosmos</w:t>
      </w:r>
      <w:r>
        <w:rPr>
          <w:rFonts w:ascii="Times New Roman" w:hAnsi="Times New Roman" w:cs="Times New Roman"/>
          <w:bCs/>
        </w:rPr>
        <w:t xml:space="preserve"> (</w:t>
      </w:r>
      <w:r w:rsidRPr="00B87703">
        <w:rPr>
          <w:rFonts w:ascii="Times New Roman" w:hAnsi="Times New Roman" w:cs="Times New Roman"/>
          <w:b/>
        </w:rPr>
        <w:t>Azure Cosmos DB</w:t>
      </w:r>
      <w:r w:rsidRPr="00B87703">
        <w:rPr>
          <w:rFonts w:ascii="Times New Roman" w:hAnsi="Times New Roman" w:cs="Times New Roman"/>
          <w:bCs/>
        </w:rPr>
        <w:t>, specifically with Document</w:t>
      </w:r>
      <w:r>
        <w:rPr>
          <w:rFonts w:ascii="Times New Roman" w:hAnsi="Times New Roman" w:cs="Times New Roman"/>
          <w:bCs/>
        </w:rPr>
        <w:t xml:space="preserve"> </w:t>
      </w:r>
      <w:r w:rsidRPr="00B87703">
        <w:rPr>
          <w:rFonts w:ascii="Times New Roman" w:hAnsi="Times New Roman" w:cs="Times New Roman"/>
          <w:bCs/>
        </w:rPr>
        <w:t>DB</w:t>
      </w:r>
      <w:r>
        <w:rPr>
          <w:rFonts w:ascii="Times New Roman" w:hAnsi="Times New Roman" w:cs="Times New Roman"/>
          <w:bCs/>
        </w:rPr>
        <w:t>)</w:t>
      </w:r>
      <w:r w:rsidRPr="00B87703">
        <w:rPr>
          <w:rFonts w:ascii="Times New Roman" w:hAnsi="Times New Roman" w:cs="Times New Roman"/>
          <w:bCs/>
        </w:rPr>
        <w:t xml:space="preserve"> demonstrating proficiency in NoSQL database management</w:t>
      </w:r>
      <w:r>
        <w:rPr>
          <w:rFonts w:ascii="Times New Roman" w:hAnsi="Times New Roman" w:cs="Times New Roman"/>
          <w:bCs/>
        </w:rPr>
        <w:t>.</w:t>
      </w:r>
    </w:p>
    <w:p w14:paraId="46BEE4C2" w14:textId="153099D7" w:rsidR="009F03A2" w:rsidRDefault="00AC7CFA" w:rsidP="009F03A2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C7CFA">
        <w:rPr>
          <w:rFonts w:ascii="Times New Roman" w:hAnsi="Times New Roman" w:cs="Times New Roman"/>
          <w:bCs/>
        </w:rPr>
        <w:t xml:space="preserve">Configured and managed </w:t>
      </w:r>
      <w:r w:rsidRPr="00AC7CFA">
        <w:rPr>
          <w:rFonts w:ascii="Times New Roman" w:hAnsi="Times New Roman" w:cs="Times New Roman"/>
          <w:b/>
        </w:rPr>
        <w:t>MS Azure</w:t>
      </w:r>
      <w:r w:rsidRPr="00AC7CFA">
        <w:rPr>
          <w:rFonts w:ascii="Times New Roman" w:hAnsi="Times New Roman" w:cs="Times New Roman"/>
          <w:bCs/>
        </w:rPr>
        <w:t xml:space="preserve"> resources, including </w:t>
      </w:r>
      <w:r w:rsidRPr="00AC7CFA">
        <w:rPr>
          <w:rFonts w:ascii="Times New Roman" w:hAnsi="Times New Roman" w:cs="Times New Roman"/>
          <w:b/>
        </w:rPr>
        <w:t>Virtual Machines</w:t>
      </w:r>
      <w:r w:rsidRPr="00AC7CFA">
        <w:rPr>
          <w:rFonts w:ascii="Times New Roman" w:hAnsi="Times New Roman" w:cs="Times New Roman"/>
          <w:bCs/>
        </w:rPr>
        <w:t xml:space="preserve">, </w:t>
      </w:r>
      <w:r w:rsidRPr="00AC7CFA">
        <w:rPr>
          <w:rFonts w:ascii="Times New Roman" w:hAnsi="Times New Roman" w:cs="Times New Roman"/>
          <w:b/>
        </w:rPr>
        <w:t>Databases</w:t>
      </w:r>
      <w:r w:rsidRPr="00AC7CFA">
        <w:rPr>
          <w:rFonts w:ascii="Times New Roman" w:hAnsi="Times New Roman" w:cs="Times New Roman"/>
          <w:bCs/>
        </w:rPr>
        <w:t xml:space="preserve">, and </w:t>
      </w:r>
      <w:r w:rsidRPr="00AC7CFA">
        <w:rPr>
          <w:rFonts w:ascii="Times New Roman" w:hAnsi="Times New Roman" w:cs="Times New Roman"/>
          <w:b/>
        </w:rPr>
        <w:t>Storage.</w:t>
      </w:r>
    </w:p>
    <w:p w14:paraId="0636482E" w14:textId="66407E94" w:rsidR="009F03A2" w:rsidRPr="009F03A2" w:rsidRDefault="009F03A2" w:rsidP="009F03A2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9F03A2">
        <w:rPr>
          <w:rFonts w:ascii="Times New Roman" w:hAnsi="Times New Roman" w:cs="Times New Roman"/>
          <w:bCs/>
        </w:rPr>
        <w:t>Applied hands-on expertise in developing and deploying functions through Azure</w:t>
      </w:r>
      <w:r w:rsidRPr="009F03A2">
        <w:rPr>
          <w:rFonts w:ascii="Times New Roman" w:hAnsi="Times New Roman" w:cs="Times New Roman"/>
          <w:b/>
        </w:rPr>
        <w:t xml:space="preserve"> Function App.</w:t>
      </w:r>
      <w:r w:rsidR="00FC72BA">
        <w:rPr>
          <w:rFonts w:ascii="Times New Roman" w:hAnsi="Times New Roman" w:cs="Times New Roman"/>
          <w:b/>
        </w:rPr>
        <w:t xml:space="preserve"> </w:t>
      </w:r>
    </w:p>
    <w:p w14:paraId="17972281" w14:textId="0F07354C" w:rsidR="009F03A2" w:rsidRPr="009F03A2" w:rsidRDefault="00FC72BA" w:rsidP="009F03A2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FC72BA">
        <w:rPr>
          <w:rFonts w:ascii="Times New Roman" w:hAnsi="Times New Roman" w:cs="Times New Roman"/>
          <w:bCs/>
        </w:rPr>
        <w:t>Used</w:t>
      </w:r>
      <w:r w:rsidR="009F03A2" w:rsidRPr="00FC72BA">
        <w:rPr>
          <w:rFonts w:ascii="Times New Roman" w:hAnsi="Times New Roman" w:cs="Times New Roman"/>
          <w:bCs/>
        </w:rPr>
        <w:t xml:space="preserve"> </w:t>
      </w:r>
      <w:r w:rsidR="009F03A2" w:rsidRPr="00FC72BA">
        <w:rPr>
          <w:rFonts w:ascii="Times New Roman" w:hAnsi="Times New Roman" w:cs="Times New Roman"/>
          <w:b/>
        </w:rPr>
        <w:t>serverless</w:t>
      </w:r>
      <w:r w:rsidR="009F03A2" w:rsidRPr="00FC72BA">
        <w:rPr>
          <w:rFonts w:ascii="Times New Roman" w:hAnsi="Times New Roman" w:cs="Times New Roman"/>
          <w:bCs/>
        </w:rPr>
        <w:t xml:space="preserve"> computing principles and excelled in event-driven programming environments</w:t>
      </w:r>
      <w:r w:rsidR="009F03A2" w:rsidRPr="009F03A2">
        <w:rPr>
          <w:rFonts w:ascii="Times New Roman" w:hAnsi="Times New Roman" w:cs="Times New Roman"/>
          <w:b/>
        </w:rPr>
        <w:t>.</w:t>
      </w:r>
    </w:p>
    <w:p w14:paraId="39B04ECC" w14:textId="77777777" w:rsidR="00AC7CFA" w:rsidRP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C7CFA">
        <w:rPr>
          <w:rFonts w:ascii="Times New Roman" w:hAnsi="Times New Roman" w:cs="Times New Roman"/>
          <w:bCs/>
        </w:rPr>
        <w:t xml:space="preserve">Proficiently supported and enhanced </w:t>
      </w:r>
      <w:r w:rsidRPr="00AC7CFA">
        <w:rPr>
          <w:rFonts w:ascii="Times New Roman" w:hAnsi="Times New Roman" w:cs="Times New Roman"/>
          <w:b/>
        </w:rPr>
        <w:t>Confluent Kafka</w:t>
      </w:r>
      <w:r w:rsidRPr="00AC7CFA">
        <w:rPr>
          <w:rFonts w:ascii="Times New Roman" w:hAnsi="Times New Roman" w:cs="Times New Roman"/>
          <w:bCs/>
        </w:rPr>
        <w:t xml:space="preserve"> clusters on </w:t>
      </w:r>
      <w:r w:rsidRPr="00AC7CFA">
        <w:rPr>
          <w:rFonts w:ascii="Times New Roman" w:hAnsi="Times New Roman" w:cs="Times New Roman"/>
          <w:b/>
        </w:rPr>
        <w:t>Kubernetes.</w:t>
      </w:r>
    </w:p>
    <w:p w14:paraId="3BCBBA02" w14:textId="77777777" w:rsidR="00AC7CFA" w:rsidRP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C7CFA">
        <w:rPr>
          <w:rFonts w:ascii="Times New Roman" w:hAnsi="Times New Roman" w:cs="Times New Roman"/>
          <w:bCs/>
        </w:rPr>
        <w:t xml:space="preserve">Deployed and managed </w:t>
      </w:r>
      <w:r w:rsidRPr="00AC7CFA">
        <w:rPr>
          <w:rFonts w:ascii="Times New Roman" w:hAnsi="Times New Roman" w:cs="Times New Roman"/>
          <w:b/>
        </w:rPr>
        <w:t>Java applications</w:t>
      </w:r>
      <w:r w:rsidRPr="00AC7CFA">
        <w:rPr>
          <w:rFonts w:ascii="Times New Roman" w:hAnsi="Times New Roman" w:cs="Times New Roman"/>
          <w:bCs/>
        </w:rPr>
        <w:t xml:space="preserve"> on </w:t>
      </w:r>
      <w:r w:rsidRPr="00AC7CFA">
        <w:rPr>
          <w:rFonts w:ascii="Times New Roman" w:hAnsi="Times New Roman" w:cs="Times New Roman"/>
          <w:b/>
        </w:rPr>
        <w:t>Microsoft Azure's</w:t>
      </w:r>
      <w:r w:rsidRPr="00AC7CFA">
        <w:rPr>
          <w:rFonts w:ascii="Times New Roman" w:hAnsi="Times New Roman" w:cs="Times New Roman"/>
          <w:bCs/>
        </w:rPr>
        <w:t xml:space="preserve"> robust cloud infrastructure.</w:t>
      </w:r>
    </w:p>
    <w:p w14:paraId="125DA7DB" w14:textId="14F188D5" w:rsidR="00AC7CFA" w:rsidRP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C7CFA">
        <w:rPr>
          <w:rFonts w:ascii="Times New Roman" w:hAnsi="Times New Roman" w:cs="Times New Roman"/>
          <w:bCs/>
        </w:rPr>
        <w:t xml:space="preserve">Configured and optimized various </w:t>
      </w:r>
      <w:r w:rsidRPr="00AC7CFA">
        <w:rPr>
          <w:rFonts w:ascii="Times New Roman" w:hAnsi="Times New Roman" w:cs="Times New Roman"/>
          <w:b/>
        </w:rPr>
        <w:t>Azure</w:t>
      </w:r>
      <w:r w:rsidRPr="00AC7CFA">
        <w:rPr>
          <w:rFonts w:ascii="Times New Roman" w:hAnsi="Times New Roman" w:cs="Times New Roman"/>
          <w:bCs/>
        </w:rPr>
        <w:t xml:space="preserve"> resources, including </w:t>
      </w:r>
      <w:r w:rsidRPr="00AC7CFA">
        <w:rPr>
          <w:rFonts w:ascii="Times New Roman" w:hAnsi="Times New Roman" w:cs="Times New Roman"/>
          <w:b/>
        </w:rPr>
        <w:t>virtual machines, databases, and messaging systems (Azure Service Bus and Azure Event Hubs).</w:t>
      </w:r>
    </w:p>
    <w:p w14:paraId="2DFD3DF9" w14:textId="77777777" w:rsid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C7CFA">
        <w:rPr>
          <w:rFonts w:ascii="Times New Roman" w:hAnsi="Times New Roman" w:cs="Times New Roman"/>
          <w:bCs/>
        </w:rPr>
        <w:t xml:space="preserve">Led data integration initiatives using </w:t>
      </w:r>
      <w:r w:rsidRPr="00AC7CFA">
        <w:rPr>
          <w:rFonts w:ascii="Times New Roman" w:hAnsi="Times New Roman" w:cs="Times New Roman"/>
          <w:b/>
        </w:rPr>
        <w:t>Azure Data Factory, T-SQL, Spark SQL, and U-SQL.</w:t>
      </w:r>
    </w:p>
    <w:p w14:paraId="2CCFE52F" w14:textId="77777777" w:rsidR="00CA0CB0" w:rsidRPr="00CA0CB0" w:rsidRDefault="00CA0CB0" w:rsidP="00CA0CB0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CA0CB0">
        <w:rPr>
          <w:rFonts w:ascii="Times New Roman" w:hAnsi="Times New Roman" w:cs="Times New Roman"/>
          <w:bCs/>
        </w:rPr>
        <w:t xml:space="preserve">Implemented and configured </w:t>
      </w:r>
      <w:r w:rsidRPr="00CA0CB0">
        <w:rPr>
          <w:rFonts w:ascii="Times New Roman" w:hAnsi="Times New Roman" w:cs="Times New Roman"/>
          <w:b/>
        </w:rPr>
        <w:t>Azure DevOps</w:t>
      </w:r>
      <w:r w:rsidRPr="00CA0CB0">
        <w:rPr>
          <w:rFonts w:ascii="Times New Roman" w:hAnsi="Times New Roman" w:cs="Times New Roman"/>
          <w:bCs/>
        </w:rPr>
        <w:t xml:space="preserve"> services to streamline and automate the end-to-end software delivery process.</w:t>
      </w:r>
    </w:p>
    <w:p w14:paraId="673F4E63" w14:textId="77777777" w:rsidR="00AC7CFA" w:rsidRP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AC7CFA">
        <w:rPr>
          <w:rFonts w:ascii="Times New Roman" w:hAnsi="Times New Roman" w:cs="Times New Roman"/>
          <w:bCs/>
        </w:rPr>
        <w:t xml:space="preserve">Designed and implemented </w:t>
      </w:r>
      <w:r w:rsidRPr="00AC7CFA">
        <w:rPr>
          <w:rFonts w:ascii="Times New Roman" w:hAnsi="Times New Roman" w:cs="Times New Roman"/>
          <w:b/>
        </w:rPr>
        <w:t xml:space="preserve">Groovy domain classes, composers, </w:t>
      </w:r>
      <w:r w:rsidRPr="00AC7CFA">
        <w:rPr>
          <w:rFonts w:ascii="Times New Roman" w:hAnsi="Times New Roman" w:cs="Times New Roman"/>
          <w:bCs/>
        </w:rPr>
        <w:t xml:space="preserve">and </w:t>
      </w:r>
      <w:r w:rsidRPr="00AC7CFA">
        <w:rPr>
          <w:rFonts w:ascii="Times New Roman" w:hAnsi="Times New Roman" w:cs="Times New Roman"/>
          <w:b/>
        </w:rPr>
        <w:t>views in Grails.</w:t>
      </w:r>
    </w:p>
    <w:p w14:paraId="02AF14C2" w14:textId="77777777" w:rsidR="00AC7CFA" w:rsidRP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C7CFA">
        <w:rPr>
          <w:rFonts w:ascii="Times New Roman" w:hAnsi="Times New Roman" w:cs="Times New Roman"/>
          <w:bCs/>
        </w:rPr>
        <w:t xml:space="preserve">Utilized resource-efficient </w:t>
      </w:r>
      <w:r w:rsidRPr="00AC7CFA">
        <w:rPr>
          <w:rFonts w:ascii="Times New Roman" w:hAnsi="Times New Roman" w:cs="Times New Roman"/>
          <w:b/>
        </w:rPr>
        <w:t>design patterns</w:t>
      </w:r>
      <w:r w:rsidRPr="00AC7CFA">
        <w:rPr>
          <w:rFonts w:ascii="Times New Roman" w:hAnsi="Times New Roman" w:cs="Times New Roman"/>
          <w:bCs/>
        </w:rPr>
        <w:t xml:space="preserve"> for enhanced performance and maintainability.</w:t>
      </w:r>
    </w:p>
    <w:p w14:paraId="1A071507" w14:textId="77777777" w:rsidR="00AC7CFA" w:rsidRP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C7CFA">
        <w:rPr>
          <w:rFonts w:ascii="Times New Roman" w:hAnsi="Times New Roman" w:cs="Times New Roman"/>
          <w:bCs/>
        </w:rPr>
        <w:t xml:space="preserve">Implemented </w:t>
      </w:r>
      <w:r w:rsidRPr="00AC7CFA">
        <w:rPr>
          <w:rFonts w:ascii="Times New Roman" w:hAnsi="Times New Roman" w:cs="Times New Roman"/>
          <w:b/>
        </w:rPr>
        <w:t>CI/CD pipelines</w:t>
      </w:r>
      <w:r w:rsidRPr="00AC7CFA">
        <w:rPr>
          <w:rFonts w:ascii="Times New Roman" w:hAnsi="Times New Roman" w:cs="Times New Roman"/>
          <w:bCs/>
        </w:rPr>
        <w:t xml:space="preserve"> with tools like </w:t>
      </w:r>
      <w:r w:rsidRPr="00AC7CFA">
        <w:rPr>
          <w:rFonts w:ascii="Times New Roman" w:hAnsi="Times New Roman" w:cs="Times New Roman"/>
          <w:b/>
        </w:rPr>
        <w:t>Jenkins</w:t>
      </w:r>
      <w:r w:rsidRPr="00AC7CFA">
        <w:rPr>
          <w:rFonts w:ascii="Times New Roman" w:hAnsi="Times New Roman" w:cs="Times New Roman"/>
          <w:bCs/>
        </w:rPr>
        <w:t xml:space="preserve"> for end-to-end automation.</w:t>
      </w:r>
    </w:p>
    <w:p w14:paraId="1CBE6478" w14:textId="77777777" w:rsidR="00AC7CFA" w:rsidRPr="005B6043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C7CFA">
        <w:rPr>
          <w:rFonts w:ascii="Times New Roman" w:hAnsi="Times New Roman" w:cs="Times New Roman"/>
          <w:bCs/>
        </w:rPr>
        <w:t xml:space="preserve">Managed project dependencies and build processes using </w:t>
      </w:r>
      <w:r w:rsidRPr="00AC7CFA">
        <w:rPr>
          <w:rFonts w:ascii="Times New Roman" w:hAnsi="Times New Roman" w:cs="Times New Roman"/>
          <w:b/>
        </w:rPr>
        <w:t>Maven.</w:t>
      </w:r>
    </w:p>
    <w:p w14:paraId="53BD485E" w14:textId="5FFACB4A" w:rsidR="005B6043" w:rsidRPr="005B6043" w:rsidRDefault="005B6043" w:rsidP="005B6043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B6043">
        <w:rPr>
          <w:rFonts w:ascii="Times New Roman" w:hAnsi="Times New Roman" w:cs="Times New Roman"/>
          <w:bCs/>
        </w:rPr>
        <w:lastRenderedPageBreak/>
        <w:t xml:space="preserve">Integrated </w:t>
      </w:r>
      <w:r w:rsidRPr="005B6043">
        <w:rPr>
          <w:rFonts w:ascii="Times New Roman" w:hAnsi="Times New Roman" w:cs="Times New Roman"/>
          <w:b/>
        </w:rPr>
        <w:t xml:space="preserve">Python </w:t>
      </w:r>
      <w:r w:rsidRPr="005B6043">
        <w:rPr>
          <w:rFonts w:ascii="Times New Roman" w:hAnsi="Times New Roman" w:cs="Times New Roman"/>
          <w:bCs/>
        </w:rPr>
        <w:t xml:space="preserve">with container orchestration tool </w:t>
      </w:r>
      <w:r w:rsidRPr="005B6043">
        <w:rPr>
          <w:rFonts w:ascii="Times New Roman" w:hAnsi="Times New Roman" w:cs="Times New Roman"/>
          <w:b/>
        </w:rPr>
        <w:t>Kubernetes</w:t>
      </w:r>
      <w:r w:rsidRPr="005B6043">
        <w:rPr>
          <w:rFonts w:ascii="Times New Roman" w:hAnsi="Times New Roman" w:cs="Times New Roman"/>
          <w:bCs/>
        </w:rPr>
        <w:t xml:space="preserve"> to manage application deployment and scaling.</w:t>
      </w:r>
    </w:p>
    <w:p w14:paraId="427D66D3" w14:textId="051E5A24" w:rsidR="005B6043" w:rsidRDefault="005B6043" w:rsidP="005B6043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5B6043">
        <w:rPr>
          <w:rFonts w:ascii="Times New Roman" w:hAnsi="Times New Roman" w:cs="Times New Roman"/>
          <w:bCs/>
        </w:rPr>
        <w:t xml:space="preserve">Utilized </w:t>
      </w:r>
      <w:r w:rsidRPr="005B6043">
        <w:rPr>
          <w:rFonts w:ascii="Times New Roman" w:hAnsi="Times New Roman" w:cs="Times New Roman"/>
          <w:b/>
        </w:rPr>
        <w:t>Python</w:t>
      </w:r>
      <w:r w:rsidRPr="005B6043">
        <w:rPr>
          <w:rFonts w:ascii="Times New Roman" w:hAnsi="Times New Roman" w:cs="Times New Roman"/>
          <w:bCs/>
        </w:rPr>
        <w:t xml:space="preserve"> for real-time </w:t>
      </w:r>
      <w:r w:rsidRPr="005B6043">
        <w:rPr>
          <w:rFonts w:ascii="Times New Roman" w:hAnsi="Times New Roman" w:cs="Times New Roman"/>
          <w:b/>
        </w:rPr>
        <w:t>data streaming</w:t>
      </w:r>
      <w:r w:rsidRPr="005B6043">
        <w:rPr>
          <w:rFonts w:ascii="Times New Roman" w:hAnsi="Times New Roman" w:cs="Times New Roman"/>
          <w:bCs/>
        </w:rPr>
        <w:t xml:space="preserve"> and processing using</w:t>
      </w:r>
      <w:r>
        <w:rPr>
          <w:rFonts w:ascii="Times New Roman" w:hAnsi="Times New Roman" w:cs="Times New Roman"/>
          <w:bCs/>
        </w:rPr>
        <w:t xml:space="preserve"> </w:t>
      </w:r>
      <w:r w:rsidRPr="005B6043">
        <w:rPr>
          <w:rFonts w:ascii="Times New Roman" w:hAnsi="Times New Roman" w:cs="Times New Roman"/>
          <w:b/>
        </w:rPr>
        <w:t>Apache Kafka</w:t>
      </w:r>
      <w:r>
        <w:rPr>
          <w:rFonts w:ascii="Times New Roman" w:hAnsi="Times New Roman" w:cs="Times New Roman"/>
          <w:bCs/>
        </w:rPr>
        <w:t xml:space="preserve"> framework</w:t>
      </w:r>
      <w:r w:rsidRPr="005B6043">
        <w:rPr>
          <w:rFonts w:ascii="Times New Roman" w:hAnsi="Times New Roman" w:cs="Times New Roman"/>
          <w:bCs/>
        </w:rPr>
        <w:t>.</w:t>
      </w:r>
    </w:p>
    <w:p w14:paraId="48A60056" w14:textId="1B5E97DA" w:rsidR="000C3C5B" w:rsidRPr="00B87703" w:rsidRDefault="00B87703" w:rsidP="005B6043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Cs/>
        </w:rPr>
        <w:t>I</w:t>
      </w:r>
      <w:r w:rsidRPr="00B87703">
        <w:rPr>
          <w:rFonts w:ascii="Times New Roman" w:hAnsi="Times New Roman" w:cs="Times New Roman"/>
          <w:bCs/>
        </w:rPr>
        <w:t>ntegrat</w:t>
      </w:r>
      <w:r>
        <w:rPr>
          <w:rFonts w:ascii="Times New Roman" w:hAnsi="Times New Roman" w:cs="Times New Roman"/>
          <w:bCs/>
        </w:rPr>
        <w:t>ed</w:t>
      </w:r>
      <w:r w:rsidRPr="00B87703">
        <w:rPr>
          <w:rFonts w:ascii="Times New Roman" w:hAnsi="Times New Roman" w:cs="Times New Roman"/>
          <w:bCs/>
        </w:rPr>
        <w:t xml:space="preserve"> </w:t>
      </w:r>
      <w:r w:rsidRPr="00B87703">
        <w:rPr>
          <w:rFonts w:ascii="Times New Roman" w:hAnsi="Times New Roman" w:cs="Times New Roman"/>
          <w:b/>
        </w:rPr>
        <w:t>Cosmos DB</w:t>
      </w:r>
      <w:r w:rsidRPr="00B87703">
        <w:rPr>
          <w:rFonts w:ascii="Times New Roman" w:hAnsi="Times New Roman" w:cs="Times New Roman"/>
          <w:bCs/>
        </w:rPr>
        <w:t xml:space="preserve"> with other Azure services, such as </w:t>
      </w:r>
      <w:r w:rsidRPr="00B87703">
        <w:rPr>
          <w:rFonts w:ascii="Times New Roman" w:hAnsi="Times New Roman" w:cs="Times New Roman"/>
          <w:b/>
        </w:rPr>
        <w:t>Azure Functions</w:t>
      </w:r>
      <w:r w:rsidRPr="00B87703">
        <w:rPr>
          <w:rFonts w:ascii="Times New Roman" w:hAnsi="Times New Roman" w:cs="Times New Roman"/>
          <w:bCs/>
        </w:rPr>
        <w:t xml:space="preserve">, </w:t>
      </w:r>
      <w:r w:rsidRPr="00B87703">
        <w:rPr>
          <w:rFonts w:ascii="Times New Roman" w:hAnsi="Times New Roman" w:cs="Times New Roman"/>
          <w:b/>
        </w:rPr>
        <w:t>Logic Apps</w:t>
      </w:r>
      <w:r w:rsidRPr="00B87703">
        <w:rPr>
          <w:rFonts w:ascii="Times New Roman" w:hAnsi="Times New Roman" w:cs="Times New Roman"/>
          <w:bCs/>
        </w:rPr>
        <w:t xml:space="preserve">, and </w:t>
      </w:r>
      <w:r w:rsidRPr="00B87703">
        <w:rPr>
          <w:rFonts w:ascii="Times New Roman" w:hAnsi="Times New Roman" w:cs="Times New Roman"/>
          <w:b/>
        </w:rPr>
        <w:t>Azure Synapse Analytics.</w:t>
      </w:r>
    </w:p>
    <w:p w14:paraId="4F21088A" w14:textId="77777777" w:rsidR="00AC7CFA" w:rsidRP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C7CFA">
        <w:rPr>
          <w:rFonts w:ascii="Times New Roman" w:hAnsi="Times New Roman" w:cs="Times New Roman"/>
          <w:bCs/>
        </w:rPr>
        <w:t xml:space="preserve">Employed </w:t>
      </w:r>
      <w:r w:rsidRPr="00AC7CFA">
        <w:rPr>
          <w:rFonts w:ascii="Times New Roman" w:hAnsi="Times New Roman" w:cs="Times New Roman"/>
          <w:b/>
        </w:rPr>
        <w:t>Git</w:t>
      </w:r>
      <w:r w:rsidRPr="00AC7CFA">
        <w:rPr>
          <w:rFonts w:ascii="Times New Roman" w:hAnsi="Times New Roman" w:cs="Times New Roman"/>
          <w:bCs/>
        </w:rPr>
        <w:t xml:space="preserve"> for </w:t>
      </w:r>
      <w:r w:rsidRPr="00AC7CFA">
        <w:rPr>
          <w:rFonts w:ascii="Times New Roman" w:hAnsi="Times New Roman" w:cs="Times New Roman"/>
          <w:b/>
        </w:rPr>
        <w:t>version control, branching, and code merging.</w:t>
      </w:r>
    </w:p>
    <w:p w14:paraId="7CD139C0" w14:textId="77777777" w:rsidR="00AC7CFA" w:rsidRP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C7CFA">
        <w:rPr>
          <w:rFonts w:ascii="Times New Roman" w:hAnsi="Times New Roman" w:cs="Times New Roman"/>
          <w:bCs/>
        </w:rPr>
        <w:t xml:space="preserve">Developed </w:t>
      </w:r>
      <w:r w:rsidRPr="00AC7CFA">
        <w:rPr>
          <w:rFonts w:ascii="Times New Roman" w:hAnsi="Times New Roman" w:cs="Times New Roman"/>
          <w:b/>
        </w:rPr>
        <w:t xml:space="preserve">Spark </w:t>
      </w:r>
      <w:r w:rsidRPr="00AC7CFA">
        <w:rPr>
          <w:rFonts w:ascii="Times New Roman" w:hAnsi="Times New Roman" w:cs="Times New Roman"/>
          <w:bCs/>
        </w:rPr>
        <w:t xml:space="preserve">applications using </w:t>
      </w:r>
      <w:r w:rsidRPr="00AC7CFA">
        <w:rPr>
          <w:rFonts w:ascii="Times New Roman" w:hAnsi="Times New Roman" w:cs="Times New Roman"/>
          <w:b/>
        </w:rPr>
        <w:t>Spark-SQL</w:t>
      </w:r>
      <w:r w:rsidRPr="00AC7CFA">
        <w:rPr>
          <w:rFonts w:ascii="Times New Roman" w:hAnsi="Times New Roman" w:cs="Times New Roman"/>
          <w:bCs/>
        </w:rPr>
        <w:t xml:space="preserve"> in </w:t>
      </w:r>
      <w:r w:rsidRPr="00AC7CFA">
        <w:rPr>
          <w:rFonts w:ascii="Times New Roman" w:hAnsi="Times New Roman" w:cs="Times New Roman"/>
          <w:b/>
        </w:rPr>
        <w:t>Databricks</w:t>
      </w:r>
      <w:r w:rsidRPr="00AC7CFA">
        <w:rPr>
          <w:rFonts w:ascii="Times New Roman" w:hAnsi="Times New Roman" w:cs="Times New Roman"/>
          <w:bCs/>
        </w:rPr>
        <w:t xml:space="preserve"> for </w:t>
      </w:r>
      <w:r w:rsidRPr="00AC7CFA">
        <w:rPr>
          <w:rFonts w:ascii="Times New Roman" w:hAnsi="Times New Roman" w:cs="Times New Roman"/>
          <w:b/>
        </w:rPr>
        <w:t xml:space="preserve">data extraction </w:t>
      </w:r>
      <w:r w:rsidRPr="00AC7CFA">
        <w:rPr>
          <w:rFonts w:ascii="Times New Roman" w:hAnsi="Times New Roman" w:cs="Times New Roman"/>
          <w:bCs/>
        </w:rPr>
        <w:t xml:space="preserve">and </w:t>
      </w:r>
      <w:r w:rsidRPr="00AC7CFA">
        <w:rPr>
          <w:rFonts w:ascii="Times New Roman" w:hAnsi="Times New Roman" w:cs="Times New Roman"/>
          <w:b/>
        </w:rPr>
        <w:t>transformation</w:t>
      </w:r>
      <w:r w:rsidRPr="00AC7CFA">
        <w:rPr>
          <w:rFonts w:ascii="Times New Roman" w:hAnsi="Times New Roman" w:cs="Times New Roman"/>
          <w:bCs/>
        </w:rPr>
        <w:t>.</w:t>
      </w:r>
    </w:p>
    <w:p w14:paraId="01A17869" w14:textId="77777777" w:rsidR="00AC7CFA" w:rsidRP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C7CFA">
        <w:rPr>
          <w:rFonts w:ascii="Times New Roman" w:hAnsi="Times New Roman" w:cs="Times New Roman"/>
          <w:bCs/>
        </w:rPr>
        <w:t xml:space="preserve">Designed and implemented data models with </w:t>
      </w:r>
      <w:r w:rsidRPr="00ED18B5">
        <w:rPr>
          <w:rFonts w:ascii="Times New Roman" w:hAnsi="Times New Roman" w:cs="Times New Roman"/>
          <w:b/>
        </w:rPr>
        <w:t xml:space="preserve">Cassandra </w:t>
      </w:r>
      <w:r w:rsidRPr="00ED18B5">
        <w:rPr>
          <w:rFonts w:ascii="Times New Roman" w:hAnsi="Times New Roman" w:cs="Times New Roman"/>
          <w:bCs/>
        </w:rPr>
        <w:t>NoSQL databases</w:t>
      </w:r>
      <w:r w:rsidRPr="00AC7CFA">
        <w:rPr>
          <w:rFonts w:ascii="Times New Roman" w:hAnsi="Times New Roman" w:cs="Times New Roman"/>
          <w:bCs/>
        </w:rPr>
        <w:t>.</w:t>
      </w:r>
    </w:p>
    <w:p w14:paraId="2A94F8C9" w14:textId="77777777" w:rsidR="00AC7CFA" w:rsidRP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C7CFA">
        <w:rPr>
          <w:rFonts w:ascii="Times New Roman" w:hAnsi="Times New Roman" w:cs="Times New Roman"/>
          <w:bCs/>
        </w:rPr>
        <w:t xml:space="preserve">Extracted, transformed, and loaded data from source systems to </w:t>
      </w:r>
      <w:r w:rsidRPr="00ED18B5">
        <w:rPr>
          <w:rFonts w:ascii="Times New Roman" w:hAnsi="Times New Roman" w:cs="Times New Roman"/>
          <w:b/>
        </w:rPr>
        <w:t>Azure Data Storage</w:t>
      </w:r>
      <w:r w:rsidRPr="00AC7CFA">
        <w:rPr>
          <w:rFonts w:ascii="Times New Roman" w:hAnsi="Times New Roman" w:cs="Times New Roman"/>
          <w:bCs/>
        </w:rPr>
        <w:t xml:space="preserve"> using </w:t>
      </w:r>
      <w:r w:rsidRPr="00ED18B5">
        <w:rPr>
          <w:rFonts w:ascii="Times New Roman" w:hAnsi="Times New Roman" w:cs="Times New Roman"/>
          <w:b/>
        </w:rPr>
        <w:t>Azure Data Factory</w:t>
      </w:r>
      <w:r w:rsidRPr="00AC7CFA">
        <w:rPr>
          <w:rFonts w:ascii="Times New Roman" w:hAnsi="Times New Roman" w:cs="Times New Roman"/>
          <w:bCs/>
        </w:rPr>
        <w:t>.</w:t>
      </w:r>
    </w:p>
    <w:p w14:paraId="65DE3D1A" w14:textId="46F8F400" w:rsidR="009F2C18" w:rsidRPr="009F2C18" w:rsidRDefault="00AC7CFA" w:rsidP="000C3C5B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C7CFA">
        <w:rPr>
          <w:rFonts w:ascii="Times New Roman" w:hAnsi="Times New Roman" w:cs="Times New Roman"/>
          <w:bCs/>
        </w:rPr>
        <w:t xml:space="preserve">Integrated </w:t>
      </w:r>
      <w:r w:rsidRPr="00ED18B5">
        <w:rPr>
          <w:rFonts w:ascii="Times New Roman" w:hAnsi="Times New Roman" w:cs="Times New Roman"/>
          <w:b/>
        </w:rPr>
        <w:t>Apache Kafka</w:t>
      </w:r>
      <w:r w:rsidRPr="00AC7CFA">
        <w:rPr>
          <w:rFonts w:ascii="Times New Roman" w:hAnsi="Times New Roman" w:cs="Times New Roman"/>
          <w:bCs/>
        </w:rPr>
        <w:t xml:space="preserve"> for scalable and distributed messaging systems.</w:t>
      </w:r>
      <w:r w:rsidR="00D27D80" w:rsidRPr="00D27D80">
        <w:t xml:space="preserve"> </w:t>
      </w:r>
    </w:p>
    <w:p w14:paraId="04426BA1" w14:textId="77777777" w:rsid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C7CFA">
        <w:rPr>
          <w:rFonts w:ascii="Times New Roman" w:hAnsi="Times New Roman" w:cs="Times New Roman"/>
          <w:bCs/>
        </w:rPr>
        <w:t xml:space="preserve">Wrote </w:t>
      </w:r>
      <w:r w:rsidRPr="00ED18B5">
        <w:rPr>
          <w:rFonts w:ascii="Times New Roman" w:hAnsi="Times New Roman" w:cs="Times New Roman"/>
          <w:b/>
        </w:rPr>
        <w:t>unit tests</w:t>
      </w:r>
      <w:r w:rsidRPr="00AC7CFA">
        <w:rPr>
          <w:rFonts w:ascii="Times New Roman" w:hAnsi="Times New Roman" w:cs="Times New Roman"/>
          <w:bCs/>
        </w:rPr>
        <w:t xml:space="preserve"> and test suites using the </w:t>
      </w:r>
      <w:r w:rsidRPr="00ED18B5">
        <w:rPr>
          <w:rFonts w:ascii="Times New Roman" w:hAnsi="Times New Roman" w:cs="Times New Roman"/>
          <w:b/>
        </w:rPr>
        <w:t>Jest</w:t>
      </w:r>
      <w:r w:rsidRPr="00AC7CFA">
        <w:rPr>
          <w:rFonts w:ascii="Times New Roman" w:hAnsi="Times New Roman" w:cs="Times New Roman"/>
          <w:bCs/>
        </w:rPr>
        <w:t xml:space="preserve"> testing framework.</w:t>
      </w:r>
    </w:p>
    <w:p w14:paraId="6BB72128" w14:textId="3574B6F6" w:rsidR="00161347" w:rsidRPr="00AC7CFA" w:rsidRDefault="00161347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161347">
        <w:rPr>
          <w:rFonts w:ascii="Times New Roman" w:hAnsi="Times New Roman" w:cs="Times New Roman"/>
          <w:bCs/>
        </w:rPr>
        <w:t xml:space="preserve">Integrated </w:t>
      </w:r>
      <w:r w:rsidRPr="00161347">
        <w:rPr>
          <w:rFonts w:ascii="Times New Roman" w:hAnsi="Times New Roman" w:cs="Times New Roman"/>
          <w:b/>
        </w:rPr>
        <w:t>Swagger</w:t>
      </w:r>
      <w:r w:rsidRPr="00161347">
        <w:rPr>
          <w:rFonts w:ascii="Times New Roman" w:hAnsi="Times New Roman" w:cs="Times New Roman"/>
          <w:bCs/>
        </w:rPr>
        <w:t xml:space="preserve"> with development tools, such as IDEs and build systems, streamlining the API development process.</w:t>
      </w:r>
    </w:p>
    <w:p w14:paraId="0327AEEC" w14:textId="77777777" w:rsidR="00AC7CFA" w:rsidRP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C7CFA">
        <w:rPr>
          <w:rFonts w:ascii="Times New Roman" w:hAnsi="Times New Roman" w:cs="Times New Roman"/>
          <w:bCs/>
        </w:rPr>
        <w:t xml:space="preserve">Utilized </w:t>
      </w:r>
      <w:r w:rsidRPr="00ED18B5">
        <w:rPr>
          <w:rFonts w:ascii="Times New Roman" w:hAnsi="Times New Roman" w:cs="Times New Roman"/>
          <w:b/>
        </w:rPr>
        <w:t>Jira</w:t>
      </w:r>
      <w:r w:rsidRPr="00AC7CFA">
        <w:rPr>
          <w:rFonts w:ascii="Times New Roman" w:hAnsi="Times New Roman" w:cs="Times New Roman"/>
          <w:bCs/>
        </w:rPr>
        <w:t xml:space="preserve"> for issue tracking and project management.</w:t>
      </w:r>
    </w:p>
    <w:p w14:paraId="4D40DE7A" w14:textId="77777777" w:rsid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C7CFA">
        <w:rPr>
          <w:rFonts w:ascii="Times New Roman" w:hAnsi="Times New Roman" w:cs="Times New Roman"/>
          <w:bCs/>
        </w:rPr>
        <w:t xml:space="preserve">Orchestrated multiple containers using </w:t>
      </w:r>
      <w:r w:rsidRPr="00ED18B5">
        <w:rPr>
          <w:rFonts w:ascii="Times New Roman" w:hAnsi="Times New Roman" w:cs="Times New Roman"/>
          <w:b/>
        </w:rPr>
        <w:t>Docker Compose</w:t>
      </w:r>
      <w:r w:rsidRPr="00AC7CFA">
        <w:rPr>
          <w:rFonts w:ascii="Times New Roman" w:hAnsi="Times New Roman" w:cs="Times New Roman"/>
          <w:bCs/>
        </w:rPr>
        <w:t xml:space="preserve"> and container orchestration tools.</w:t>
      </w:r>
    </w:p>
    <w:p w14:paraId="2FF1EAAF" w14:textId="4034CEC8" w:rsidR="00AA11BC" w:rsidRDefault="00AA11BC" w:rsidP="00AA11BC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A11BC">
        <w:rPr>
          <w:rFonts w:ascii="Times New Roman" w:hAnsi="Times New Roman" w:cs="Times New Roman"/>
          <w:bCs/>
        </w:rPr>
        <w:t xml:space="preserve">Implemented </w:t>
      </w:r>
      <w:r w:rsidRPr="00AA11BC">
        <w:rPr>
          <w:rFonts w:ascii="Times New Roman" w:hAnsi="Times New Roman" w:cs="Times New Roman"/>
          <w:b/>
        </w:rPr>
        <w:t>Prometheus</w:t>
      </w:r>
      <w:r w:rsidRPr="00AA11BC">
        <w:rPr>
          <w:rFonts w:ascii="Times New Roman" w:hAnsi="Times New Roman" w:cs="Times New Roman"/>
          <w:bCs/>
        </w:rPr>
        <w:t xml:space="preserve"> as the monitoring system for </w:t>
      </w:r>
      <w:r w:rsidRPr="00AA11BC">
        <w:rPr>
          <w:rFonts w:ascii="Times New Roman" w:hAnsi="Times New Roman" w:cs="Times New Roman"/>
          <w:b/>
        </w:rPr>
        <w:t xml:space="preserve">microservices </w:t>
      </w:r>
      <w:r w:rsidRPr="00AA11BC">
        <w:rPr>
          <w:rFonts w:ascii="Times New Roman" w:hAnsi="Times New Roman" w:cs="Times New Roman"/>
          <w:bCs/>
        </w:rPr>
        <w:t>architecture, collecting and exporting key application metrics.</w:t>
      </w:r>
    </w:p>
    <w:p w14:paraId="545F3951" w14:textId="004C5566" w:rsidR="00AA11BC" w:rsidRDefault="00AA11BC" w:rsidP="00AA11BC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A11BC">
        <w:rPr>
          <w:rFonts w:ascii="Times New Roman" w:hAnsi="Times New Roman" w:cs="Times New Roman"/>
          <w:bCs/>
        </w:rPr>
        <w:t xml:space="preserve">Utilized </w:t>
      </w:r>
      <w:r w:rsidRPr="00AA11BC">
        <w:rPr>
          <w:rFonts w:ascii="Times New Roman" w:hAnsi="Times New Roman" w:cs="Times New Roman"/>
          <w:b/>
        </w:rPr>
        <w:t>Grafana</w:t>
      </w:r>
      <w:r w:rsidRPr="00AA11BC">
        <w:rPr>
          <w:rFonts w:ascii="Times New Roman" w:hAnsi="Times New Roman" w:cs="Times New Roman"/>
          <w:bCs/>
        </w:rPr>
        <w:t xml:space="preserve"> to visualize </w:t>
      </w:r>
      <w:r w:rsidRPr="00AA11BC">
        <w:rPr>
          <w:rFonts w:ascii="Times New Roman" w:hAnsi="Times New Roman" w:cs="Times New Roman"/>
          <w:b/>
        </w:rPr>
        <w:t xml:space="preserve">Prometheus </w:t>
      </w:r>
      <w:r w:rsidRPr="00AA11BC">
        <w:rPr>
          <w:rFonts w:ascii="Times New Roman" w:hAnsi="Times New Roman" w:cs="Times New Roman"/>
          <w:bCs/>
        </w:rPr>
        <w:t>metrics, building dashboards for application health, performance, and resource utilization.</w:t>
      </w:r>
    </w:p>
    <w:p w14:paraId="379ED7B0" w14:textId="3D25AD07" w:rsidR="00AC7CFA" w:rsidRDefault="00AC7CFA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AC7CFA">
        <w:rPr>
          <w:rFonts w:ascii="Times New Roman" w:hAnsi="Times New Roman" w:cs="Times New Roman"/>
          <w:bCs/>
        </w:rPr>
        <w:t xml:space="preserve">Estimated cluster sizes, monitored </w:t>
      </w:r>
      <w:r w:rsidRPr="00401AE3">
        <w:rPr>
          <w:rFonts w:ascii="Times New Roman" w:hAnsi="Times New Roman" w:cs="Times New Roman"/>
          <w:b/>
        </w:rPr>
        <w:t>Spark Databricks</w:t>
      </w:r>
      <w:r w:rsidRPr="00AC7CFA">
        <w:rPr>
          <w:rFonts w:ascii="Times New Roman" w:hAnsi="Times New Roman" w:cs="Times New Roman"/>
          <w:bCs/>
        </w:rPr>
        <w:t xml:space="preserve"> clusters, and troubleshooted issues.</w:t>
      </w:r>
    </w:p>
    <w:p w14:paraId="10637850" w14:textId="4D9554F3" w:rsidR="00401AE3" w:rsidRDefault="00401AE3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401AE3">
        <w:rPr>
          <w:rFonts w:ascii="Times New Roman" w:hAnsi="Times New Roman" w:cs="Times New Roman"/>
          <w:bCs/>
        </w:rPr>
        <w:t xml:space="preserve">Consistently met or exceeded </w:t>
      </w:r>
      <w:r w:rsidRPr="00401AE3">
        <w:rPr>
          <w:rFonts w:ascii="Times New Roman" w:hAnsi="Times New Roman" w:cs="Times New Roman"/>
          <w:b/>
        </w:rPr>
        <w:t>Service Level Agreements (SLAs)</w:t>
      </w:r>
      <w:r w:rsidRPr="00401AE3">
        <w:rPr>
          <w:rFonts w:ascii="Times New Roman" w:hAnsi="Times New Roman" w:cs="Times New Roman"/>
          <w:bCs/>
        </w:rPr>
        <w:t xml:space="preserve"> for </w:t>
      </w:r>
      <w:r w:rsidRPr="00401AE3">
        <w:rPr>
          <w:rFonts w:ascii="Times New Roman" w:hAnsi="Times New Roman" w:cs="Times New Roman"/>
          <w:b/>
        </w:rPr>
        <w:t>production support</w:t>
      </w:r>
      <w:r w:rsidRPr="00401AE3">
        <w:rPr>
          <w:rFonts w:ascii="Times New Roman" w:hAnsi="Times New Roman" w:cs="Times New Roman"/>
          <w:bCs/>
        </w:rPr>
        <w:t xml:space="preserve"> incident response and resolution.</w:t>
      </w:r>
    </w:p>
    <w:p w14:paraId="22436DB6" w14:textId="092D56B3" w:rsidR="00401AE3" w:rsidRPr="00CB5291" w:rsidRDefault="00401AE3" w:rsidP="00AC7CFA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401AE3">
        <w:rPr>
          <w:rFonts w:ascii="Times New Roman" w:hAnsi="Times New Roman" w:cs="Times New Roman"/>
          <w:bCs/>
        </w:rPr>
        <w:t xml:space="preserve">Designed and implemented automation solutions for common </w:t>
      </w:r>
      <w:r w:rsidRPr="00401AE3">
        <w:rPr>
          <w:rFonts w:ascii="Times New Roman" w:hAnsi="Times New Roman" w:cs="Times New Roman"/>
          <w:b/>
        </w:rPr>
        <w:t>production support</w:t>
      </w:r>
      <w:r w:rsidRPr="00401AE3">
        <w:rPr>
          <w:rFonts w:ascii="Times New Roman" w:hAnsi="Times New Roman" w:cs="Times New Roman"/>
          <w:bCs/>
        </w:rPr>
        <w:t xml:space="preserve"> service requests, bolstering efficiency and reducing manual workload.</w:t>
      </w:r>
    </w:p>
    <w:p w14:paraId="1180A2DB" w14:textId="0DEE09FE" w:rsidR="00140CBB" w:rsidRPr="00CB5291" w:rsidRDefault="00140CBB" w:rsidP="00656B46">
      <w:pPr>
        <w:spacing w:after="0" w:line="240" w:lineRule="auto"/>
        <w:jc w:val="both"/>
        <w:rPr>
          <w:rFonts w:ascii="Times New Roman" w:hAnsi="Times New Roman" w:cs="Times New Roman"/>
          <w:bCs/>
        </w:rPr>
      </w:pPr>
      <w:r w:rsidRPr="00CB5291">
        <w:rPr>
          <w:rFonts w:ascii="Times New Roman" w:hAnsi="Times New Roman" w:cs="Times New Roman"/>
          <w:b/>
        </w:rPr>
        <w:t xml:space="preserve">Environment: </w:t>
      </w:r>
      <w:r w:rsidRPr="00CB5291">
        <w:rPr>
          <w:rFonts w:ascii="Times New Roman" w:hAnsi="Times New Roman" w:cs="Times New Roman"/>
          <w:bCs/>
        </w:rPr>
        <w:t>Agile/ Scrum, Java 1</w:t>
      </w:r>
      <w:r w:rsidR="009C47E9">
        <w:rPr>
          <w:rFonts w:ascii="Times New Roman" w:hAnsi="Times New Roman" w:cs="Times New Roman"/>
          <w:bCs/>
        </w:rPr>
        <w:t>7</w:t>
      </w:r>
      <w:r w:rsidRPr="00CB5291">
        <w:rPr>
          <w:rFonts w:ascii="Times New Roman" w:hAnsi="Times New Roman" w:cs="Times New Roman"/>
          <w:bCs/>
        </w:rPr>
        <w:t xml:space="preserve">, </w:t>
      </w:r>
      <w:r w:rsidR="005B6043">
        <w:rPr>
          <w:rFonts w:ascii="Times New Roman" w:hAnsi="Times New Roman" w:cs="Times New Roman"/>
          <w:bCs/>
        </w:rPr>
        <w:t>Python</w:t>
      </w:r>
      <w:r w:rsidR="00934DA0">
        <w:rPr>
          <w:rFonts w:ascii="Times New Roman" w:hAnsi="Times New Roman" w:cs="Times New Roman"/>
          <w:bCs/>
        </w:rPr>
        <w:t>,</w:t>
      </w:r>
      <w:r w:rsidR="00024D60">
        <w:rPr>
          <w:rFonts w:ascii="Times New Roman" w:hAnsi="Times New Roman" w:cs="Times New Roman"/>
          <w:bCs/>
        </w:rPr>
        <w:t xml:space="preserve"> </w:t>
      </w:r>
      <w:r w:rsidRPr="00CB5291">
        <w:rPr>
          <w:rFonts w:ascii="Times New Roman" w:hAnsi="Times New Roman" w:cs="Times New Roman"/>
          <w:bCs/>
        </w:rPr>
        <w:t>J2EE, MS Azure, Spring Boot</w:t>
      </w:r>
      <w:r w:rsidR="00FC72BA">
        <w:rPr>
          <w:rFonts w:ascii="Times New Roman" w:hAnsi="Times New Roman" w:cs="Times New Roman"/>
          <w:bCs/>
        </w:rPr>
        <w:t>,</w:t>
      </w:r>
      <w:r w:rsidR="008B44A3">
        <w:rPr>
          <w:rFonts w:ascii="Times New Roman" w:hAnsi="Times New Roman" w:cs="Times New Roman"/>
          <w:bCs/>
        </w:rPr>
        <w:t xml:space="preserve"> </w:t>
      </w:r>
      <w:r w:rsidR="004A3632">
        <w:rPr>
          <w:rFonts w:ascii="Times New Roman" w:hAnsi="Times New Roman" w:cs="Times New Roman"/>
          <w:bCs/>
        </w:rPr>
        <w:t>Cognos DB</w:t>
      </w:r>
      <w:r w:rsidR="00857682">
        <w:rPr>
          <w:rFonts w:ascii="Times New Roman" w:hAnsi="Times New Roman" w:cs="Times New Roman"/>
          <w:bCs/>
        </w:rPr>
        <w:t>,</w:t>
      </w:r>
      <w:r w:rsidRPr="00CB5291">
        <w:rPr>
          <w:rFonts w:ascii="Times New Roman" w:hAnsi="Times New Roman" w:cs="Times New Roman"/>
          <w:bCs/>
        </w:rPr>
        <w:t xml:space="preserve"> HTML5, CSS3, </w:t>
      </w:r>
      <w:r w:rsidR="000F4FD2">
        <w:rPr>
          <w:rFonts w:ascii="Times New Roman" w:hAnsi="Times New Roman" w:cs="Times New Roman"/>
          <w:bCs/>
        </w:rPr>
        <w:t>React, Redux</w:t>
      </w:r>
      <w:r w:rsidR="00361B1D">
        <w:rPr>
          <w:rFonts w:ascii="Times New Roman" w:hAnsi="Times New Roman" w:cs="Times New Roman"/>
          <w:bCs/>
        </w:rPr>
        <w:t>,</w:t>
      </w:r>
      <w:r w:rsidRPr="00CB5291">
        <w:rPr>
          <w:rFonts w:ascii="Times New Roman" w:hAnsi="Times New Roman" w:cs="Times New Roman"/>
          <w:bCs/>
        </w:rPr>
        <w:t xml:space="preserve"> Flux, Ajax, Restful</w:t>
      </w:r>
      <w:r w:rsidR="00E821A1" w:rsidRPr="00E821A1">
        <w:rPr>
          <w:rFonts w:ascii="Times New Roman" w:hAnsi="Times New Roman" w:cs="Times New Roman"/>
          <w:bCs/>
        </w:rPr>
        <w:t>,</w:t>
      </w:r>
      <w:r w:rsidRPr="00CB5291">
        <w:rPr>
          <w:rFonts w:ascii="Times New Roman" w:hAnsi="Times New Roman" w:cs="Times New Roman"/>
          <w:bCs/>
        </w:rPr>
        <w:t xml:space="preserve"> SQL, jQuery, JavaScript, Cassandra, Jenkins, Git, Maven, Jest, Apache Kafka, Docker</w:t>
      </w:r>
      <w:r w:rsidR="009F2C18">
        <w:rPr>
          <w:rFonts w:ascii="Times New Roman" w:hAnsi="Times New Roman" w:cs="Times New Roman"/>
          <w:bCs/>
        </w:rPr>
        <w:t>,</w:t>
      </w:r>
      <w:r w:rsidR="00161347">
        <w:rPr>
          <w:rFonts w:ascii="Times New Roman" w:hAnsi="Times New Roman" w:cs="Times New Roman"/>
          <w:bCs/>
        </w:rPr>
        <w:t xml:space="preserve"> Swagger,</w:t>
      </w:r>
      <w:r w:rsidRPr="00CB5291">
        <w:rPr>
          <w:rFonts w:ascii="Times New Roman" w:hAnsi="Times New Roman" w:cs="Times New Roman"/>
          <w:bCs/>
        </w:rPr>
        <w:t xml:space="preserve"> </w:t>
      </w:r>
      <w:r w:rsidR="001D26A0" w:rsidRPr="00CB5291">
        <w:rPr>
          <w:rFonts w:ascii="Times New Roman" w:hAnsi="Times New Roman" w:cs="Times New Roman"/>
          <w:bCs/>
        </w:rPr>
        <w:t xml:space="preserve">Jira, </w:t>
      </w:r>
      <w:r w:rsidRPr="00CB5291">
        <w:rPr>
          <w:rFonts w:ascii="Times New Roman" w:hAnsi="Times New Roman" w:cs="Times New Roman"/>
          <w:bCs/>
        </w:rPr>
        <w:t>TestNG.</w:t>
      </w:r>
    </w:p>
    <w:p w14:paraId="42CB772D" w14:textId="3A53FD9A" w:rsidR="00254502" w:rsidRPr="00122BAA" w:rsidRDefault="009C547B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 xml:space="preserve">                                      </w:t>
      </w:r>
      <w:r w:rsidR="00C17C01" w:rsidRPr="00CB5291">
        <w:rPr>
          <w:rFonts w:ascii="Times New Roman" w:hAnsi="Times New Roman" w:cs="Times New Roman"/>
          <w:b/>
        </w:rPr>
        <w:t xml:space="preserve">        </w:t>
      </w:r>
    </w:p>
    <w:p w14:paraId="12A7D24A" w14:textId="67425E48" w:rsidR="005B5B13" w:rsidRPr="00CB5291" w:rsidRDefault="005B5B13" w:rsidP="00656B46">
      <w:pPr>
        <w:tabs>
          <w:tab w:val="left" w:pos="5745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 xml:space="preserve">Client: </w:t>
      </w:r>
      <w:r w:rsidR="00122BAA">
        <w:rPr>
          <w:rFonts w:ascii="Times New Roman" w:hAnsi="Times New Roman" w:cs="Times New Roman"/>
          <w:b/>
        </w:rPr>
        <w:t>Verizon, NYC</w:t>
      </w:r>
      <w:r w:rsidR="00C877D6" w:rsidRPr="00CB5291">
        <w:rPr>
          <w:rFonts w:ascii="Times New Roman" w:hAnsi="Times New Roman" w:cs="Times New Roman"/>
          <w:b/>
        </w:rPr>
        <w:tab/>
        <w:t xml:space="preserve">          </w:t>
      </w:r>
      <w:r w:rsidR="009C547B" w:rsidRPr="00CB5291">
        <w:rPr>
          <w:rFonts w:ascii="Times New Roman" w:hAnsi="Times New Roman" w:cs="Times New Roman"/>
          <w:b/>
        </w:rPr>
        <w:t xml:space="preserve">                                    </w:t>
      </w:r>
      <w:r w:rsidR="0029629E" w:rsidRPr="00CB5291">
        <w:rPr>
          <w:rFonts w:ascii="Times New Roman" w:hAnsi="Times New Roman" w:cs="Times New Roman"/>
          <w:b/>
        </w:rPr>
        <w:t xml:space="preserve"> </w:t>
      </w:r>
      <w:r w:rsidR="00122BAA">
        <w:rPr>
          <w:rFonts w:ascii="Times New Roman" w:hAnsi="Times New Roman" w:cs="Times New Roman"/>
          <w:b/>
        </w:rPr>
        <w:t xml:space="preserve">   Jan</w:t>
      </w:r>
      <w:r w:rsidR="00D8356B" w:rsidRPr="00CB5291">
        <w:rPr>
          <w:rFonts w:ascii="Times New Roman" w:hAnsi="Times New Roman" w:cs="Times New Roman"/>
          <w:b/>
        </w:rPr>
        <w:t xml:space="preserve"> </w:t>
      </w:r>
      <w:r w:rsidR="008E22B6">
        <w:rPr>
          <w:rFonts w:ascii="Times New Roman" w:hAnsi="Times New Roman" w:cs="Times New Roman"/>
          <w:b/>
        </w:rPr>
        <w:t>2021</w:t>
      </w:r>
      <w:r w:rsidR="00C877D6" w:rsidRPr="00CB5291">
        <w:rPr>
          <w:rFonts w:ascii="Times New Roman" w:hAnsi="Times New Roman" w:cs="Times New Roman"/>
          <w:b/>
        </w:rPr>
        <w:t xml:space="preserve"> </w:t>
      </w:r>
      <w:r w:rsidR="008E22B6">
        <w:rPr>
          <w:rFonts w:ascii="Times New Roman" w:hAnsi="Times New Roman" w:cs="Times New Roman"/>
          <w:b/>
        </w:rPr>
        <w:t>– Apr 2023</w:t>
      </w:r>
    </w:p>
    <w:p w14:paraId="4B3B2BA9" w14:textId="10851901" w:rsidR="005B5B13" w:rsidRPr="00CB5291" w:rsidRDefault="005B5B13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 xml:space="preserve">Role: </w:t>
      </w:r>
      <w:r w:rsidR="008E22B6">
        <w:rPr>
          <w:rFonts w:ascii="Times New Roman" w:hAnsi="Times New Roman" w:cs="Times New Roman"/>
          <w:b/>
        </w:rPr>
        <w:t xml:space="preserve">Sr. </w:t>
      </w:r>
      <w:r w:rsidRPr="00CB5291">
        <w:rPr>
          <w:rFonts w:ascii="Times New Roman" w:hAnsi="Times New Roman" w:cs="Times New Roman"/>
          <w:b/>
        </w:rPr>
        <w:t xml:space="preserve">Java Full Stack Developer                                                                      </w:t>
      </w:r>
    </w:p>
    <w:p w14:paraId="796E191A" w14:textId="77777777" w:rsidR="005B5B13" w:rsidRPr="00CB5291" w:rsidRDefault="005B5B13" w:rsidP="00656B46">
      <w:pPr>
        <w:spacing w:after="0" w:line="240" w:lineRule="auto"/>
        <w:rPr>
          <w:rFonts w:ascii="Times New Roman" w:hAnsi="Times New Roman" w:cs="Times New Roman"/>
          <w:b/>
          <w:color w:val="000000" w:themeColor="text1"/>
        </w:rPr>
      </w:pPr>
    </w:p>
    <w:p w14:paraId="5F6A7294" w14:textId="11BA79DA" w:rsidR="00A8665F" w:rsidRPr="00CB5291" w:rsidRDefault="005B5B13" w:rsidP="00656B46">
      <w:pPr>
        <w:spacing w:after="0" w:line="240" w:lineRule="auto"/>
        <w:rPr>
          <w:rFonts w:ascii="Times New Roman" w:hAnsi="Times New Roman" w:cs="Times New Roman"/>
          <w:b/>
          <w:color w:val="000000" w:themeColor="text1"/>
        </w:rPr>
      </w:pPr>
      <w:r w:rsidRPr="00CB5291">
        <w:rPr>
          <w:rFonts w:ascii="Times New Roman" w:hAnsi="Times New Roman" w:cs="Times New Roman"/>
          <w:b/>
          <w:color w:val="000000" w:themeColor="text1"/>
        </w:rPr>
        <w:t>Responsibilities</w:t>
      </w:r>
      <w:r w:rsidR="00507676" w:rsidRPr="00CB5291">
        <w:rPr>
          <w:rFonts w:ascii="Times New Roman" w:hAnsi="Times New Roman" w:cs="Times New Roman"/>
          <w:b/>
          <w:color w:val="000000" w:themeColor="text1"/>
        </w:rPr>
        <w:t>:</w:t>
      </w:r>
    </w:p>
    <w:p w14:paraId="401B4DF4" w14:textId="4A9167CC" w:rsidR="00A8665F" w:rsidRPr="00CB5291" w:rsidRDefault="00A8665F" w:rsidP="00656B46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b/>
          <w:color w:val="000000" w:themeColor="text1"/>
        </w:rPr>
      </w:pPr>
      <w:r w:rsidRPr="00CB5291">
        <w:rPr>
          <w:rFonts w:ascii="Times New Roman" w:hAnsi="Times New Roman" w:cs="Times New Roman"/>
        </w:rPr>
        <w:t xml:space="preserve">Developed Web Application with Full Software Development Cycle </w:t>
      </w:r>
      <w:r w:rsidRPr="00CB5291">
        <w:rPr>
          <w:rFonts w:ascii="Times New Roman" w:hAnsi="Times New Roman" w:cs="Times New Roman"/>
          <w:b/>
        </w:rPr>
        <w:t>(SDLC)</w:t>
      </w:r>
      <w:r w:rsidR="00DE583B" w:rsidRPr="00CB5291">
        <w:rPr>
          <w:rFonts w:ascii="Times New Roman" w:hAnsi="Times New Roman" w:cs="Times New Roman"/>
          <w:b/>
        </w:rPr>
        <w:t xml:space="preserve"> – Agile/ Scrum</w:t>
      </w:r>
      <w:r w:rsidRPr="00CB5291">
        <w:rPr>
          <w:rFonts w:ascii="Times New Roman" w:hAnsi="Times New Roman" w:cs="Times New Roman"/>
        </w:rPr>
        <w:t xml:space="preserve"> from Design to Deployment.</w:t>
      </w:r>
    </w:p>
    <w:p w14:paraId="43E042CB" w14:textId="28464572" w:rsidR="00A8665F" w:rsidRPr="00CB5291" w:rsidRDefault="00A8665F" w:rsidP="00656B46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veloped the user interface using </w:t>
      </w:r>
      <w:r w:rsidRPr="00CB5291">
        <w:rPr>
          <w:rFonts w:ascii="Times New Roman" w:hAnsi="Times New Roman" w:cs="Times New Roman"/>
          <w:b/>
        </w:rPr>
        <w:t xml:space="preserve">JavaScript, HTML5, CSS3, jQuery, Bootstrap </w:t>
      </w:r>
      <w:r w:rsidRPr="00CB5291">
        <w:rPr>
          <w:rFonts w:ascii="Times New Roman" w:hAnsi="Times New Roman" w:cs="Times New Roman"/>
        </w:rPr>
        <w:t xml:space="preserve">and </w:t>
      </w:r>
      <w:r w:rsidRPr="00CB5291">
        <w:rPr>
          <w:rFonts w:ascii="Times New Roman" w:hAnsi="Times New Roman" w:cs="Times New Roman"/>
          <w:b/>
        </w:rPr>
        <w:t xml:space="preserve">Angular </w:t>
      </w:r>
      <w:r w:rsidR="00DA0965" w:rsidRPr="00CB5291">
        <w:rPr>
          <w:rFonts w:ascii="Times New Roman" w:hAnsi="Times New Roman" w:cs="Times New Roman"/>
          <w:b/>
        </w:rPr>
        <w:t>8</w:t>
      </w:r>
      <w:r w:rsidRPr="00CB5291">
        <w:rPr>
          <w:rFonts w:ascii="Times New Roman" w:hAnsi="Times New Roman" w:cs="Times New Roman"/>
        </w:rPr>
        <w:t xml:space="preserve"> for creating responsive </w:t>
      </w:r>
      <w:r w:rsidRPr="00CB5291">
        <w:rPr>
          <w:rFonts w:ascii="Times New Roman" w:hAnsi="Times New Roman" w:cs="Times New Roman"/>
          <w:b/>
        </w:rPr>
        <w:t xml:space="preserve">GUI </w:t>
      </w:r>
      <w:r w:rsidRPr="00CB5291">
        <w:rPr>
          <w:rFonts w:ascii="Times New Roman" w:hAnsi="Times New Roman" w:cs="Times New Roman"/>
        </w:rPr>
        <w:t>Interface of the web page.</w:t>
      </w:r>
    </w:p>
    <w:p w14:paraId="0D6F3C24" w14:textId="77777777" w:rsidR="00A8665F" w:rsidRPr="00CB5291" w:rsidRDefault="00A8665F" w:rsidP="00656B46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veloping applications using </w:t>
      </w:r>
      <w:r w:rsidRPr="00CB5291">
        <w:rPr>
          <w:rFonts w:ascii="Times New Roman" w:hAnsi="Times New Roman" w:cs="Times New Roman"/>
          <w:b/>
        </w:rPr>
        <w:t>Core java</w:t>
      </w:r>
      <w:r w:rsidRPr="00CB5291">
        <w:rPr>
          <w:rFonts w:ascii="Times New Roman" w:hAnsi="Times New Roman" w:cs="Times New Roman"/>
        </w:rPr>
        <w:t xml:space="preserve"> concepts </w:t>
      </w:r>
      <w:r w:rsidRPr="00CB5291">
        <w:rPr>
          <w:rFonts w:ascii="Times New Roman" w:hAnsi="Times New Roman" w:cs="Times New Roman"/>
          <w:b/>
        </w:rPr>
        <w:t>OOPS</w:t>
      </w:r>
      <w:r w:rsidRPr="00CB5291">
        <w:rPr>
          <w:rFonts w:ascii="Times New Roman" w:hAnsi="Times New Roman" w:cs="Times New Roman"/>
        </w:rPr>
        <w:t xml:space="preserve">, </w:t>
      </w:r>
      <w:r w:rsidRPr="00CB5291">
        <w:rPr>
          <w:rFonts w:ascii="Times New Roman" w:hAnsi="Times New Roman" w:cs="Times New Roman"/>
          <w:b/>
        </w:rPr>
        <w:t>collections, Multithreading</w:t>
      </w:r>
      <w:r w:rsidRPr="00CB5291">
        <w:rPr>
          <w:rFonts w:ascii="Times New Roman" w:hAnsi="Times New Roman" w:cs="Times New Roman"/>
        </w:rPr>
        <w:t xml:space="preserve"> etc.</w:t>
      </w:r>
    </w:p>
    <w:p w14:paraId="7F62F51C" w14:textId="5DED190E" w:rsidR="00A8665F" w:rsidRPr="00CB5291" w:rsidRDefault="00A8665F" w:rsidP="00656B46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Performed form validations using reactive forms from the </w:t>
      </w:r>
      <w:r w:rsidRPr="00907527">
        <w:rPr>
          <w:rFonts w:ascii="Times New Roman" w:hAnsi="Times New Roman" w:cs="Times New Roman"/>
          <w:b/>
          <w:bCs/>
        </w:rPr>
        <w:t xml:space="preserve">Angular </w:t>
      </w:r>
      <w:r w:rsidR="00DA0965" w:rsidRPr="00907527">
        <w:rPr>
          <w:rFonts w:ascii="Times New Roman" w:hAnsi="Times New Roman" w:cs="Times New Roman"/>
          <w:b/>
          <w:bCs/>
        </w:rPr>
        <w:t>8</w:t>
      </w:r>
      <w:r w:rsidRPr="00CB5291">
        <w:rPr>
          <w:rFonts w:ascii="Times New Roman" w:hAnsi="Times New Roman" w:cs="Times New Roman"/>
        </w:rPr>
        <w:t xml:space="preserve"> framework. </w:t>
      </w:r>
    </w:p>
    <w:p w14:paraId="126230AE" w14:textId="0005D8DF" w:rsidR="00A8665F" w:rsidRDefault="00A8665F" w:rsidP="00656B46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Implemented a 'server less' architecture using </w:t>
      </w:r>
      <w:r w:rsidRPr="00CB5291">
        <w:rPr>
          <w:rFonts w:ascii="Times New Roman" w:hAnsi="Times New Roman" w:cs="Times New Roman"/>
          <w:b/>
        </w:rPr>
        <w:t>API Gateway, Lambda</w:t>
      </w:r>
      <w:r w:rsidRPr="00CB5291">
        <w:rPr>
          <w:rFonts w:ascii="Times New Roman" w:hAnsi="Times New Roman" w:cs="Times New Roman"/>
        </w:rPr>
        <w:t xml:space="preserve">, and </w:t>
      </w:r>
      <w:r w:rsidRPr="00CB5291">
        <w:rPr>
          <w:rFonts w:ascii="Times New Roman" w:hAnsi="Times New Roman" w:cs="Times New Roman"/>
          <w:b/>
        </w:rPr>
        <w:t>DynamoDB</w:t>
      </w:r>
      <w:r w:rsidRPr="00CB5291">
        <w:rPr>
          <w:rFonts w:ascii="Times New Roman" w:hAnsi="Times New Roman" w:cs="Times New Roman"/>
        </w:rPr>
        <w:t xml:space="preserve"> and deployed </w:t>
      </w:r>
      <w:r w:rsidRPr="00CB5291">
        <w:rPr>
          <w:rFonts w:ascii="Times New Roman" w:hAnsi="Times New Roman" w:cs="Times New Roman"/>
          <w:b/>
        </w:rPr>
        <w:t>AWS Lambda</w:t>
      </w:r>
      <w:r w:rsidRPr="00CB5291">
        <w:rPr>
          <w:rFonts w:ascii="Times New Roman" w:hAnsi="Times New Roman" w:cs="Times New Roman"/>
        </w:rPr>
        <w:t xml:space="preserve"> code from </w:t>
      </w:r>
      <w:r w:rsidRPr="00CB5291">
        <w:rPr>
          <w:rFonts w:ascii="Times New Roman" w:hAnsi="Times New Roman" w:cs="Times New Roman"/>
          <w:b/>
        </w:rPr>
        <w:t>Amazon S3 buckets</w:t>
      </w:r>
      <w:r w:rsidRPr="00CB5291">
        <w:rPr>
          <w:rFonts w:ascii="Times New Roman" w:hAnsi="Times New Roman" w:cs="Times New Roman"/>
        </w:rPr>
        <w:t xml:space="preserve">. </w:t>
      </w:r>
    </w:p>
    <w:p w14:paraId="4E63621A" w14:textId="77777777" w:rsidR="00122BAA" w:rsidRPr="000F4FD2" w:rsidRDefault="00122BAA" w:rsidP="00122BAA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F4FD2">
        <w:rPr>
          <w:rFonts w:ascii="Times New Roman" w:hAnsi="Times New Roman" w:cs="Times New Roman"/>
          <w:bCs/>
        </w:rPr>
        <w:t xml:space="preserve">Utilized </w:t>
      </w:r>
      <w:r w:rsidRPr="000F4FD2">
        <w:rPr>
          <w:rFonts w:ascii="Times New Roman" w:hAnsi="Times New Roman" w:cs="Times New Roman"/>
          <w:b/>
        </w:rPr>
        <w:t>Angular 13's data binding</w:t>
      </w:r>
      <w:r w:rsidRPr="000F4FD2">
        <w:rPr>
          <w:rFonts w:ascii="Times New Roman" w:hAnsi="Times New Roman" w:cs="Times New Roman"/>
          <w:bCs/>
        </w:rPr>
        <w:t xml:space="preserve"> capabilities to create dynamic and interactive </w:t>
      </w:r>
      <w:r w:rsidRPr="000F4FD2">
        <w:rPr>
          <w:rFonts w:ascii="Times New Roman" w:hAnsi="Times New Roman" w:cs="Times New Roman"/>
          <w:b/>
        </w:rPr>
        <w:t>user interface</w:t>
      </w:r>
      <w:r w:rsidRPr="000F4FD2">
        <w:rPr>
          <w:rFonts w:ascii="Times New Roman" w:hAnsi="Times New Roman" w:cs="Times New Roman"/>
          <w:bCs/>
        </w:rPr>
        <w:t xml:space="preserve">. Implemented routing strategies and managed navigation flows within </w:t>
      </w:r>
      <w:r w:rsidRPr="000F4FD2">
        <w:rPr>
          <w:rFonts w:ascii="Times New Roman" w:hAnsi="Times New Roman" w:cs="Times New Roman"/>
          <w:b/>
        </w:rPr>
        <w:t>Angular 13</w:t>
      </w:r>
      <w:r w:rsidRPr="000F4FD2">
        <w:rPr>
          <w:rFonts w:ascii="Times New Roman" w:hAnsi="Times New Roman" w:cs="Times New Roman"/>
          <w:bCs/>
        </w:rPr>
        <w:t xml:space="preserve"> application.</w:t>
      </w:r>
    </w:p>
    <w:p w14:paraId="0B0674CF" w14:textId="08E97424" w:rsidR="001B0074" w:rsidRPr="001B0074" w:rsidRDefault="001B0074" w:rsidP="001B0074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tegrated </w:t>
      </w:r>
      <w:r w:rsidRPr="001B0074">
        <w:rPr>
          <w:rFonts w:ascii="Times New Roman" w:hAnsi="Times New Roman" w:cs="Times New Roman"/>
          <w:b/>
          <w:bCs/>
        </w:rPr>
        <w:t xml:space="preserve">Spark </w:t>
      </w:r>
      <w:r w:rsidRPr="001B0074">
        <w:rPr>
          <w:rFonts w:ascii="Times New Roman" w:hAnsi="Times New Roman" w:cs="Times New Roman"/>
        </w:rPr>
        <w:t xml:space="preserve">with popular </w:t>
      </w:r>
      <w:r w:rsidRPr="001B0074">
        <w:rPr>
          <w:rFonts w:ascii="Times New Roman" w:hAnsi="Times New Roman" w:cs="Times New Roman"/>
          <w:b/>
          <w:bCs/>
        </w:rPr>
        <w:t>data lakes</w:t>
      </w:r>
      <w:r w:rsidRPr="001B0074">
        <w:rPr>
          <w:rFonts w:ascii="Times New Roman" w:hAnsi="Times New Roman" w:cs="Times New Roman"/>
        </w:rPr>
        <w:t xml:space="preserve"> and warehouses, such as </w:t>
      </w:r>
      <w:r w:rsidRPr="001B0074">
        <w:rPr>
          <w:rFonts w:ascii="Times New Roman" w:hAnsi="Times New Roman" w:cs="Times New Roman"/>
          <w:b/>
          <w:bCs/>
        </w:rPr>
        <w:t>Amazon S3, HDFS, and Redshift</w:t>
      </w:r>
      <w:r w:rsidRPr="001B0074">
        <w:rPr>
          <w:rFonts w:ascii="Times New Roman" w:hAnsi="Times New Roman" w:cs="Times New Roman"/>
        </w:rPr>
        <w:t>.</w:t>
      </w:r>
    </w:p>
    <w:p w14:paraId="5FF6CA2F" w14:textId="5FD5096D" w:rsidR="001B0074" w:rsidRDefault="001B0074" w:rsidP="001B0074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B0074">
        <w:rPr>
          <w:rFonts w:ascii="Times New Roman" w:hAnsi="Times New Roman" w:cs="Times New Roman"/>
        </w:rPr>
        <w:t xml:space="preserve">Developed custom </w:t>
      </w:r>
      <w:r w:rsidRPr="001B0074">
        <w:rPr>
          <w:rFonts w:ascii="Times New Roman" w:hAnsi="Times New Roman" w:cs="Times New Roman"/>
          <w:b/>
          <w:bCs/>
        </w:rPr>
        <w:t>Spark serializers and deserializers</w:t>
      </w:r>
      <w:r w:rsidRPr="001B0074">
        <w:rPr>
          <w:rFonts w:ascii="Times New Roman" w:hAnsi="Times New Roman" w:cs="Times New Roman"/>
        </w:rPr>
        <w:t xml:space="preserve"> for efficient </w:t>
      </w:r>
      <w:r w:rsidRPr="001B0074">
        <w:rPr>
          <w:rFonts w:ascii="Times New Roman" w:hAnsi="Times New Roman" w:cs="Times New Roman"/>
          <w:b/>
          <w:bCs/>
        </w:rPr>
        <w:t>data serialization</w:t>
      </w:r>
      <w:r w:rsidRPr="001B0074">
        <w:rPr>
          <w:rFonts w:ascii="Times New Roman" w:hAnsi="Times New Roman" w:cs="Times New Roman"/>
        </w:rPr>
        <w:t>.</w:t>
      </w:r>
    </w:p>
    <w:p w14:paraId="0AD7793C" w14:textId="531A6A18" w:rsidR="00122BAA" w:rsidRPr="00122BAA" w:rsidRDefault="00122BAA" w:rsidP="00122BAA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F4FD2">
        <w:rPr>
          <w:rFonts w:ascii="Times New Roman" w:hAnsi="Times New Roman" w:cs="Times New Roman"/>
          <w:bCs/>
        </w:rPr>
        <w:t xml:space="preserve">Utilized </w:t>
      </w:r>
      <w:r w:rsidRPr="000F4FD2">
        <w:rPr>
          <w:rFonts w:ascii="Times New Roman" w:hAnsi="Times New Roman" w:cs="Times New Roman"/>
          <w:b/>
        </w:rPr>
        <w:t>Angular 13's</w:t>
      </w:r>
      <w:r w:rsidRPr="000F4FD2">
        <w:rPr>
          <w:rFonts w:ascii="Times New Roman" w:hAnsi="Times New Roman" w:cs="Times New Roman"/>
          <w:bCs/>
        </w:rPr>
        <w:t xml:space="preserve"> modules and </w:t>
      </w:r>
      <w:r w:rsidRPr="000F4FD2">
        <w:rPr>
          <w:rFonts w:ascii="Times New Roman" w:hAnsi="Times New Roman" w:cs="Times New Roman"/>
          <w:b/>
        </w:rPr>
        <w:t>NgModules</w:t>
      </w:r>
      <w:r w:rsidRPr="000F4FD2">
        <w:rPr>
          <w:rFonts w:ascii="Times New Roman" w:hAnsi="Times New Roman" w:cs="Times New Roman"/>
          <w:bCs/>
        </w:rPr>
        <w:t xml:space="preserve"> to organize and structure code effectively and </w:t>
      </w:r>
      <w:r w:rsidRPr="000F4FD2">
        <w:rPr>
          <w:rFonts w:ascii="Times New Roman" w:hAnsi="Times New Roman" w:cs="Times New Roman"/>
          <w:b/>
        </w:rPr>
        <w:t>lifecycle hooks</w:t>
      </w:r>
      <w:r w:rsidRPr="000F4FD2">
        <w:rPr>
          <w:rFonts w:ascii="Times New Roman" w:hAnsi="Times New Roman" w:cs="Times New Roman"/>
          <w:bCs/>
        </w:rPr>
        <w:t xml:space="preserve"> to manage </w:t>
      </w:r>
      <w:r w:rsidRPr="000F4FD2">
        <w:rPr>
          <w:rFonts w:ascii="Times New Roman" w:hAnsi="Times New Roman" w:cs="Times New Roman"/>
          <w:b/>
        </w:rPr>
        <w:t>component initialization, updates, and destruction</w:t>
      </w:r>
      <w:r w:rsidRPr="000F4FD2">
        <w:rPr>
          <w:rFonts w:ascii="Times New Roman" w:hAnsi="Times New Roman" w:cs="Times New Roman"/>
          <w:bCs/>
        </w:rPr>
        <w:t>.</w:t>
      </w:r>
    </w:p>
    <w:p w14:paraId="1EFB3DF8" w14:textId="431C31BB" w:rsidR="009A698F" w:rsidRDefault="009A698F" w:rsidP="001B0074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Pr="009A698F">
        <w:rPr>
          <w:rFonts w:ascii="Times New Roman" w:hAnsi="Times New Roman" w:cs="Times New Roman"/>
        </w:rPr>
        <w:t>onfigur</w:t>
      </w:r>
      <w:r>
        <w:rPr>
          <w:rFonts w:ascii="Times New Roman" w:hAnsi="Times New Roman" w:cs="Times New Roman"/>
        </w:rPr>
        <w:t>ed</w:t>
      </w:r>
      <w:r w:rsidRPr="009A698F">
        <w:rPr>
          <w:rFonts w:ascii="Times New Roman" w:hAnsi="Times New Roman" w:cs="Times New Roman"/>
        </w:rPr>
        <w:t xml:space="preserve"> and optimiz</w:t>
      </w:r>
      <w:r>
        <w:rPr>
          <w:rFonts w:ascii="Times New Roman" w:hAnsi="Times New Roman" w:cs="Times New Roman"/>
        </w:rPr>
        <w:t>ed</w:t>
      </w:r>
      <w:r w:rsidRPr="009A698F">
        <w:rPr>
          <w:rFonts w:ascii="Times New Roman" w:hAnsi="Times New Roman" w:cs="Times New Roman"/>
        </w:rPr>
        <w:t xml:space="preserve"> </w:t>
      </w:r>
      <w:r w:rsidRPr="009A698F">
        <w:rPr>
          <w:rFonts w:ascii="Times New Roman" w:hAnsi="Times New Roman" w:cs="Times New Roman"/>
          <w:b/>
          <w:bCs/>
        </w:rPr>
        <w:t>Parquet</w:t>
      </w:r>
      <w:r w:rsidRPr="009A698F">
        <w:rPr>
          <w:rFonts w:ascii="Times New Roman" w:hAnsi="Times New Roman" w:cs="Times New Roman"/>
        </w:rPr>
        <w:t xml:space="preserve"> for integration with </w:t>
      </w:r>
      <w:r w:rsidRPr="009A698F">
        <w:rPr>
          <w:rFonts w:ascii="Times New Roman" w:hAnsi="Times New Roman" w:cs="Times New Roman"/>
          <w:b/>
          <w:bCs/>
        </w:rPr>
        <w:t>Apache Spark</w:t>
      </w:r>
      <w:r w:rsidRPr="009A698F">
        <w:rPr>
          <w:rFonts w:ascii="Times New Roman" w:hAnsi="Times New Roman" w:cs="Times New Roman"/>
        </w:rPr>
        <w:t>, ensuring high performance in data processing workflows.</w:t>
      </w:r>
    </w:p>
    <w:p w14:paraId="2BACA6C8" w14:textId="4B88DECA" w:rsidR="00122BAA" w:rsidRPr="00122BAA" w:rsidRDefault="00122BAA" w:rsidP="00122BAA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F4FD2">
        <w:rPr>
          <w:rFonts w:ascii="Times New Roman" w:hAnsi="Times New Roman" w:cs="Times New Roman"/>
          <w:bCs/>
        </w:rPr>
        <w:t xml:space="preserve">Leveraged </w:t>
      </w:r>
      <w:r w:rsidRPr="000F4FD2">
        <w:rPr>
          <w:rFonts w:ascii="Times New Roman" w:hAnsi="Times New Roman" w:cs="Times New Roman"/>
          <w:b/>
        </w:rPr>
        <w:t>Angular 13's</w:t>
      </w:r>
      <w:r w:rsidRPr="000F4FD2">
        <w:rPr>
          <w:rFonts w:ascii="Times New Roman" w:hAnsi="Times New Roman" w:cs="Times New Roman"/>
          <w:bCs/>
        </w:rPr>
        <w:t xml:space="preserve"> form validation techniques to ensure data integrity and user experience.</w:t>
      </w:r>
    </w:p>
    <w:p w14:paraId="7E516ACD" w14:textId="545CB930" w:rsidR="008D1A92" w:rsidRPr="00CB5291" w:rsidRDefault="008D1A92" w:rsidP="008D1A9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Pr="001B0074">
        <w:rPr>
          <w:rFonts w:ascii="Times New Roman" w:hAnsi="Times New Roman" w:cs="Times New Roman"/>
          <w:b/>
          <w:bCs/>
        </w:rPr>
        <w:t>JPA</w:t>
      </w:r>
      <w:r w:rsidRPr="00CB5291">
        <w:rPr>
          <w:rFonts w:ascii="Times New Roman" w:hAnsi="Times New Roman" w:cs="Times New Roman"/>
        </w:rPr>
        <w:t xml:space="preserve"> and </w:t>
      </w:r>
      <w:r w:rsidRPr="001B0074">
        <w:rPr>
          <w:rFonts w:ascii="Times New Roman" w:hAnsi="Times New Roman" w:cs="Times New Roman"/>
          <w:b/>
          <w:bCs/>
        </w:rPr>
        <w:t xml:space="preserve">Hibernate </w:t>
      </w:r>
      <w:r w:rsidRPr="00CB5291">
        <w:rPr>
          <w:rFonts w:ascii="Times New Roman" w:hAnsi="Times New Roman" w:cs="Times New Roman"/>
        </w:rPr>
        <w:t xml:space="preserve">with entity beans for interacting persistence layer for </w:t>
      </w:r>
      <w:r w:rsidRPr="001B0074">
        <w:rPr>
          <w:rFonts w:ascii="Times New Roman" w:hAnsi="Times New Roman" w:cs="Times New Roman"/>
          <w:b/>
          <w:bCs/>
        </w:rPr>
        <w:t>CRUD</w:t>
      </w:r>
      <w:r w:rsidRPr="00CB5291">
        <w:rPr>
          <w:rFonts w:ascii="Times New Roman" w:hAnsi="Times New Roman" w:cs="Times New Roman"/>
        </w:rPr>
        <w:t xml:space="preserve"> operations.</w:t>
      </w:r>
    </w:p>
    <w:p w14:paraId="5BF24047" w14:textId="77777777" w:rsidR="00A8665F" w:rsidRPr="00CB5291" w:rsidRDefault="00A8665F" w:rsidP="00656B46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Created a </w:t>
      </w:r>
      <w:r w:rsidRPr="00CB5291">
        <w:rPr>
          <w:rFonts w:ascii="Times New Roman" w:hAnsi="Times New Roman" w:cs="Times New Roman"/>
          <w:b/>
        </w:rPr>
        <w:t>Lambda</w:t>
      </w:r>
      <w:r w:rsidRPr="00CB5291">
        <w:rPr>
          <w:rFonts w:ascii="Times New Roman" w:hAnsi="Times New Roman" w:cs="Times New Roman"/>
        </w:rPr>
        <w:t xml:space="preserve"> Deployment function and configured it to receive events from your </w:t>
      </w:r>
      <w:r w:rsidRPr="00CB5291">
        <w:rPr>
          <w:rFonts w:ascii="Times New Roman" w:hAnsi="Times New Roman" w:cs="Times New Roman"/>
          <w:b/>
        </w:rPr>
        <w:t>S3 bucket</w:t>
      </w:r>
      <w:r w:rsidRPr="00CB5291">
        <w:rPr>
          <w:rFonts w:ascii="Times New Roman" w:hAnsi="Times New Roman" w:cs="Times New Roman"/>
        </w:rPr>
        <w:t>.</w:t>
      </w:r>
    </w:p>
    <w:p w14:paraId="7798BF0D" w14:textId="7B38837B" w:rsidR="00A8665F" w:rsidRPr="00CB5291" w:rsidRDefault="00A8665F" w:rsidP="00656B46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signing and developing the Spring Boot </w:t>
      </w:r>
      <w:r w:rsidRPr="00CB5291">
        <w:rPr>
          <w:rFonts w:ascii="Times New Roman" w:hAnsi="Times New Roman" w:cs="Times New Roman"/>
          <w:b/>
        </w:rPr>
        <w:t>REST</w:t>
      </w:r>
      <w:r w:rsidRPr="00CB5291">
        <w:rPr>
          <w:rFonts w:ascii="Times New Roman" w:hAnsi="Times New Roman" w:cs="Times New Roman"/>
        </w:rPr>
        <w:t xml:space="preserve"> services to push data to </w:t>
      </w:r>
      <w:r w:rsidRPr="00CB5291">
        <w:rPr>
          <w:rFonts w:ascii="Times New Roman" w:hAnsi="Times New Roman" w:cs="Times New Roman"/>
          <w:b/>
        </w:rPr>
        <w:t>PostgreSQL</w:t>
      </w:r>
      <w:r w:rsidRPr="00CB5291">
        <w:rPr>
          <w:rFonts w:ascii="Times New Roman" w:hAnsi="Times New Roman" w:cs="Times New Roman"/>
        </w:rPr>
        <w:t xml:space="preserve">, save logs to </w:t>
      </w:r>
      <w:r w:rsidRPr="00CB5291">
        <w:rPr>
          <w:rFonts w:ascii="Times New Roman" w:hAnsi="Times New Roman" w:cs="Times New Roman"/>
          <w:b/>
        </w:rPr>
        <w:t>AWS S3</w:t>
      </w:r>
      <w:r w:rsidRPr="00CB5291">
        <w:rPr>
          <w:rFonts w:ascii="Times New Roman" w:hAnsi="Times New Roman" w:cs="Times New Roman"/>
        </w:rPr>
        <w:t xml:space="preserve">, </w:t>
      </w:r>
      <w:r w:rsidR="001A2545" w:rsidRPr="00CB5291">
        <w:rPr>
          <w:rFonts w:ascii="Times New Roman" w:hAnsi="Times New Roman" w:cs="Times New Roman"/>
        </w:rPr>
        <w:t>validated,</w:t>
      </w:r>
      <w:r w:rsidRPr="00CB5291">
        <w:rPr>
          <w:rFonts w:ascii="Times New Roman" w:hAnsi="Times New Roman" w:cs="Times New Roman"/>
        </w:rPr>
        <w:t xml:space="preserve"> and authorized other </w:t>
      </w:r>
      <w:r w:rsidRPr="00CB5291">
        <w:rPr>
          <w:rFonts w:ascii="Times New Roman" w:hAnsi="Times New Roman" w:cs="Times New Roman"/>
          <w:b/>
        </w:rPr>
        <w:t>REST</w:t>
      </w:r>
      <w:r w:rsidRPr="00CB5291">
        <w:rPr>
          <w:rFonts w:ascii="Times New Roman" w:hAnsi="Times New Roman" w:cs="Times New Roman"/>
        </w:rPr>
        <w:t xml:space="preserve"> services.</w:t>
      </w:r>
    </w:p>
    <w:p w14:paraId="39E65F11" w14:textId="3A8EACFF" w:rsidR="00A8665F" w:rsidRPr="00CB5291" w:rsidRDefault="00A8665F" w:rsidP="00656B46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</w:rPr>
        <w:t xml:space="preserve">Maintained Interface compatibility and concurrency in the project using </w:t>
      </w:r>
      <w:r w:rsidRPr="00CB5291">
        <w:rPr>
          <w:rFonts w:ascii="Times New Roman" w:hAnsi="Times New Roman" w:cs="Times New Roman"/>
          <w:b/>
          <w:bCs/>
        </w:rPr>
        <w:t>Java</w:t>
      </w:r>
      <w:r w:rsidR="00FD574C" w:rsidRPr="00CB5291">
        <w:rPr>
          <w:rFonts w:ascii="Times New Roman" w:hAnsi="Times New Roman" w:cs="Times New Roman"/>
          <w:b/>
          <w:bCs/>
        </w:rPr>
        <w:t xml:space="preserve"> </w:t>
      </w:r>
      <w:r w:rsidR="00452DAC" w:rsidRPr="00CB5291">
        <w:rPr>
          <w:rFonts w:ascii="Times New Roman" w:hAnsi="Times New Roman" w:cs="Times New Roman"/>
          <w:b/>
          <w:bCs/>
        </w:rPr>
        <w:t>9</w:t>
      </w:r>
      <w:r w:rsidRPr="00CB5291">
        <w:rPr>
          <w:rFonts w:ascii="Times New Roman" w:hAnsi="Times New Roman" w:cs="Times New Roman"/>
        </w:rPr>
        <w:t xml:space="preserve"> new features like </w:t>
      </w:r>
      <w:r w:rsidR="00FD574C" w:rsidRPr="00CB5291">
        <w:rPr>
          <w:rFonts w:ascii="Times New Roman" w:hAnsi="Times New Roman" w:cs="Times New Roman"/>
        </w:rPr>
        <w:t>utility methods in string class</w:t>
      </w:r>
      <w:r w:rsidRPr="00CB5291">
        <w:rPr>
          <w:rFonts w:ascii="Times New Roman" w:hAnsi="Times New Roman" w:cs="Times New Roman"/>
        </w:rPr>
        <w:t>,</w:t>
      </w:r>
      <w:r w:rsidR="00FD574C" w:rsidRPr="00CB5291">
        <w:rPr>
          <w:rFonts w:ascii="Times New Roman" w:hAnsi="Times New Roman" w:cs="Times New Roman"/>
        </w:rPr>
        <w:t xml:space="preserve"> local variable syntax for lambda parameters</w:t>
      </w:r>
      <w:r w:rsidRPr="00CB5291">
        <w:rPr>
          <w:rFonts w:ascii="Times New Roman" w:hAnsi="Times New Roman" w:cs="Times New Roman"/>
        </w:rPr>
        <w:t xml:space="preserve"> static </w:t>
      </w:r>
      <w:r w:rsidR="001A2545" w:rsidRPr="00CB5291">
        <w:rPr>
          <w:rFonts w:ascii="Times New Roman" w:hAnsi="Times New Roman" w:cs="Times New Roman"/>
        </w:rPr>
        <w:t>methods,</w:t>
      </w:r>
      <w:r w:rsidRPr="00CB5291">
        <w:rPr>
          <w:rFonts w:ascii="Times New Roman" w:hAnsi="Times New Roman" w:cs="Times New Roman"/>
        </w:rPr>
        <w:t xml:space="preserve"> </w:t>
      </w:r>
      <w:r w:rsidR="00FD574C" w:rsidRPr="00CB5291">
        <w:rPr>
          <w:rFonts w:ascii="Times New Roman" w:hAnsi="Times New Roman" w:cs="Times New Roman"/>
        </w:rPr>
        <w:t>nested based access control.</w:t>
      </w:r>
      <w:r w:rsidRPr="00CB5291">
        <w:rPr>
          <w:rFonts w:ascii="Times New Roman" w:hAnsi="Times New Roman" w:cs="Times New Roman"/>
          <w:b/>
        </w:rPr>
        <w:t xml:space="preserve"> </w:t>
      </w:r>
    </w:p>
    <w:p w14:paraId="55D9E711" w14:textId="77777777" w:rsidR="00A8665F" w:rsidRDefault="00A8665F" w:rsidP="00656B46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Amazon Cloud Watch to monitor AWS services and </w:t>
      </w:r>
      <w:r w:rsidRPr="00CB5291">
        <w:rPr>
          <w:rFonts w:ascii="Times New Roman" w:hAnsi="Times New Roman" w:cs="Times New Roman"/>
          <w:b/>
        </w:rPr>
        <w:t>Amazon Cloud</w:t>
      </w:r>
      <w:r w:rsidRPr="00CB5291">
        <w:rPr>
          <w:rFonts w:ascii="Times New Roman" w:hAnsi="Times New Roman" w:cs="Times New Roman"/>
        </w:rPr>
        <w:t xml:space="preserve"> Watch logs to monitor application.</w:t>
      </w:r>
    </w:p>
    <w:p w14:paraId="420EAE14" w14:textId="77777777" w:rsidR="00F163E6" w:rsidRPr="00F163E6" w:rsidRDefault="00F163E6" w:rsidP="00F163E6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F163E6">
        <w:rPr>
          <w:rFonts w:ascii="Times New Roman" w:hAnsi="Times New Roman" w:cs="Times New Roman"/>
        </w:rPr>
        <w:t xml:space="preserve">Integrated </w:t>
      </w:r>
      <w:r w:rsidRPr="00F163E6">
        <w:rPr>
          <w:rFonts w:ascii="Times New Roman" w:hAnsi="Times New Roman" w:cs="Times New Roman"/>
          <w:b/>
          <w:bCs/>
        </w:rPr>
        <w:t>AWS Glue</w:t>
      </w:r>
      <w:r w:rsidRPr="00F163E6">
        <w:rPr>
          <w:rFonts w:ascii="Times New Roman" w:hAnsi="Times New Roman" w:cs="Times New Roman"/>
        </w:rPr>
        <w:t xml:space="preserve"> with various </w:t>
      </w:r>
      <w:r w:rsidRPr="00F163E6">
        <w:rPr>
          <w:rFonts w:ascii="Times New Roman" w:hAnsi="Times New Roman" w:cs="Times New Roman"/>
          <w:b/>
          <w:bCs/>
        </w:rPr>
        <w:t>AWS services, such as S3, RDS, Redshift, and DynamoDB.</w:t>
      </w:r>
    </w:p>
    <w:p w14:paraId="0914B9BD" w14:textId="77777777" w:rsidR="00D0697B" w:rsidRPr="00D0697B" w:rsidRDefault="00F163E6" w:rsidP="00F163E6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F163E6">
        <w:rPr>
          <w:rFonts w:ascii="Times New Roman" w:hAnsi="Times New Roman" w:cs="Times New Roman"/>
        </w:rPr>
        <w:t xml:space="preserve">Built and orchestrated data workflows using </w:t>
      </w:r>
      <w:r w:rsidRPr="00F163E6">
        <w:rPr>
          <w:rFonts w:ascii="Times New Roman" w:hAnsi="Times New Roman" w:cs="Times New Roman"/>
          <w:b/>
          <w:bCs/>
        </w:rPr>
        <w:t>AWS Glue Jobs and Triggers</w:t>
      </w:r>
    </w:p>
    <w:p w14:paraId="584D3047" w14:textId="54F0BEDE" w:rsidR="00F163E6" w:rsidRPr="00CB5291" w:rsidRDefault="00D0697B" w:rsidP="00F163E6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</w:t>
      </w:r>
      <w:r w:rsidRPr="00D0697B">
        <w:rPr>
          <w:rFonts w:ascii="Times New Roman" w:hAnsi="Times New Roman" w:cs="Times New Roman"/>
        </w:rPr>
        <w:t xml:space="preserve">ntegrated </w:t>
      </w:r>
      <w:r w:rsidRPr="00D0697B">
        <w:rPr>
          <w:rFonts w:ascii="Times New Roman" w:hAnsi="Times New Roman" w:cs="Times New Roman"/>
          <w:b/>
          <w:bCs/>
        </w:rPr>
        <w:t xml:space="preserve">AWS </w:t>
      </w:r>
      <w:r w:rsidR="005E223C" w:rsidRPr="00D0697B">
        <w:rPr>
          <w:rFonts w:ascii="Times New Roman" w:hAnsi="Times New Roman" w:cs="Times New Roman"/>
          <w:b/>
          <w:bCs/>
        </w:rPr>
        <w:t>Code Commit</w:t>
      </w:r>
      <w:r w:rsidRPr="00D0697B">
        <w:rPr>
          <w:rFonts w:ascii="Times New Roman" w:hAnsi="Times New Roman" w:cs="Times New Roman"/>
        </w:rPr>
        <w:t xml:space="preserve"> with popular version control system</w:t>
      </w:r>
      <w:r>
        <w:rPr>
          <w:rFonts w:ascii="Times New Roman" w:hAnsi="Times New Roman" w:cs="Times New Roman"/>
        </w:rPr>
        <w:t xml:space="preserve"> -</w:t>
      </w:r>
      <w:r w:rsidRPr="00D0697B">
        <w:rPr>
          <w:rFonts w:ascii="Times New Roman" w:hAnsi="Times New Roman" w:cs="Times New Roman"/>
        </w:rPr>
        <w:t xml:space="preserve"> </w:t>
      </w:r>
      <w:r w:rsidRPr="00D0697B">
        <w:rPr>
          <w:rFonts w:ascii="Times New Roman" w:hAnsi="Times New Roman" w:cs="Times New Roman"/>
          <w:b/>
          <w:bCs/>
        </w:rPr>
        <w:t>Git</w:t>
      </w:r>
      <w:r w:rsidRPr="00D0697B">
        <w:rPr>
          <w:rFonts w:ascii="Times New Roman" w:hAnsi="Times New Roman" w:cs="Times New Roman"/>
        </w:rPr>
        <w:t>, facilitating collaborative development and version control.</w:t>
      </w:r>
    </w:p>
    <w:p w14:paraId="2382537D" w14:textId="1D18D361" w:rsidR="00A8665F" w:rsidRPr="00CB5291" w:rsidRDefault="00A8665F" w:rsidP="00656B46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Written different Routings (SPA), modules and reusable components using </w:t>
      </w:r>
      <w:r w:rsidRPr="00CB5291">
        <w:rPr>
          <w:rFonts w:ascii="Times New Roman" w:hAnsi="Times New Roman" w:cs="Times New Roman"/>
          <w:b/>
        </w:rPr>
        <w:t xml:space="preserve">Angular </w:t>
      </w:r>
      <w:r w:rsidR="00DA0965" w:rsidRPr="00CB5291">
        <w:rPr>
          <w:rFonts w:ascii="Times New Roman" w:hAnsi="Times New Roman" w:cs="Times New Roman"/>
          <w:b/>
        </w:rPr>
        <w:t>8</w:t>
      </w:r>
      <w:r w:rsidRPr="00CB5291">
        <w:rPr>
          <w:rFonts w:ascii="Times New Roman" w:hAnsi="Times New Roman" w:cs="Times New Roman"/>
        </w:rPr>
        <w:t xml:space="preserve">. </w:t>
      </w:r>
    </w:p>
    <w:p w14:paraId="3A26475F" w14:textId="77777777" w:rsidR="00A8665F" w:rsidRPr="00CB5291" w:rsidRDefault="00A8665F" w:rsidP="00656B46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Pr="00CB5291">
        <w:rPr>
          <w:rFonts w:ascii="Times New Roman" w:hAnsi="Times New Roman" w:cs="Times New Roman"/>
          <w:b/>
          <w:bCs/>
        </w:rPr>
        <w:t>Spring Security</w:t>
      </w:r>
      <w:r w:rsidRPr="00CB5291">
        <w:rPr>
          <w:rFonts w:ascii="Times New Roman" w:hAnsi="Times New Roman" w:cs="Times New Roman"/>
        </w:rPr>
        <w:t xml:space="preserve"> for Authentication and Authorization of the application.</w:t>
      </w:r>
    </w:p>
    <w:p w14:paraId="698CD223" w14:textId="77777777" w:rsidR="00A8665F" w:rsidRPr="00CB5291" w:rsidRDefault="00A8665F" w:rsidP="00656B46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Created Angular Http Client interceptors to add necessary </w:t>
      </w:r>
      <w:r w:rsidRPr="00CB5291">
        <w:rPr>
          <w:rFonts w:ascii="Times New Roman" w:hAnsi="Times New Roman" w:cs="Times New Roman"/>
          <w:b/>
        </w:rPr>
        <w:t>JWT</w:t>
      </w:r>
      <w:r w:rsidRPr="00CB5291">
        <w:rPr>
          <w:rFonts w:ascii="Times New Roman" w:hAnsi="Times New Roman" w:cs="Times New Roman"/>
        </w:rPr>
        <w:t xml:space="preserve"> tokens for the outgoing requests from </w:t>
      </w:r>
      <w:r w:rsidRPr="00CB5291">
        <w:rPr>
          <w:rFonts w:ascii="Times New Roman" w:hAnsi="Times New Roman" w:cs="Times New Roman"/>
          <w:b/>
        </w:rPr>
        <w:t>UI</w:t>
      </w:r>
      <w:r w:rsidRPr="00CB5291">
        <w:rPr>
          <w:rFonts w:ascii="Times New Roman" w:hAnsi="Times New Roman" w:cs="Times New Roman"/>
        </w:rPr>
        <w:t>.</w:t>
      </w:r>
    </w:p>
    <w:p w14:paraId="4DA65932" w14:textId="77777777" w:rsidR="00A8665F" w:rsidRPr="00CB5291" w:rsidRDefault="00A8665F" w:rsidP="00656B46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Involved in building the application and deploying the application using </w:t>
      </w:r>
      <w:r w:rsidRPr="00CB5291">
        <w:rPr>
          <w:rFonts w:ascii="Times New Roman" w:hAnsi="Times New Roman" w:cs="Times New Roman"/>
          <w:b/>
        </w:rPr>
        <w:t>Apache Tomcat Server</w:t>
      </w:r>
      <w:r w:rsidRPr="00CB5291">
        <w:rPr>
          <w:rFonts w:ascii="Times New Roman" w:hAnsi="Times New Roman" w:cs="Times New Roman"/>
        </w:rPr>
        <w:t>.</w:t>
      </w:r>
    </w:p>
    <w:p w14:paraId="23FBCAAF" w14:textId="44EB7AE1" w:rsidR="00A8665F" w:rsidRPr="00CB5291" w:rsidRDefault="00A8665F" w:rsidP="00656B46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Involved in writing </w:t>
      </w:r>
      <w:r w:rsidR="00810037" w:rsidRPr="00CB5291">
        <w:rPr>
          <w:rFonts w:ascii="Times New Roman" w:hAnsi="Times New Roman" w:cs="Times New Roman"/>
          <w:b/>
        </w:rPr>
        <w:t>SQL Q</w:t>
      </w:r>
      <w:r w:rsidRPr="00CB5291">
        <w:rPr>
          <w:rFonts w:ascii="Times New Roman" w:hAnsi="Times New Roman" w:cs="Times New Roman"/>
          <w:b/>
        </w:rPr>
        <w:t>ueries</w:t>
      </w:r>
      <w:r w:rsidRPr="00CB5291">
        <w:rPr>
          <w:rFonts w:ascii="Times New Roman" w:hAnsi="Times New Roman" w:cs="Times New Roman"/>
        </w:rPr>
        <w:t xml:space="preserve">, </w:t>
      </w:r>
      <w:r w:rsidR="005C65A3" w:rsidRPr="00CB5291">
        <w:rPr>
          <w:rFonts w:ascii="Times New Roman" w:hAnsi="Times New Roman" w:cs="Times New Roman"/>
          <w:b/>
        </w:rPr>
        <w:t>F</w:t>
      </w:r>
      <w:r w:rsidRPr="00CB5291">
        <w:rPr>
          <w:rFonts w:ascii="Times New Roman" w:hAnsi="Times New Roman" w:cs="Times New Roman"/>
          <w:b/>
        </w:rPr>
        <w:t>unctions</w:t>
      </w:r>
      <w:r w:rsidRPr="00CB5291">
        <w:rPr>
          <w:rFonts w:ascii="Times New Roman" w:hAnsi="Times New Roman" w:cs="Times New Roman"/>
        </w:rPr>
        <w:t>,</w:t>
      </w:r>
      <w:r w:rsidR="005C65A3" w:rsidRPr="00CB5291">
        <w:rPr>
          <w:rFonts w:ascii="Times New Roman" w:hAnsi="Times New Roman" w:cs="Times New Roman"/>
        </w:rPr>
        <w:t xml:space="preserve"> </w:t>
      </w:r>
      <w:r w:rsidR="005C65A3" w:rsidRPr="00CB5291">
        <w:rPr>
          <w:rFonts w:ascii="Times New Roman" w:hAnsi="Times New Roman" w:cs="Times New Roman"/>
          <w:b/>
        </w:rPr>
        <w:t>T</w:t>
      </w:r>
      <w:r w:rsidRPr="00CB5291">
        <w:rPr>
          <w:rFonts w:ascii="Times New Roman" w:hAnsi="Times New Roman" w:cs="Times New Roman"/>
          <w:b/>
        </w:rPr>
        <w:t>riggers</w:t>
      </w:r>
      <w:r w:rsidRPr="00CB5291">
        <w:rPr>
          <w:rFonts w:ascii="Times New Roman" w:hAnsi="Times New Roman" w:cs="Times New Roman"/>
        </w:rPr>
        <w:t xml:space="preserve">, and stored procedures for </w:t>
      </w:r>
      <w:r w:rsidRPr="00CB5291">
        <w:rPr>
          <w:rFonts w:ascii="Times New Roman" w:hAnsi="Times New Roman" w:cs="Times New Roman"/>
          <w:b/>
        </w:rPr>
        <w:t>PL/ SQL</w:t>
      </w:r>
      <w:r w:rsidRPr="00CB5291">
        <w:rPr>
          <w:rFonts w:ascii="Times New Roman" w:hAnsi="Times New Roman" w:cs="Times New Roman"/>
        </w:rPr>
        <w:t xml:space="preserve"> and </w:t>
      </w:r>
      <w:r w:rsidRPr="00CB5291">
        <w:rPr>
          <w:rFonts w:ascii="Times New Roman" w:hAnsi="Times New Roman" w:cs="Times New Roman"/>
          <w:b/>
        </w:rPr>
        <w:t>HQL (Hibernate Query Language).</w:t>
      </w:r>
    </w:p>
    <w:p w14:paraId="1DDAAD5E" w14:textId="77777777" w:rsidR="00A8665F" w:rsidRPr="00CB5291" w:rsidRDefault="00A8665F" w:rsidP="00656B46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Wrote </w:t>
      </w:r>
      <w:r w:rsidRPr="00CB5291">
        <w:rPr>
          <w:rFonts w:ascii="Times New Roman" w:hAnsi="Times New Roman" w:cs="Times New Roman"/>
          <w:b/>
        </w:rPr>
        <w:t>Maven S</w:t>
      </w:r>
      <w:r w:rsidRPr="00CB5291">
        <w:rPr>
          <w:rFonts w:ascii="Times New Roman" w:hAnsi="Times New Roman" w:cs="Times New Roman"/>
          <w:b/>
          <w:bCs/>
        </w:rPr>
        <w:t>cript</w:t>
      </w:r>
      <w:r w:rsidRPr="00CB5291">
        <w:rPr>
          <w:rFonts w:ascii="Times New Roman" w:hAnsi="Times New Roman" w:cs="Times New Roman"/>
        </w:rPr>
        <w:t>s to build the application.</w:t>
      </w:r>
    </w:p>
    <w:p w14:paraId="6939A58B" w14:textId="77777777" w:rsidR="00A8665F" w:rsidRDefault="00A8665F" w:rsidP="00656B4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Pr="00CB5291">
        <w:rPr>
          <w:rFonts w:ascii="Times New Roman" w:hAnsi="Times New Roman" w:cs="Times New Roman"/>
          <w:b/>
          <w:bCs/>
        </w:rPr>
        <w:t>Git</w:t>
      </w:r>
      <w:r w:rsidRPr="00CB5291">
        <w:rPr>
          <w:rFonts w:ascii="Times New Roman" w:hAnsi="Times New Roman" w:cs="Times New Roman"/>
        </w:rPr>
        <w:t xml:space="preserve"> as an interface to check-in code changes into the </w:t>
      </w:r>
      <w:r w:rsidRPr="00CB5291">
        <w:rPr>
          <w:rFonts w:ascii="Times New Roman" w:hAnsi="Times New Roman" w:cs="Times New Roman"/>
          <w:b/>
        </w:rPr>
        <w:t>GitHub</w:t>
      </w:r>
      <w:r w:rsidRPr="00CB5291">
        <w:rPr>
          <w:rFonts w:ascii="Times New Roman" w:hAnsi="Times New Roman" w:cs="Times New Roman"/>
        </w:rPr>
        <w:t xml:space="preserve"> Repository by following the branching strategy.</w:t>
      </w:r>
    </w:p>
    <w:p w14:paraId="01EA15CB" w14:textId="62E65ACE" w:rsidR="00095432" w:rsidRPr="00095432" w:rsidRDefault="00095432" w:rsidP="00095432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E</w:t>
      </w:r>
      <w:r w:rsidRPr="00993A13">
        <w:rPr>
          <w:rFonts w:ascii="Times New Roman" w:hAnsi="Times New Roman" w:cs="Times New Roman"/>
          <w:bCs/>
        </w:rPr>
        <w:t>nhanc</w:t>
      </w:r>
      <w:r>
        <w:rPr>
          <w:rFonts w:ascii="Times New Roman" w:hAnsi="Times New Roman" w:cs="Times New Roman"/>
          <w:bCs/>
        </w:rPr>
        <w:t>ed</w:t>
      </w:r>
      <w:r w:rsidRPr="00993A13">
        <w:rPr>
          <w:rFonts w:ascii="Times New Roman" w:hAnsi="Times New Roman" w:cs="Times New Roman"/>
          <w:bCs/>
        </w:rPr>
        <w:t xml:space="preserve"> code quality through the iterative </w:t>
      </w:r>
      <w:r w:rsidRPr="00095432">
        <w:rPr>
          <w:rFonts w:ascii="Times New Roman" w:hAnsi="Times New Roman" w:cs="Times New Roman"/>
          <w:b/>
        </w:rPr>
        <w:t>Test Driven Development</w:t>
      </w:r>
      <w:r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/>
        </w:rPr>
        <w:t>(</w:t>
      </w:r>
      <w:r w:rsidRPr="00993A13">
        <w:rPr>
          <w:rFonts w:ascii="Times New Roman" w:hAnsi="Times New Roman" w:cs="Times New Roman"/>
          <w:b/>
        </w:rPr>
        <w:t>TDD</w:t>
      </w:r>
      <w:r>
        <w:rPr>
          <w:rFonts w:ascii="Times New Roman" w:hAnsi="Times New Roman" w:cs="Times New Roman"/>
          <w:b/>
        </w:rPr>
        <w:t>)</w:t>
      </w:r>
      <w:r w:rsidRPr="00993A13">
        <w:rPr>
          <w:rFonts w:ascii="Times New Roman" w:hAnsi="Times New Roman" w:cs="Times New Roman"/>
          <w:bCs/>
        </w:rPr>
        <w:t xml:space="preserve"> process. Identifi</w:t>
      </w:r>
      <w:r>
        <w:rPr>
          <w:rFonts w:ascii="Times New Roman" w:hAnsi="Times New Roman" w:cs="Times New Roman"/>
          <w:bCs/>
        </w:rPr>
        <w:t xml:space="preserve">ed </w:t>
      </w:r>
      <w:r w:rsidRPr="00993A13">
        <w:rPr>
          <w:rFonts w:ascii="Times New Roman" w:hAnsi="Times New Roman" w:cs="Times New Roman"/>
          <w:bCs/>
        </w:rPr>
        <w:t>and resol</w:t>
      </w:r>
      <w:r>
        <w:rPr>
          <w:rFonts w:ascii="Times New Roman" w:hAnsi="Times New Roman" w:cs="Times New Roman"/>
          <w:bCs/>
        </w:rPr>
        <w:t xml:space="preserve">ved </w:t>
      </w:r>
      <w:r w:rsidRPr="00993A13">
        <w:rPr>
          <w:rFonts w:ascii="Times New Roman" w:hAnsi="Times New Roman" w:cs="Times New Roman"/>
          <w:bCs/>
        </w:rPr>
        <w:t>defects early in the development cycle.</w:t>
      </w:r>
    </w:p>
    <w:p w14:paraId="433F7E3C" w14:textId="15F722B0" w:rsidR="00A8665F" w:rsidRPr="00CB5291" w:rsidRDefault="00A8665F" w:rsidP="00656B46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</w:rPr>
        <w:t xml:space="preserve">Created dynamic schema design through </w:t>
      </w:r>
      <w:r w:rsidRPr="00CB5291">
        <w:rPr>
          <w:rFonts w:ascii="Times New Roman" w:hAnsi="Times New Roman" w:cs="Times New Roman"/>
          <w:b/>
        </w:rPr>
        <w:t>NoSQL Mongo DB</w:t>
      </w:r>
      <w:r w:rsidR="007F4D5D" w:rsidRPr="00CB5291">
        <w:rPr>
          <w:rFonts w:ascii="Times New Roman" w:hAnsi="Times New Roman" w:cs="Times New Roman"/>
        </w:rPr>
        <w:t xml:space="preserve"> by writing rich queries.</w:t>
      </w:r>
    </w:p>
    <w:p w14:paraId="75DAA0A1" w14:textId="02FC3592" w:rsidR="00A8665F" w:rsidRPr="00CB5291" w:rsidRDefault="00A8665F" w:rsidP="00656B46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Worked </w:t>
      </w:r>
      <w:r w:rsidRPr="00CB5291">
        <w:rPr>
          <w:rFonts w:ascii="Times New Roman" w:hAnsi="Times New Roman" w:cs="Times New Roman"/>
          <w:b/>
        </w:rPr>
        <w:t>POSTMAN</w:t>
      </w:r>
      <w:r w:rsidRPr="00CB5291">
        <w:rPr>
          <w:rFonts w:ascii="Times New Roman" w:hAnsi="Times New Roman" w:cs="Times New Roman"/>
        </w:rPr>
        <w:t xml:space="preserve"> and </w:t>
      </w:r>
      <w:r w:rsidRPr="00CB5291">
        <w:rPr>
          <w:rFonts w:ascii="Times New Roman" w:hAnsi="Times New Roman" w:cs="Times New Roman"/>
          <w:b/>
        </w:rPr>
        <w:t>SoapUI</w:t>
      </w:r>
      <w:r w:rsidRPr="00CB5291">
        <w:rPr>
          <w:rFonts w:ascii="Times New Roman" w:hAnsi="Times New Roman" w:cs="Times New Roman"/>
        </w:rPr>
        <w:t xml:space="preserve"> to test </w:t>
      </w:r>
      <w:r w:rsidRPr="00CB5291">
        <w:rPr>
          <w:rFonts w:ascii="Times New Roman" w:hAnsi="Times New Roman" w:cs="Times New Roman"/>
          <w:b/>
        </w:rPr>
        <w:t>RESTfu</w:t>
      </w:r>
      <w:r w:rsidRPr="00CB5291">
        <w:rPr>
          <w:rFonts w:ascii="Times New Roman" w:hAnsi="Times New Roman" w:cs="Times New Roman"/>
        </w:rPr>
        <w:t>l services and perform operations.</w:t>
      </w:r>
    </w:p>
    <w:p w14:paraId="5F5142B6" w14:textId="77777777" w:rsidR="00A8665F" w:rsidRPr="00CB5291" w:rsidRDefault="00A8665F" w:rsidP="00656B46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Reviewing functional verification test cases using </w:t>
      </w:r>
      <w:r w:rsidRPr="00CB5291">
        <w:rPr>
          <w:rFonts w:ascii="Times New Roman" w:hAnsi="Times New Roman" w:cs="Times New Roman"/>
          <w:b/>
        </w:rPr>
        <w:t>TestNG</w:t>
      </w:r>
      <w:r w:rsidRPr="00CB5291">
        <w:rPr>
          <w:rFonts w:ascii="Times New Roman" w:hAnsi="Times New Roman" w:cs="Times New Roman"/>
        </w:rPr>
        <w:t xml:space="preserve"> Framework.</w:t>
      </w:r>
    </w:p>
    <w:p w14:paraId="4B7934A1" w14:textId="77777777" w:rsidR="00A8665F" w:rsidRDefault="00A8665F" w:rsidP="00656B46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Pr="00CB5291">
        <w:rPr>
          <w:rFonts w:ascii="Times New Roman" w:hAnsi="Times New Roman" w:cs="Times New Roman"/>
          <w:b/>
          <w:bCs/>
        </w:rPr>
        <w:t>JIRA</w:t>
      </w:r>
      <w:r w:rsidRPr="00CB5291">
        <w:rPr>
          <w:rFonts w:ascii="Times New Roman" w:hAnsi="Times New Roman" w:cs="Times New Roman"/>
        </w:rPr>
        <w:t xml:space="preserve"> for project management, bug tracking and issue tracking. </w:t>
      </w:r>
    </w:p>
    <w:p w14:paraId="732F1708" w14:textId="77777777" w:rsidR="00EB18ED" w:rsidRPr="00EB18ED" w:rsidRDefault="00EB18ED" w:rsidP="00EB18ED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B18ED">
        <w:rPr>
          <w:rFonts w:ascii="Times New Roman" w:hAnsi="Times New Roman" w:cs="Times New Roman"/>
        </w:rPr>
        <w:t xml:space="preserve">Performed regular audits and security assessments of </w:t>
      </w:r>
      <w:r w:rsidRPr="00EB18ED">
        <w:rPr>
          <w:rFonts w:ascii="Times New Roman" w:hAnsi="Times New Roman" w:cs="Times New Roman"/>
          <w:b/>
          <w:bCs/>
        </w:rPr>
        <w:t>IAM</w:t>
      </w:r>
      <w:r w:rsidRPr="00EB18ED">
        <w:rPr>
          <w:rFonts w:ascii="Times New Roman" w:hAnsi="Times New Roman" w:cs="Times New Roman"/>
        </w:rPr>
        <w:t xml:space="preserve"> infrastructure to identify and address vulnerabilities.</w:t>
      </w:r>
    </w:p>
    <w:p w14:paraId="2DAD8E2F" w14:textId="4E1B25CE" w:rsidR="00EB18ED" w:rsidRDefault="00EB18ED" w:rsidP="00EB18ED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EB18ED">
        <w:rPr>
          <w:rFonts w:ascii="Times New Roman" w:hAnsi="Times New Roman" w:cs="Times New Roman"/>
        </w:rPr>
        <w:t xml:space="preserve">Monitored and analysed </w:t>
      </w:r>
      <w:r w:rsidRPr="00EB18ED">
        <w:rPr>
          <w:rFonts w:ascii="Times New Roman" w:hAnsi="Times New Roman" w:cs="Times New Roman"/>
          <w:b/>
          <w:bCs/>
        </w:rPr>
        <w:t>IAM</w:t>
      </w:r>
      <w:r w:rsidRPr="00EB18ED">
        <w:rPr>
          <w:rFonts w:ascii="Times New Roman" w:hAnsi="Times New Roman" w:cs="Times New Roman"/>
        </w:rPr>
        <w:t xml:space="preserve"> logs to detect and respond to suspicious activity.</w:t>
      </w:r>
    </w:p>
    <w:p w14:paraId="4F7EF5E5" w14:textId="07CEFC6B" w:rsidR="00563ED4" w:rsidRDefault="00563ED4" w:rsidP="00656B46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563ED4">
        <w:rPr>
          <w:rFonts w:ascii="Times New Roman" w:hAnsi="Times New Roman" w:cs="Times New Roman"/>
        </w:rPr>
        <w:t xml:space="preserve">anaged escalated incidents from </w:t>
      </w:r>
      <w:r w:rsidRPr="00563ED4">
        <w:rPr>
          <w:rFonts w:ascii="Times New Roman" w:hAnsi="Times New Roman" w:cs="Times New Roman"/>
          <w:b/>
          <w:bCs/>
        </w:rPr>
        <w:t xml:space="preserve">L1 </w:t>
      </w:r>
      <w:r w:rsidRPr="00563ED4">
        <w:rPr>
          <w:rFonts w:ascii="Times New Roman" w:hAnsi="Times New Roman" w:cs="Times New Roman"/>
        </w:rPr>
        <w:t xml:space="preserve">and </w:t>
      </w:r>
      <w:r w:rsidRPr="00563ED4">
        <w:rPr>
          <w:rFonts w:ascii="Times New Roman" w:hAnsi="Times New Roman" w:cs="Times New Roman"/>
          <w:b/>
          <w:bCs/>
        </w:rPr>
        <w:t xml:space="preserve">L2 </w:t>
      </w:r>
      <w:r w:rsidRPr="00563ED4">
        <w:rPr>
          <w:rFonts w:ascii="Times New Roman" w:hAnsi="Times New Roman" w:cs="Times New Roman"/>
        </w:rPr>
        <w:t>support, addressing the most challenging technical problems.</w:t>
      </w:r>
    </w:p>
    <w:p w14:paraId="14B4363E" w14:textId="7FB5C5E1" w:rsidR="005B5B13" w:rsidRPr="00E20254" w:rsidRDefault="00563ED4" w:rsidP="00656B46">
      <w:pPr>
        <w:pStyle w:val="ListParagraph"/>
        <w:numPr>
          <w:ilvl w:val="0"/>
          <w:numId w:val="12"/>
        </w:numPr>
        <w:spacing w:after="0" w:line="240" w:lineRule="auto"/>
        <w:contextualSpacing w:val="0"/>
        <w:jc w:val="both"/>
        <w:rPr>
          <w:rFonts w:ascii="Times New Roman" w:hAnsi="Times New Roman" w:cs="Times New Roman"/>
        </w:rPr>
      </w:pPr>
      <w:r w:rsidRPr="00563ED4">
        <w:rPr>
          <w:rFonts w:ascii="Times New Roman" w:hAnsi="Times New Roman" w:cs="Times New Roman"/>
        </w:rPr>
        <w:t xml:space="preserve">Tracked, reported, and documented the status and completion of service requests to ensure compliance with </w:t>
      </w:r>
      <w:r w:rsidRPr="00563ED4">
        <w:rPr>
          <w:rFonts w:ascii="Times New Roman" w:hAnsi="Times New Roman" w:cs="Times New Roman"/>
          <w:b/>
          <w:bCs/>
        </w:rPr>
        <w:t>SLA</w:t>
      </w:r>
      <w:r w:rsidRPr="00563ED4">
        <w:rPr>
          <w:rFonts w:ascii="Times New Roman" w:hAnsi="Times New Roman" w:cs="Times New Roman"/>
        </w:rPr>
        <w:t>s.</w:t>
      </w:r>
    </w:p>
    <w:p w14:paraId="6091A07E" w14:textId="73CF8B89" w:rsidR="005B5B13" w:rsidRPr="00CB5291" w:rsidRDefault="005B5B13" w:rsidP="00656B46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hd w:val="clear" w:color="auto" w:fill="FFFFFF"/>
        </w:rPr>
      </w:pPr>
      <w:r w:rsidRPr="00CB5291">
        <w:rPr>
          <w:rFonts w:ascii="Times New Roman" w:hAnsi="Times New Roman" w:cs="Times New Roman"/>
          <w:b/>
          <w:color w:val="000000" w:themeColor="text1"/>
        </w:rPr>
        <w:t>Environment:</w:t>
      </w:r>
      <w:r w:rsidR="00CA003C" w:rsidRPr="00CB5291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CB5291">
        <w:rPr>
          <w:rFonts w:ascii="Times New Roman" w:hAnsi="Times New Roman" w:cs="Times New Roman"/>
        </w:rPr>
        <w:t xml:space="preserve">SDLC, </w:t>
      </w:r>
      <w:r w:rsidR="00996BD7" w:rsidRPr="00CB5291">
        <w:rPr>
          <w:rFonts w:ascii="Times New Roman" w:hAnsi="Times New Roman" w:cs="Times New Roman"/>
        </w:rPr>
        <w:t>Agile, JavaScript</w:t>
      </w:r>
      <w:r w:rsidRPr="00CB5291">
        <w:rPr>
          <w:rFonts w:ascii="Times New Roman" w:hAnsi="Times New Roman" w:cs="Times New Roman"/>
        </w:rPr>
        <w:t xml:space="preserve">, HTML5, CSS3, jQuery, Bootstrap, Angular </w:t>
      </w:r>
      <w:r w:rsidR="00DA0965" w:rsidRPr="00CB5291">
        <w:rPr>
          <w:rFonts w:ascii="Times New Roman" w:hAnsi="Times New Roman" w:cs="Times New Roman"/>
        </w:rPr>
        <w:t>8</w:t>
      </w:r>
      <w:r w:rsidRPr="00CB5291">
        <w:rPr>
          <w:rFonts w:ascii="Times New Roman" w:hAnsi="Times New Roman" w:cs="Times New Roman"/>
        </w:rPr>
        <w:t xml:space="preserve">, AWS, API Gateway, Lambda, </w:t>
      </w:r>
      <w:r w:rsidR="00122BAA" w:rsidRPr="00CB5291">
        <w:rPr>
          <w:rFonts w:ascii="Times New Roman" w:hAnsi="Times New Roman" w:cs="Times New Roman"/>
        </w:rPr>
        <w:t>Dynamo DB</w:t>
      </w:r>
      <w:r w:rsidRPr="00CB5291">
        <w:rPr>
          <w:rFonts w:ascii="Times New Roman" w:hAnsi="Times New Roman" w:cs="Times New Roman"/>
        </w:rPr>
        <w:t xml:space="preserve">, </w:t>
      </w:r>
      <w:r w:rsidR="00122BAA">
        <w:rPr>
          <w:rFonts w:ascii="Times New Roman" w:hAnsi="Times New Roman" w:cs="Times New Roman"/>
        </w:rPr>
        <w:t>Code Commit</w:t>
      </w:r>
      <w:r w:rsidR="00D0697B">
        <w:rPr>
          <w:rFonts w:ascii="Times New Roman" w:hAnsi="Times New Roman" w:cs="Times New Roman"/>
        </w:rPr>
        <w:t xml:space="preserve">, Glue, </w:t>
      </w:r>
      <w:r w:rsidRPr="00CB5291">
        <w:rPr>
          <w:rFonts w:ascii="Times New Roman" w:hAnsi="Times New Roman" w:cs="Times New Roman"/>
        </w:rPr>
        <w:t>S3, EC2,</w:t>
      </w:r>
      <w:r w:rsidR="001B0074">
        <w:rPr>
          <w:rFonts w:ascii="Times New Roman" w:hAnsi="Times New Roman" w:cs="Times New Roman"/>
        </w:rPr>
        <w:t xml:space="preserve"> Spark</w:t>
      </w:r>
      <w:r w:rsidRPr="00CB5291">
        <w:rPr>
          <w:rFonts w:ascii="Times New Roman" w:hAnsi="Times New Roman" w:cs="Times New Roman"/>
        </w:rPr>
        <w:t>, Cloud Watch,</w:t>
      </w:r>
      <w:r w:rsidR="00EB18ED">
        <w:rPr>
          <w:rFonts w:ascii="Times New Roman" w:hAnsi="Times New Roman" w:cs="Times New Roman"/>
        </w:rPr>
        <w:t xml:space="preserve"> IAM,</w:t>
      </w:r>
      <w:r w:rsidRPr="00CB5291">
        <w:rPr>
          <w:rFonts w:ascii="Times New Roman" w:hAnsi="Times New Roman" w:cs="Times New Roman"/>
        </w:rPr>
        <w:t xml:space="preserve"> Spring Boot, Spring Security, Jenkins, Maven, Postman, Git, TestNG, Jira.</w:t>
      </w:r>
    </w:p>
    <w:p w14:paraId="4DC6F5E9" w14:textId="77777777" w:rsidR="00B51811" w:rsidRPr="00CB5291" w:rsidRDefault="00B51811" w:rsidP="00656B4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4D4DA50" w14:textId="0762127D" w:rsidR="00E50769" w:rsidRPr="00CB5291" w:rsidRDefault="00840BE1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>M&amp;T Bank, New York, NY</w:t>
      </w:r>
      <w:r w:rsidR="00C877D6" w:rsidRPr="00CB5291">
        <w:rPr>
          <w:rFonts w:ascii="Times New Roman" w:hAnsi="Times New Roman" w:cs="Times New Roman"/>
          <w:b/>
        </w:rPr>
        <w:t xml:space="preserve">                                                             </w:t>
      </w:r>
      <w:r w:rsidR="009C547B" w:rsidRPr="00CB5291">
        <w:rPr>
          <w:rFonts w:ascii="Times New Roman" w:hAnsi="Times New Roman" w:cs="Times New Roman"/>
          <w:b/>
        </w:rPr>
        <w:t xml:space="preserve">                                    </w:t>
      </w:r>
      <w:r w:rsidR="00563017">
        <w:rPr>
          <w:rFonts w:ascii="Times New Roman" w:hAnsi="Times New Roman" w:cs="Times New Roman"/>
          <w:b/>
        </w:rPr>
        <w:t xml:space="preserve">     </w:t>
      </w:r>
      <w:r w:rsidR="008E22B6">
        <w:rPr>
          <w:rFonts w:ascii="Times New Roman" w:hAnsi="Times New Roman" w:cs="Times New Roman"/>
          <w:b/>
        </w:rPr>
        <w:t xml:space="preserve">    Jun 2018</w:t>
      </w:r>
      <w:r w:rsidR="00122BAA">
        <w:rPr>
          <w:rFonts w:ascii="Times New Roman" w:hAnsi="Times New Roman" w:cs="Times New Roman"/>
          <w:b/>
        </w:rPr>
        <w:t xml:space="preserve"> - Dec</w:t>
      </w:r>
      <w:r w:rsidR="009C547B" w:rsidRPr="00CB5291">
        <w:rPr>
          <w:rFonts w:ascii="Times New Roman" w:hAnsi="Times New Roman" w:cs="Times New Roman"/>
          <w:b/>
        </w:rPr>
        <w:t xml:space="preserve"> </w:t>
      </w:r>
      <w:r w:rsidR="008E22B6">
        <w:rPr>
          <w:rFonts w:ascii="Times New Roman" w:hAnsi="Times New Roman" w:cs="Times New Roman"/>
          <w:b/>
        </w:rPr>
        <w:t>2020</w:t>
      </w:r>
    </w:p>
    <w:p w14:paraId="54C813C4" w14:textId="2CBDA61C" w:rsidR="00E50769" w:rsidRPr="00CB5291" w:rsidRDefault="00E50769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 xml:space="preserve">Java </w:t>
      </w:r>
      <w:r w:rsidR="00223199" w:rsidRPr="00CB5291">
        <w:rPr>
          <w:rFonts w:ascii="Times New Roman" w:hAnsi="Times New Roman" w:cs="Times New Roman"/>
          <w:b/>
        </w:rPr>
        <w:t xml:space="preserve">Full </w:t>
      </w:r>
      <w:r w:rsidR="00122BAA" w:rsidRPr="00CB5291">
        <w:rPr>
          <w:rFonts w:ascii="Times New Roman" w:hAnsi="Times New Roman" w:cs="Times New Roman"/>
          <w:b/>
        </w:rPr>
        <w:t>Stack</w:t>
      </w:r>
      <w:r w:rsidR="00223199" w:rsidRPr="00CB5291">
        <w:rPr>
          <w:rFonts w:ascii="Times New Roman" w:hAnsi="Times New Roman" w:cs="Times New Roman"/>
          <w:b/>
        </w:rPr>
        <w:t xml:space="preserve"> </w:t>
      </w:r>
      <w:r w:rsidRPr="00CB5291">
        <w:rPr>
          <w:rFonts w:ascii="Times New Roman" w:hAnsi="Times New Roman" w:cs="Times New Roman"/>
          <w:b/>
        </w:rPr>
        <w:t>Developer</w:t>
      </w:r>
      <w:r w:rsidR="00223199" w:rsidRPr="00CB5291">
        <w:rPr>
          <w:rFonts w:ascii="Times New Roman" w:hAnsi="Times New Roman" w:cs="Times New Roman"/>
          <w:b/>
        </w:rPr>
        <w:t>:</w:t>
      </w:r>
    </w:p>
    <w:p w14:paraId="4DA84D83" w14:textId="77777777" w:rsidR="00507676" w:rsidRPr="00CB5291" w:rsidRDefault="00507676" w:rsidP="00656B4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CB280CB" w14:textId="77777777" w:rsidR="0001492F" w:rsidRPr="00CB5291" w:rsidRDefault="0001492F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>Responsibilities:</w:t>
      </w:r>
    </w:p>
    <w:p w14:paraId="7703BC4A" w14:textId="77777777" w:rsidR="00E50769" w:rsidRPr="00CB5291" w:rsidRDefault="00E50769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Involved in </w:t>
      </w:r>
      <w:r w:rsidR="00542B6D" w:rsidRPr="00CB5291">
        <w:rPr>
          <w:rFonts w:ascii="Times New Roman" w:hAnsi="Times New Roman" w:cs="Times New Roman"/>
        </w:rPr>
        <w:t xml:space="preserve">full cycle of </w:t>
      </w:r>
      <w:r w:rsidR="00542B6D" w:rsidRPr="00CB5291">
        <w:rPr>
          <w:rFonts w:ascii="Times New Roman" w:hAnsi="Times New Roman" w:cs="Times New Roman"/>
          <w:b/>
        </w:rPr>
        <w:t>software development</w:t>
      </w:r>
      <w:r w:rsidR="00542B6D" w:rsidRPr="00CB5291">
        <w:rPr>
          <w:rFonts w:ascii="Times New Roman" w:hAnsi="Times New Roman" w:cs="Times New Roman"/>
        </w:rPr>
        <w:t xml:space="preserve"> from analysis through design, development, integration, and testing phases.</w:t>
      </w:r>
    </w:p>
    <w:p w14:paraId="655B6D33" w14:textId="56B1103C" w:rsidR="003B541A" w:rsidRPr="00CB5291" w:rsidRDefault="003B541A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veloped project specific </w:t>
      </w:r>
      <w:r w:rsidRPr="00CB5291">
        <w:rPr>
          <w:rFonts w:ascii="Times New Roman" w:hAnsi="Times New Roman" w:cs="Times New Roman"/>
          <w:b/>
        </w:rPr>
        <w:t xml:space="preserve">Java </w:t>
      </w:r>
      <w:r w:rsidR="0003005F" w:rsidRPr="00CB5291">
        <w:rPr>
          <w:rFonts w:ascii="Times New Roman" w:hAnsi="Times New Roman" w:cs="Times New Roman"/>
          <w:b/>
        </w:rPr>
        <w:t>APIs</w:t>
      </w:r>
      <w:r w:rsidRPr="00CB5291">
        <w:rPr>
          <w:rFonts w:ascii="Times New Roman" w:hAnsi="Times New Roman" w:cs="Times New Roman"/>
        </w:rPr>
        <w:t xml:space="preserve"> for the new requirements with the </w:t>
      </w:r>
      <w:r w:rsidR="003202AA" w:rsidRPr="00CB5291">
        <w:rPr>
          <w:rFonts w:ascii="Times New Roman" w:hAnsi="Times New Roman" w:cs="Times New Roman"/>
        </w:rPr>
        <w:t xml:space="preserve">effective </w:t>
      </w:r>
      <w:r w:rsidRPr="00CB5291">
        <w:rPr>
          <w:rFonts w:ascii="Times New Roman" w:hAnsi="Times New Roman" w:cs="Times New Roman"/>
        </w:rPr>
        <w:t xml:space="preserve">usage of </w:t>
      </w:r>
      <w:r w:rsidRPr="00CB5291">
        <w:rPr>
          <w:rFonts w:ascii="Times New Roman" w:hAnsi="Times New Roman" w:cs="Times New Roman"/>
          <w:b/>
        </w:rPr>
        <w:t xml:space="preserve">Data Structures, Algorithms, </w:t>
      </w:r>
      <w:r w:rsidRPr="00CB5291">
        <w:rPr>
          <w:rFonts w:ascii="Times New Roman" w:hAnsi="Times New Roman" w:cs="Times New Roman"/>
          <w:bCs/>
        </w:rPr>
        <w:t>and</w:t>
      </w:r>
      <w:r w:rsidRPr="00CB5291">
        <w:rPr>
          <w:rFonts w:ascii="Times New Roman" w:hAnsi="Times New Roman" w:cs="Times New Roman"/>
          <w:b/>
        </w:rPr>
        <w:t xml:space="preserve"> Core Java, OOPS concepts</w:t>
      </w:r>
      <w:r w:rsidRPr="00CB5291">
        <w:rPr>
          <w:rFonts w:ascii="Times New Roman" w:hAnsi="Times New Roman" w:cs="Times New Roman"/>
        </w:rPr>
        <w:t>.</w:t>
      </w:r>
    </w:p>
    <w:p w14:paraId="654E2E20" w14:textId="77777777" w:rsidR="00E50769" w:rsidRPr="00CB5291" w:rsidRDefault="00E50769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signed and implemented application using </w:t>
      </w:r>
      <w:r w:rsidRPr="00CB5291">
        <w:rPr>
          <w:rFonts w:ascii="Times New Roman" w:hAnsi="Times New Roman" w:cs="Times New Roman"/>
          <w:b/>
        </w:rPr>
        <w:t xml:space="preserve">JSP, JSTL Spring MVC, Backbone, JNDI, Spring IOC, Spring annotations, Spring AOP, Spring Transactions, Hibernate, JDBC, SQL, </w:t>
      </w:r>
      <w:r w:rsidR="00963793" w:rsidRPr="00CB5291">
        <w:rPr>
          <w:rFonts w:ascii="Times New Roman" w:hAnsi="Times New Roman" w:cs="Times New Roman"/>
          <w:b/>
        </w:rPr>
        <w:t>Maven</w:t>
      </w:r>
      <w:r w:rsidRPr="00CB5291">
        <w:rPr>
          <w:rFonts w:ascii="Times New Roman" w:hAnsi="Times New Roman" w:cs="Times New Roman"/>
          <w:b/>
        </w:rPr>
        <w:t xml:space="preserve">, JMS, Oracle, </w:t>
      </w:r>
      <w:r w:rsidRPr="00CB5291">
        <w:rPr>
          <w:rFonts w:ascii="Times New Roman" w:hAnsi="Times New Roman" w:cs="Times New Roman"/>
          <w:bCs/>
        </w:rPr>
        <w:t>and</w:t>
      </w:r>
      <w:r w:rsidRPr="00CB5291">
        <w:rPr>
          <w:rFonts w:ascii="Times New Roman" w:hAnsi="Times New Roman" w:cs="Times New Roman"/>
          <w:b/>
        </w:rPr>
        <w:t xml:space="preserve"> JBoss</w:t>
      </w:r>
      <w:r w:rsidRPr="00CB5291">
        <w:rPr>
          <w:rFonts w:ascii="Times New Roman" w:hAnsi="Times New Roman" w:cs="Times New Roman"/>
        </w:rPr>
        <w:t xml:space="preserve">. </w:t>
      </w:r>
    </w:p>
    <w:p w14:paraId="034C7A57" w14:textId="43A863C7" w:rsidR="00E50769" w:rsidRPr="00CB5291" w:rsidRDefault="00E50769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Worked with </w:t>
      </w:r>
      <w:r w:rsidRPr="00CB5291">
        <w:rPr>
          <w:rFonts w:ascii="Times New Roman" w:hAnsi="Times New Roman" w:cs="Times New Roman"/>
          <w:b/>
        </w:rPr>
        <w:t xml:space="preserve">HTML5, CSS3, JSON, JavaScript, Angular </w:t>
      </w:r>
      <w:r w:rsidR="00DA0965" w:rsidRPr="00CB5291">
        <w:rPr>
          <w:rFonts w:ascii="Times New Roman" w:hAnsi="Times New Roman" w:cs="Times New Roman"/>
          <w:b/>
        </w:rPr>
        <w:t>7</w:t>
      </w:r>
      <w:r w:rsidRPr="00CB5291">
        <w:rPr>
          <w:rFonts w:ascii="Times New Roman" w:hAnsi="Times New Roman" w:cs="Times New Roman"/>
          <w:b/>
        </w:rPr>
        <w:t>, Bootstrap, Ajax, and ES6</w:t>
      </w:r>
      <w:r w:rsidRPr="00CB5291">
        <w:rPr>
          <w:rFonts w:ascii="Times New Roman" w:hAnsi="Times New Roman" w:cs="Times New Roman"/>
        </w:rPr>
        <w:t>for developing the user interface.</w:t>
      </w:r>
    </w:p>
    <w:p w14:paraId="27FE009F" w14:textId="3D2CF892" w:rsidR="00E50769" w:rsidRPr="00CB5291" w:rsidRDefault="00E50769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Implemented front-end using </w:t>
      </w:r>
      <w:r w:rsidRPr="00CB5291">
        <w:rPr>
          <w:rFonts w:ascii="Times New Roman" w:hAnsi="Times New Roman" w:cs="Times New Roman"/>
          <w:b/>
        </w:rPr>
        <w:t xml:space="preserve">Backbone, Underscore, </w:t>
      </w:r>
      <w:r w:rsidR="00CF63F6" w:rsidRPr="00CB5291">
        <w:rPr>
          <w:rFonts w:ascii="Times New Roman" w:hAnsi="Times New Roman" w:cs="Times New Roman"/>
          <w:b/>
        </w:rPr>
        <w:t>and jQuery</w:t>
      </w:r>
      <w:r w:rsidRPr="00CB5291">
        <w:rPr>
          <w:rFonts w:ascii="Times New Roman" w:hAnsi="Times New Roman" w:cs="Times New Roman"/>
          <w:b/>
        </w:rPr>
        <w:t>, HTML, CSS and JavaScript</w:t>
      </w:r>
      <w:r w:rsidRPr="00CB5291">
        <w:rPr>
          <w:rFonts w:ascii="Times New Roman" w:hAnsi="Times New Roman" w:cs="Times New Roman"/>
        </w:rPr>
        <w:t>.</w:t>
      </w:r>
    </w:p>
    <w:p w14:paraId="0148C805" w14:textId="606C0024" w:rsidR="007B3665" w:rsidRPr="00CB5291" w:rsidRDefault="007B3665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Pr="00CB5291">
        <w:rPr>
          <w:rFonts w:ascii="Times New Roman" w:hAnsi="Times New Roman" w:cs="Times New Roman"/>
          <w:b/>
          <w:bCs/>
        </w:rPr>
        <w:t>Less</w:t>
      </w:r>
      <w:r w:rsidRPr="00CB5291">
        <w:rPr>
          <w:rFonts w:ascii="Times New Roman" w:hAnsi="Times New Roman" w:cs="Times New Roman"/>
        </w:rPr>
        <w:t xml:space="preserve"> and </w:t>
      </w:r>
      <w:r w:rsidRPr="00CB5291">
        <w:rPr>
          <w:rFonts w:ascii="Times New Roman" w:hAnsi="Times New Roman" w:cs="Times New Roman"/>
          <w:b/>
          <w:bCs/>
        </w:rPr>
        <w:t>Sass</w:t>
      </w:r>
      <w:r w:rsidRPr="00CB5291">
        <w:rPr>
          <w:rFonts w:ascii="Times New Roman" w:hAnsi="Times New Roman" w:cs="Times New Roman"/>
        </w:rPr>
        <w:t xml:space="preserve"> to create responsive web designs by writing media queries that adapt to different screen sizes.</w:t>
      </w:r>
    </w:p>
    <w:p w14:paraId="566AA343" w14:textId="77777777" w:rsidR="00542B6D" w:rsidRPr="00CB5291" w:rsidRDefault="00542B6D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Worked on </w:t>
      </w:r>
      <w:r w:rsidRPr="00CB5291">
        <w:rPr>
          <w:rFonts w:ascii="Times New Roman" w:hAnsi="Times New Roman" w:cs="Times New Roman"/>
          <w:b/>
        </w:rPr>
        <w:t>jQuery Ajax</w:t>
      </w:r>
      <w:r w:rsidRPr="00CB5291">
        <w:rPr>
          <w:rFonts w:ascii="Times New Roman" w:hAnsi="Times New Roman" w:cs="Times New Roman"/>
        </w:rPr>
        <w:t xml:space="preserve"> to perform backend calls for data retrievals to populate model objects in collections.</w:t>
      </w:r>
    </w:p>
    <w:p w14:paraId="54062777" w14:textId="17E8F7FA" w:rsidR="00EC3678" w:rsidRPr="00CB5291" w:rsidRDefault="00EC3678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Implemented different types of </w:t>
      </w:r>
      <w:r w:rsidRPr="00CB5291">
        <w:rPr>
          <w:rFonts w:ascii="Times New Roman" w:hAnsi="Times New Roman" w:cs="Times New Roman"/>
          <w:b/>
        </w:rPr>
        <w:t xml:space="preserve">Spring Controllers </w:t>
      </w:r>
      <w:r w:rsidRPr="00CB5291">
        <w:rPr>
          <w:rFonts w:ascii="Times New Roman" w:hAnsi="Times New Roman" w:cs="Times New Roman"/>
        </w:rPr>
        <w:t>as per application requirements, Spring Validators, persistence layer, DAO, and service layer compon</w:t>
      </w:r>
      <w:r w:rsidR="00762264" w:rsidRPr="00CB5291">
        <w:rPr>
          <w:rFonts w:ascii="Times New Roman" w:hAnsi="Times New Roman" w:cs="Times New Roman"/>
        </w:rPr>
        <w:t xml:space="preserve">ents using </w:t>
      </w:r>
      <w:r w:rsidR="00230272" w:rsidRPr="00CB5291">
        <w:rPr>
          <w:rFonts w:ascii="Times New Roman" w:hAnsi="Times New Roman" w:cs="Times New Roman"/>
        </w:rPr>
        <w:t>spring</w:t>
      </w:r>
      <w:r w:rsidR="00762264" w:rsidRPr="00CB5291">
        <w:rPr>
          <w:rFonts w:ascii="Times New Roman" w:hAnsi="Times New Roman" w:cs="Times New Roman"/>
        </w:rPr>
        <w:t>/ Hibernate API.</w:t>
      </w:r>
    </w:p>
    <w:p w14:paraId="0B24F02D" w14:textId="77777777" w:rsidR="00EC3678" w:rsidRPr="00CB5291" w:rsidRDefault="00EC3678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Extensively used </w:t>
      </w:r>
      <w:r w:rsidRPr="00CB5291">
        <w:rPr>
          <w:rFonts w:ascii="Times New Roman" w:hAnsi="Times New Roman" w:cs="Times New Roman"/>
          <w:b/>
        </w:rPr>
        <w:t>Spring IOC</w:t>
      </w:r>
      <w:r w:rsidRPr="00CB5291">
        <w:rPr>
          <w:rFonts w:ascii="Times New Roman" w:hAnsi="Times New Roman" w:cs="Times New Roman"/>
        </w:rPr>
        <w:t>, configured Application Context files, and performed database object mapping using Hibernate annotations.</w:t>
      </w:r>
    </w:p>
    <w:p w14:paraId="231EB010" w14:textId="263AC1BD" w:rsidR="00B80166" w:rsidRPr="00CB5291" w:rsidRDefault="00B80166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veloped various batch jobs using </w:t>
      </w:r>
      <w:r w:rsidR="005F548A" w:rsidRPr="00CB5291">
        <w:rPr>
          <w:rFonts w:ascii="Times New Roman" w:hAnsi="Times New Roman" w:cs="Times New Roman"/>
          <w:b/>
        </w:rPr>
        <w:t>spring</w:t>
      </w:r>
      <w:r w:rsidRPr="00CB5291">
        <w:rPr>
          <w:rFonts w:ascii="Times New Roman" w:hAnsi="Times New Roman" w:cs="Times New Roman"/>
          <w:b/>
        </w:rPr>
        <w:t xml:space="preserve"> </w:t>
      </w:r>
      <w:r w:rsidRPr="00CB5291">
        <w:rPr>
          <w:rFonts w:ascii="Times New Roman" w:hAnsi="Times New Roman" w:cs="Times New Roman"/>
        </w:rPr>
        <w:t xml:space="preserve">deployed them on </w:t>
      </w:r>
      <w:r w:rsidR="0059375C" w:rsidRPr="00CB5291">
        <w:rPr>
          <w:rFonts w:ascii="Times New Roman" w:hAnsi="Times New Roman" w:cs="Times New Roman"/>
        </w:rPr>
        <w:t>WebSphere Application Server</w:t>
      </w:r>
      <w:r w:rsidRPr="00CB5291">
        <w:rPr>
          <w:rFonts w:ascii="Times New Roman" w:hAnsi="Times New Roman" w:cs="Times New Roman"/>
        </w:rPr>
        <w:t>.</w:t>
      </w:r>
    </w:p>
    <w:p w14:paraId="3A09F9C5" w14:textId="79DDD428" w:rsidR="00AA0B50" w:rsidRPr="00CB5291" w:rsidRDefault="00AA0B50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Migrated existing business applications </w:t>
      </w:r>
      <w:r w:rsidRPr="003D301B">
        <w:rPr>
          <w:rFonts w:ascii="Times New Roman" w:hAnsi="Times New Roman" w:cs="Times New Roman"/>
          <w:b/>
          <w:bCs/>
        </w:rPr>
        <w:t>to Amazon Cloud S</w:t>
      </w:r>
      <w:r w:rsidR="001037DB" w:rsidRPr="003D301B">
        <w:rPr>
          <w:rFonts w:ascii="Times New Roman" w:hAnsi="Times New Roman" w:cs="Times New Roman"/>
          <w:b/>
          <w:bCs/>
        </w:rPr>
        <w:t>ervices (AWS)</w:t>
      </w:r>
      <w:r w:rsidR="001037DB" w:rsidRPr="00CB5291">
        <w:rPr>
          <w:rFonts w:ascii="Times New Roman" w:hAnsi="Times New Roman" w:cs="Times New Roman"/>
        </w:rPr>
        <w:t xml:space="preserve"> based environment.</w:t>
      </w:r>
    </w:p>
    <w:p w14:paraId="04BDF535" w14:textId="77777777" w:rsidR="001B0074" w:rsidRDefault="00AA0B50" w:rsidP="001B0074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Worked on </w:t>
      </w:r>
      <w:r w:rsidRPr="003D301B">
        <w:rPr>
          <w:rFonts w:ascii="Times New Roman" w:hAnsi="Times New Roman" w:cs="Times New Roman"/>
          <w:b/>
          <w:bCs/>
        </w:rPr>
        <w:t xml:space="preserve">AWS EC2, S3, Route 53, Elastic Beanstalk, Elastic search, AWS Mobile Hub, Amazon messaging services (SQS and SNS), Lambda, </w:t>
      </w:r>
      <w:r w:rsidRPr="003D301B">
        <w:rPr>
          <w:rFonts w:ascii="Times New Roman" w:hAnsi="Times New Roman" w:cs="Times New Roman"/>
        </w:rPr>
        <w:t>and</w:t>
      </w:r>
      <w:r w:rsidRPr="003D301B">
        <w:rPr>
          <w:rFonts w:ascii="Times New Roman" w:hAnsi="Times New Roman" w:cs="Times New Roman"/>
          <w:b/>
          <w:bCs/>
        </w:rPr>
        <w:t xml:space="preserve"> Amazon Kinesis Services</w:t>
      </w:r>
      <w:r w:rsidRPr="00CB5291">
        <w:rPr>
          <w:rFonts w:ascii="Times New Roman" w:hAnsi="Times New Roman" w:cs="Times New Roman"/>
        </w:rPr>
        <w:t>.</w:t>
      </w:r>
    </w:p>
    <w:p w14:paraId="40E20E00" w14:textId="3148A3F7" w:rsidR="003D301B" w:rsidRDefault="003D301B" w:rsidP="001B0074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3D301B">
        <w:rPr>
          <w:rFonts w:ascii="Times New Roman" w:hAnsi="Times New Roman" w:cs="Times New Roman"/>
        </w:rPr>
        <w:t xml:space="preserve">Implemented modular and reusable </w:t>
      </w:r>
      <w:r w:rsidRPr="003D301B">
        <w:rPr>
          <w:rFonts w:ascii="Times New Roman" w:hAnsi="Times New Roman" w:cs="Times New Roman"/>
          <w:b/>
          <w:bCs/>
        </w:rPr>
        <w:t>Terraform</w:t>
      </w:r>
      <w:r w:rsidRPr="003D301B">
        <w:rPr>
          <w:rFonts w:ascii="Times New Roman" w:hAnsi="Times New Roman" w:cs="Times New Roman"/>
        </w:rPr>
        <w:t xml:space="preserve"> modules to simplify infrastructure provisioning and maintenance.</w:t>
      </w:r>
    </w:p>
    <w:p w14:paraId="1E185F74" w14:textId="77777777" w:rsidR="001B0074" w:rsidRDefault="001B0074" w:rsidP="001B0074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1B0074">
        <w:rPr>
          <w:rFonts w:ascii="Times New Roman" w:hAnsi="Times New Roman" w:cs="Times New Roman"/>
        </w:rPr>
        <w:t xml:space="preserve">Developed </w:t>
      </w:r>
      <w:r w:rsidRPr="001B0074">
        <w:rPr>
          <w:rFonts w:ascii="Times New Roman" w:hAnsi="Times New Roman" w:cs="Times New Roman"/>
          <w:b/>
          <w:bCs/>
        </w:rPr>
        <w:t>Spark</w:t>
      </w:r>
      <w:r w:rsidRPr="001B0074">
        <w:rPr>
          <w:rFonts w:ascii="Times New Roman" w:hAnsi="Times New Roman" w:cs="Times New Roman"/>
        </w:rPr>
        <w:t xml:space="preserve"> applications that handle multi-language data processing tasks.</w:t>
      </w:r>
    </w:p>
    <w:p w14:paraId="075F58DD" w14:textId="42464D83" w:rsidR="001B0074" w:rsidRPr="001B0074" w:rsidRDefault="001B0074" w:rsidP="001B0074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1B0074">
        <w:rPr>
          <w:rFonts w:ascii="Times New Roman" w:hAnsi="Times New Roman" w:cs="Times New Roman"/>
        </w:rPr>
        <w:t xml:space="preserve">Conducted performance profiling and memory optimization for </w:t>
      </w:r>
      <w:r w:rsidRPr="001B0074">
        <w:rPr>
          <w:rFonts w:ascii="Times New Roman" w:hAnsi="Times New Roman" w:cs="Times New Roman"/>
          <w:b/>
          <w:bCs/>
        </w:rPr>
        <w:t xml:space="preserve">Spark </w:t>
      </w:r>
      <w:r w:rsidRPr="001B0074">
        <w:rPr>
          <w:rFonts w:ascii="Times New Roman" w:hAnsi="Times New Roman" w:cs="Times New Roman"/>
        </w:rPr>
        <w:t>jobs to achieve optimal resource utilization.</w:t>
      </w:r>
    </w:p>
    <w:p w14:paraId="76B508F0" w14:textId="77777777" w:rsidR="00B516E1" w:rsidRPr="00CB5291" w:rsidRDefault="00B516E1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Pr="00CB5291">
        <w:rPr>
          <w:rFonts w:ascii="Times New Roman" w:hAnsi="Times New Roman" w:cs="Times New Roman"/>
          <w:b/>
        </w:rPr>
        <w:t>AWS CloudWatch</w:t>
      </w:r>
      <w:r w:rsidRPr="00CB5291">
        <w:rPr>
          <w:rFonts w:ascii="Times New Roman" w:hAnsi="Times New Roman" w:cs="Times New Roman"/>
        </w:rPr>
        <w:t xml:space="preserve"> in maintaining and monitoring production and corporate storage.</w:t>
      </w:r>
    </w:p>
    <w:p w14:paraId="1A24CB76" w14:textId="77777777" w:rsidR="00E50769" w:rsidRPr="00CB5291" w:rsidRDefault="00E50769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veloped Web services to allow communication between applications through </w:t>
      </w:r>
      <w:r w:rsidRPr="001B0074">
        <w:rPr>
          <w:rFonts w:ascii="Times New Roman" w:hAnsi="Times New Roman" w:cs="Times New Roman"/>
          <w:b/>
          <w:bCs/>
        </w:rPr>
        <w:t xml:space="preserve">RESTful </w:t>
      </w:r>
      <w:r w:rsidRPr="00CB5291">
        <w:rPr>
          <w:rFonts w:ascii="Times New Roman" w:hAnsi="Times New Roman" w:cs="Times New Roman"/>
        </w:rPr>
        <w:t xml:space="preserve">over </w:t>
      </w:r>
      <w:r w:rsidRPr="001B0074">
        <w:rPr>
          <w:rFonts w:ascii="Times New Roman" w:hAnsi="Times New Roman" w:cs="Times New Roman"/>
          <w:b/>
          <w:bCs/>
        </w:rPr>
        <w:t>HTTP</w:t>
      </w:r>
      <w:r w:rsidRPr="00CB5291">
        <w:rPr>
          <w:rFonts w:ascii="Times New Roman" w:hAnsi="Times New Roman" w:cs="Times New Roman"/>
        </w:rPr>
        <w:t xml:space="preserve"> using </w:t>
      </w:r>
      <w:r w:rsidRPr="001B0074">
        <w:rPr>
          <w:rFonts w:ascii="Times New Roman" w:hAnsi="Times New Roman" w:cs="Times New Roman"/>
          <w:b/>
          <w:bCs/>
        </w:rPr>
        <w:t>ApacheAxis2.</w:t>
      </w:r>
    </w:p>
    <w:p w14:paraId="109E337B" w14:textId="77777777" w:rsidR="00E50769" w:rsidRPr="00CB5291" w:rsidRDefault="00E50769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Consumed </w:t>
      </w:r>
      <w:r w:rsidRPr="00CB5291">
        <w:rPr>
          <w:rFonts w:ascii="Times New Roman" w:hAnsi="Times New Roman" w:cs="Times New Roman"/>
          <w:b/>
        </w:rPr>
        <w:t>JMS</w:t>
      </w:r>
      <w:r w:rsidRPr="00CB5291">
        <w:rPr>
          <w:rFonts w:ascii="Times New Roman" w:hAnsi="Times New Roman" w:cs="Times New Roman"/>
        </w:rPr>
        <w:t xml:space="preserve"> messages using message listener container in spring from </w:t>
      </w:r>
      <w:r w:rsidRPr="00CB5291">
        <w:rPr>
          <w:rFonts w:ascii="Times New Roman" w:hAnsi="Times New Roman" w:cs="Times New Roman"/>
          <w:b/>
        </w:rPr>
        <w:t>WebSphere MQ broker</w:t>
      </w:r>
      <w:r w:rsidRPr="00CB5291">
        <w:rPr>
          <w:rFonts w:ascii="Times New Roman" w:hAnsi="Times New Roman" w:cs="Times New Roman"/>
        </w:rPr>
        <w:t>.</w:t>
      </w:r>
    </w:p>
    <w:p w14:paraId="20299F59" w14:textId="77777777" w:rsidR="00203814" w:rsidRPr="00CB5291" w:rsidRDefault="00203814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Supported, enhanced existing applications developed using </w:t>
      </w:r>
      <w:r w:rsidRPr="00CB5291">
        <w:rPr>
          <w:rFonts w:ascii="Times New Roman" w:hAnsi="Times New Roman" w:cs="Times New Roman"/>
          <w:b/>
        </w:rPr>
        <w:t>JSF with Prime faces</w:t>
      </w:r>
      <w:r w:rsidRPr="00CB5291">
        <w:rPr>
          <w:rFonts w:ascii="Times New Roman" w:hAnsi="Times New Roman" w:cs="Times New Roman"/>
        </w:rPr>
        <w:t>.</w:t>
      </w:r>
    </w:p>
    <w:p w14:paraId="77D2CC81" w14:textId="75904EAE" w:rsidR="00E50769" w:rsidRPr="00CB5291" w:rsidRDefault="00E50769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>Automate</w:t>
      </w:r>
      <w:r w:rsidR="00963793" w:rsidRPr="00CB5291">
        <w:rPr>
          <w:rFonts w:ascii="Times New Roman" w:hAnsi="Times New Roman" w:cs="Times New Roman"/>
        </w:rPr>
        <w:t>d</w:t>
      </w:r>
      <w:r w:rsidRPr="00CB5291">
        <w:rPr>
          <w:rFonts w:ascii="Times New Roman" w:hAnsi="Times New Roman" w:cs="Times New Roman"/>
        </w:rPr>
        <w:t xml:space="preserve"> build process by using </w:t>
      </w:r>
      <w:r w:rsidRPr="00CB5291">
        <w:rPr>
          <w:rFonts w:ascii="Times New Roman" w:hAnsi="Times New Roman" w:cs="Times New Roman"/>
          <w:b/>
        </w:rPr>
        <w:t>Maven</w:t>
      </w:r>
      <w:r w:rsidRPr="00CB5291">
        <w:rPr>
          <w:rFonts w:ascii="Times New Roman" w:hAnsi="Times New Roman" w:cs="Times New Roman"/>
        </w:rPr>
        <w:t xml:space="preserve"> and used </w:t>
      </w:r>
      <w:r w:rsidR="00203814" w:rsidRPr="00CB5291">
        <w:rPr>
          <w:rFonts w:ascii="Times New Roman" w:hAnsi="Times New Roman" w:cs="Times New Roman"/>
          <w:b/>
        </w:rPr>
        <w:t>Git</w:t>
      </w:r>
      <w:r w:rsidR="00CA003C" w:rsidRPr="00CB5291">
        <w:rPr>
          <w:rFonts w:ascii="Times New Roman" w:hAnsi="Times New Roman" w:cs="Times New Roman"/>
          <w:b/>
        </w:rPr>
        <w:t xml:space="preserve"> </w:t>
      </w:r>
      <w:r w:rsidRPr="00CB5291">
        <w:rPr>
          <w:rFonts w:ascii="Times New Roman" w:hAnsi="Times New Roman" w:cs="Times New Roman"/>
        </w:rPr>
        <w:t>version control tool.</w:t>
      </w:r>
    </w:p>
    <w:p w14:paraId="2BE386FD" w14:textId="54EB809A" w:rsidR="00E50769" w:rsidRPr="00CB5291" w:rsidRDefault="00E50769" w:rsidP="00656B46">
      <w:pPr>
        <w:pStyle w:val="ListParagraph"/>
        <w:numPr>
          <w:ilvl w:val="0"/>
          <w:numId w:val="7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lastRenderedPageBreak/>
        <w:t xml:space="preserve">Provided production support by </w:t>
      </w:r>
      <w:r w:rsidRPr="00CB5291">
        <w:rPr>
          <w:rFonts w:ascii="Times New Roman" w:hAnsi="Times New Roman" w:cs="Times New Roman"/>
          <w:b/>
        </w:rPr>
        <w:t>debugging and fixing</w:t>
      </w:r>
      <w:r w:rsidRPr="00CB5291">
        <w:rPr>
          <w:rFonts w:ascii="Times New Roman" w:hAnsi="Times New Roman" w:cs="Times New Roman"/>
        </w:rPr>
        <w:t xml:space="preserve"> critical issues </w:t>
      </w:r>
      <w:r w:rsidR="000557C7" w:rsidRPr="00CB5291">
        <w:rPr>
          <w:rFonts w:ascii="Times New Roman" w:hAnsi="Times New Roman" w:cs="Times New Roman"/>
        </w:rPr>
        <w:t xml:space="preserve">using </w:t>
      </w:r>
      <w:r w:rsidR="000557C7" w:rsidRPr="00CB5291">
        <w:rPr>
          <w:rFonts w:ascii="Times New Roman" w:hAnsi="Times New Roman" w:cs="Times New Roman"/>
          <w:b/>
          <w:bCs/>
        </w:rPr>
        <w:t>Jira</w:t>
      </w:r>
      <w:r w:rsidR="000557C7" w:rsidRPr="00CB5291">
        <w:rPr>
          <w:rFonts w:ascii="Times New Roman" w:hAnsi="Times New Roman" w:cs="Times New Roman"/>
        </w:rPr>
        <w:t xml:space="preserve"> </w:t>
      </w:r>
      <w:r w:rsidRPr="00CB5291">
        <w:rPr>
          <w:rFonts w:ascii="Times New Roman" w:hAnsi="Times New Roman" w:cs="Times New Roman"/>
        </w:rPr>
        <w:t>related to the application and database.</w:t>
      </w:r>
    </w:p>
    <w:p w14:paraId="6F4122DE" w14:textId="51AC51FA" w:rsidR="00E50769" w:rsidRPr="00CB5291" w:rsidRDefault="00E50769" w:rsidP="00656B4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  <w:b/>
        </w:rPr>
        <w:t>Environment:</w:t>
      </w:r>
      <w:r w:rsidRPr="00CB5291">
        <w:rPr>
          <w:rFonts w:ascii="Times New Roman" w:hAnsi="Times New Roman" w:cs="Times New Roman"/>
        </w:rPr>
        <w:t xml:space="preserve"> Java, J2EE, HTML, CSS,</w:t>
      </w:r>
      <w:r w:rsidR="007B3665" w:rsidRPr="00CB5291">
        <w:rPr>
          <w:rFonts w:ascii="Times New Roman" w:hAnsi="Times New Roman" w:cs="Times New Roman"/>
        </w:rPr>
        <w:t xml:space="preserve"> Less, Sass,</w:t>
      </w:r>
      <w:r w:rsidRPr="00CB5291">
        <w:rPr>
          <w:rFonts w:ascii="Times New Roman" w:hAnsi="Times New Roman" w:cs="Times New Roman"/>
        </w:rPr>
        <w:t xml:space="preserve"> JavaScript, Angular </w:t>
      </w:r>
      <w:r w:rsidR="00DA0965" w:rsidRPr="00CB5291">
        <w:rPr>
          <w:rFonts w:ascii="Times New Roman" w:hAnsi="Times New Roman" w:cs="Times New Roman"/>
        </w:rPr>
        <w:t>7</w:t>
      </w:r>
      <w:r w:rsidR="004C7186" w:rsidRPr="00CB5291">
        <w:rPr>
          <w:rFonts w:ascii="Times New Roman" w:hAnsi="Times New Roman" w:cs="Times New Roman"/>
        </w:rPr>
        <w:t>, WebSphere</w:t>
      </w:r>
      <w:r w:rsidRPr="00CB5291">
        <w:rPr>
          <w:rFonts w:ascii="Times New Roman" w:hAnsi="Times New Roman" w:cs="Times New Roman"/>
        </w:rPr>
        <w:t xml:space="preserve">, Servlet, </w:t>
      </w:r>
      <w:r w:rsidR="004C7186" w:rsidRPr="00CB5291">
        <w:rPr>
          <w:rFonts w:ascii="Times New Roman" w:hAnsi="Times New Roman" w:cs="Times New Roman"/>
        </w:rPr>
        <w:t>Spring MVC</w:t>
      </w:r>
      <w:r w:rsidRPr="00CB5291">
        <w:rPr>
          <w:rFonts w:ascii="Times New Roman" w:hAnsi="Times New Roman" w:cs="Times New Roman"/>
        </w:rPr>
        <w:t xml:space="preserve">, AWS, Spring Boot, </w:t>
      </w:r>
      <w:r w:rsidR="00090B2B" w:rsidRPr="00CB5291">
        <w:rPr>
          <w:rFonts w:ascii="Times New Roman" w:hAnsi="Times New Roman" w:cs="Times New Roman"/>
        </w:rPr>
        <w:t xml:space="preserve">Spring IOC, </w:t>
      </w:r>
      <w:r w:rsidRPr="00CB5291">
        <w:rPr>
          <w:rFonts w:ascii="Times New Roman" w:hAnsi="Times New Roman" w:cs="Times New Roman"/>
        </w:rPr>
        <w:t>Hibernate</w:t>
      </w:r>
      <w:r w:rsidR="00DB7D9B" w:rsidRPr="00CB5291">
        <w:rPr>
          <w:rFonts w:ascii="Times New Roman" w:hAnsi="Times New Roman" w:cs="Times New Roman"/>
        </w:rPr>
        <w:t xml:space="preserve">, </w:t>
      </w:r>
      <w:r w:rsidR="004C7186" w:rsidRPr="00CB5291">
        <w:rPr>
          <w:rFonts w:ascii="Times New Roman" w:hAnsi="Times New Roman" w:cs="Times New Roman"/>
        </w:rPr>
        <w:t>JDBC, RESTful, Axis2, WebSphere, Maven, Oracle</w:t>
      </w:r>
      <w:r w:rsidRPr="00CB5291">
        <w:rPr>
          <w:rFonts w:ascii="Times New Roman" w:hAnsi="Times New Roman" w:cs="Times New Roman"/>
        </w:rPr>
        <w:t xml:space="preserve">, </w:t>
      </w:r>
      <w:r w:rsidR="004C7186" w:rsidRPr="00CB5291">
        <w:rPr>
          <w:rFonts w:ascii="Times New Roman" w:hAnsi="Times New Roman" w:cs="Times New Roman"/>
        </w:rPr>
        <w:t>Git</w:t>
      </w:r>
      <w:r w:rsidRPr="00CB5291">
        <w:rPr>
          <w:rFonts w:ascii="Times New Roman" w:hAnsi="Times New Roman" w:cs="Times New Roman"/>
        </w:rPr>
        <w:t xml:space="preserve"> JSON, Log4j</w:t>
      </w:r>
      <w:r w:rsidR="006D28C5" w:rsidRPr="00CB5291">
        <w:rPr>
          <w:rFonts w:ascii="Times New Roman" w:hAnsi="Times New Roman" w:cs="Times New Roman"/>
        </w:rPr>
        <w:t>.</w:t>
      </w:r>
    </w:p>
    <w:p w14:paraId="30E39350" w14:textId="77777777" w:rsidR="00E50769" w:rsidRPr="00CB5291" w:rsidRDefault="00E50769" w:rsidP="00656B4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59736DC" w14:textId="6F7643E6" w:rsidR="00621890" w:rsidRPr="00CB5291" w:rsidRDefault="00122BAA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122BAA">
        <w:rPr>
          <w:rFonts w:ascii="Times New Roman" w:hAnsi="Times New Roman" w:cs="Times New Roman"/>
          <w:b/>
        </w:rPr>
        <w:t>Walmart, Bentonville, Arkansas</w:t>
      </w:r>
      <w:r w:rsidR="0029629E" w:rsidRPr="00CB5291">
        <w:rPr>
          <w:rFonts w:ascii="Times New Roman" w:hAnsi="Times New Roman" w:cs="Times New Roman"/>
          <w:b/>
        </w:rPr>
        <w:tab/>
      </w:r>
      <w:r w:rsidR="0029629E" w:rsidRPr="00CB5291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 xml:space="preserve">                                                </w:t>
      </w:r>
      <w:r w:rsidR="008E22B6">
        <w:rPr>
          <w:rFonts w:ascii="Times New Roman" w:hAnsi="Times New Roman" w:cs="Times New Roman"/>
          <w:b/>
        </w:rPr>
        <w:t xml:space="preserve">                             Oct</w:t>
      </w:r>
      <w:r>
        <w:rPr>
          <w:rFonts w:ascii="Times New Roman" w:hAnsi="Times New Roman" w:cs="Times New Roman"/>
          <w:b/>
        </w:rPr>
        <w:t xml:space="preserve"> 2016 </w:t>
      </w:r>
      <w:r w:rsidR="009C547B" w:rsidRPr="00CB5291">
        <w:rPr>
          <w:rFonts w:ascii="Times New Roman" w:hAnsi="Times New Roman" w:cs="Times New Roman"/>
          <w:b/>
        </w:rPr>
        <w:t>-</w:t>
      </w:r>
      <w:r w:rsidR="008E22B6">
        <w:rPr>
          <w:rFonts w:ascii="Times New Roman" w:hAnsi="Times New Roman" w:cs="Times New Roman"/>
          <w:b/>
        </w:rPr>
        <w:t xml:space="preserve"> May 2018</w:t>
      </w:r>
    </w:p>
    <w:p w14:paraId="352064BF" w14:textId="77777777" w:rsidR="00621890" w:rsidRPr="00CB5291" w:rsidRDefault="00621890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>Java Developer</w:t>
      </w:r>
    </w:p>
    <w:p w14:paraId="1406B49B" w14:textId="77777777" w:rsidR="00507676" w:rsidRPr="00CB5291" w:rsidRDefault="00507676" w:rsidP="00656B4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04B56A7" w14:textId="77777777" w:rsidR="00621890" w:rsidRPr="00CB5291" w:rsidRDefault="00621890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>Responsibilities:</w:t>
      </w:r>
    </w:p>
    <w:p w14:paraId="45483549" w14:textId="77777777" w:rsidR="00621890" w:rsidRPr="00CB5291" w:rsidRDefault="00621890" w:rsidP="00656B46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Involved in analysis, specification, design, and implementation and testing phases of </w:t>
      </w:r>
      <w:r w:rsidRPr="00CB5291">
        <w:rPr>
          <w:rFonts w:ascii="Times New Roman" w:hAnsi="Times New Roman" w:cs="Times New Roman"/>
          <w:b/>
        </w:rPr>
        <w:t>Software Development Life Cycle (SDLC)</w:t>
      </w:r>
      <w:r w:rsidRPr="00CB5291">
        <w:rPr>
          <w:rFonts w:ascii="Times New Roman" w:hAnsi="Times New Roman" w:cs="Times New Roman"/>
        </w:rPr>
        <w:t xml:space="preserve"> and used </w:t>
      </w:r>
      <w:r w:rsidRPr="00CB5291">
        <w:rPr>
          <w:rFonts w:ascii="Times New Roman" w:hAnsi="Times New Roman" w:cs="Times New Roman"/>
          <w:b/>
        </w:rPr>
        <w:t>agile methodology (SCRUM)</w:t>
      </w:r>
      <w:r w:rsidRPr="00CB5291">
        <w:rPr>
          <w:rFonts w:ascii="Times New Roman" w:hAnsi="Times New Roman" w:cs="Times New Roman"/>
        </w:rPr>
        <w:t xml:space="preserve"> for developing application. </w:t>
      </w:r>
    </w:p>
    <w:p w14:paraId="7E310B94" w14:textId="0A6650FA" w:rsidR="00621890" w:rsidRPr="00CB5291" w:rsidRDefault="00621890" w:rsidP="00656B46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veloped dynamic and browser compatible pages using </w:t>
      </w:r>
      <w:r w:rsidRPr="00CB5291">
        <w:rPr>
          <w:rFonts w:ascii="Times New Roman" w:hAnsi="Times New Roman" w:cs="Times New Roman"/>
          <w:b/>
        </w:rPr>
        <w:t xml:space="preserve">HTML, CSS, </w:t>
      </w:r>
      <w:r w:rsidR="00CA003C" w:rsidRPr="00CB5291">
        <w:rPr>
          <w:rFonts w:ascii="Times New Roman" w:hAnsi="Times New Roman" w:cs="Times New Roman"/>
          <w:b/>
        </w:rPr>
        <w:t>jQuery</w:t>
      </w:r>
      <w:r w:rsidRPr="00CB5291">
        <w:rPr>
          <w:rFonts w:ascii="Times New Roman" w:hAnsi="Times New Roman" w:cs="Times New Roman"/>
          <w:b/>
        </w:rPr>
        <w:t>, ReactJS and JavaScript</w:t>
      </w:r>
      <w:r w:rsidRPr="00CB5291">
        <w:rPr>
          <w:rFonts w:ascii="Times New Roman" w:hAnsi="Times New Roman" w:cs="Times New Roman"/>
        </w:rPr>
        <w:t>.</w:t>
      </w:r>
    </w:p>
    <w:p w14:paraId="3A9639B5" w14:textId="77777777" w:rsidR="00621890" w:rsidRPr="00CB5291" w:rsidRDefault="00621890" w:rsidP="00656B46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Pr="00CB5291">
        <w:rPr>
          <w:rFonts w:ascii="Times New Roman" w:hAnsi="Times New Roman" w:cs="Times New Roman"/>
          <w:b/>
        </w:rPr>
        <w:t>BackboneJS</w:t>
      </w:r>
      <w:r w:rsidRPr="00CB5291">
        <w:rPr>
          <w:rFonts w:ascii="Times New Roman" w:hAnsi="Times New Roman" w:cs="Times New Roman"/>
        </w:rPr>
        <w:t xml:space="preserve"> to utilize its rendering functions and create controllers to handle events triggered by clients and send request to server. </w:t>
      </w:r>
    </w:p>
    <w:p w14:paraId="3030A1DB" w14:textId="3ADBB84A" w:rsidR="00621890" w:rsidRPr="00CB5291" w:rsidRDefault="00621890" w:rsidP="00656B46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veloped application on </w:t>
      </w:r>
      <w:r w:rsidR="008C746F" w:rsidRPr="00CB5291">
        <w:rPr>
          <w:rFonts w:ascii="Times New Roman" w:hAnsi="Times New Roman" w:cs="Times New Roman"/>
          <w:b/>
        </w:rPr>
        <w:t>spring</w:t>
      </w:r>
      <w:r w:rsidRPr="00CB5291">
        <w:rPr>
          <w:rFonts w:ascii="Times New Roman" w:hAnsi="Times New Roman" w:cs="Times New Roman"/>
          <w:b/>
        </w:rPr>
        <w:t xml:space="preserve"> framework</w:t>
      </w:r>
      <w:r w:rsidRPr="00CB5291">
        <w:rPr>
          <w:rFonts w:ascii="Times New Roman" w:hAnsi="Times New Roman" w:cs="Times New Roman"/>
        </w:rPr>
        <w:t xml:space="preserve"> by utilizing its features like Spring Beans, </w:t>
      </w:r>
      <w:r w:rsidR="0060608E" w:rsidRPr="00CB5291">
        <w:rPr>
          <w:rFonts w:ascii="Times New Roman" w:hAnsi="Times New Roman" w:cs="Times New Roman"/>
        </w:rPr>
        <w:t xml:space="preserve">Spring Boot, </w:t>
      </w:r>
      <w:r w:rsidRPr="00CB5291">
        <w:rPr>
          <w:rFonts w:ascii="Times New Roman" w:hAnsi="Times New Roman" w:cs="Times New Roman"/>
        </w:rPr>
        <w:t xml:space="preserve">Spring Security, using MVC. </w:t>
      </w:r>
    </w:p>
    <w:p w14:paraId="54BE24E0" w14:textId="77777777" w:rsidR="00621890" w:rsidRPr="00CB5291" w:rsidRDefault="00621890" w:rsidP="00656B46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Established user activity tracking, declarative transactions, and exception handling with </w:t>
      </w:r>
      <w:r w:rsidRPr="00CB5291">
        <w:rPr>
          <w:rFonts w:ascii="Times New Roman" w:hAnsi="Times New Roman" w:cs="Times New Roman"/>
          <w:b/>
        </w:rPr>
        <w:t>Spring AOP</w:t>
      </w:r>
      <w:r w:rsidRPr="00CB5291">
        <w:rPr>
          <w:rFonts w:ascii="Times New Roman" w:hAnsi="Times New Roman" w:cs="Times New Roman"/>
        </w:rPr>
        <w:t xml:space="preserve">. </w:t>
      </w:r>
    </w:p>
    <w:p w14:paraId="2622221A" w14:textId="562AC444" w:rsidR="00621890" w:rsidRPr="00CB5291" w:rsidRDefault="00621890" w:rsidP="00656B46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Pr="00CB5291">
        <w:rPr>
          <w:rFonts w:ascii="Times New Roman" w:hAnsi="Times New Roman" w:cs="Times New Roman"/>
          <w:b/>
        </w:rPr>
        <w:t>ReactJS</w:t>
      </w:r>
      <w:r w:rsidRPr="00CB5291">
        <w:rPr>
          <w:rFonts w:ascii="Times New Roman" w:hAnsi="Times New Roman" w:cs="Times New Roman"/>
        </w:rPr>
        <w:t xml:space="preserve"> for templating for faster compilation and developing reusable </w:t>
      </w:r>
      <w:r w:rsidR="0003005F" w:rsidRPr="00CB5291">
        <w:rPr>
          <w:rFonts w:ascii="Times New Roman" w:hAnsi="Times New Roman" w:cs="Times New Roman"/>
        </w:rPr>
        <w:t>components.</w:t>
      </w:r>
    </w:p>
    <w:p w14:paraId="60A5D631" w14:textId="77777777" w:rsidR="00B05564" w:rsidRPr="00CB5291" w:rsidRDefault="00B05564" w:rsidP="00656B46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Pr="00CB5291">
        <w:rPr>
          <w:rFonts w:ascii="Times New Roman" w:hAnsi="Times New Roman" w:cs="Times New Roman"/>
          <w:b/>
        </w:rPr>
        <w:t>Hibernate ORM</w:t>
      </w:r>
      <w:r w:rsidRPr="00CB5291">
        <w:rPr>
          <w:rFonts w:ascii="Times New Roman" w:hAnsi="Times New Roman" w:cs="Times New Roman"/>
        </w:rPr>
        <w:t xml:space="preserve"> framework to interact with database through Hibernate query language (HQL). </w:t>
      </w:r>
    </w:p>
    <w:p w14:paraId="0682FC11" w14:textId="77777777" w:rsidR="00621890" w:rsidRPr="00CB5291" w:rsidRDefault="00621890" w:rsidP="00656B46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Pr="00CB5291">
        <w:rPr>
          <w:rFonts w:ascii="Times New Roman" w:hAnsi="Times New Roman" w:cs="Times New Roman"/>
          <w:b/>
        </w:rPr>
        <w:t>ReactJS</w:t>
      </w:r>
      <w:r w:rsidRPr="00CB5291">
        <w:rPr>
          <w:rFonts w:ascii="Times New Roman" w:hAnsi="Times New Roman" w:cs="Times New Roman"/>
        </w:rPr>
        <w:t xml:space="preserve"> to turn the application into Single Page Application and implemented the Drag and Drop functionality using </w:t>
      </w:r>
      <w:r w:rsidRPr="00CB5291">
        <w:rPr>
          <w:rFonts w:ascii="Times New Roman" w:hAnsi="Times New Roman" w:cs="Times New Roman"/>
          <w:b/>
        </w:rPr>
        <w:t>React-Draggable</w:t>
      </w:r>
      <w:r w:rsidRPr="00CB5291">
        <w:rPr>
          <w:rFonts w:ascii="Times New Roman" w:hAnsi="Times New Roman" w:cs="Times New Roman"/>
        </w:rPr>
        <w:t>.</w:t>
      </w:r>
    </w:p>
    <w:p w14:paraId="1F6692F3" w14:textId="77777777" w:rsidR="00621890" w:rsidRPr="00CB5291" w:rsidRDefault="00621890" w:rsidP="00656B46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Provided daily support for production, stage and testing environments for </w:t>
      </w:r>
      <w:r w:rsidRPr="00CB5291">
        <w:rPr>
          <w:rFonts w:ascii="Times New Roman" w:hAnsi="Times New Roman" w:cs="Times New Roman"/>
          <w:b/>
        </w:rPr>
        <w:t>WebSphere MQ</w:t>
      </w:r>
      <w:r w:rsidRPr="00CB5291">
        <w:rPr>
          <w:rFonts w:ascii="Times New Roman" w:hAnsi="Times New Roman" w:cs="Times New Roman"/>
        </w:rPr>
        <w:t xml:space="preserve"> operations and problem determination. </w:t>
      </w:r>
    </w:p>
    <w:p w14:paraId="3D203863" w14:textId="77777777" w:rsidR="00621890" w:rsidRPr="00CB5291" w:rsidRDefault="00621890" w:rsidP="00656B46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Created the persistence layer using Hibernate ORM framework. This involves developing mapping files and Hibernate </w:t>
      </w:r>
      <w:r w:rsidRPr="00CB5291">
        <w:rPr>
          <w:rFonts w:ascii="Times New Roman" w:hAnsi="Times New Roman" w:cs="Times New Roman"/>
          <w:b/>
        </w:rPr>
        <w:t>(POJOs/ DAOs)</w:t>
      </w:r>
      <w:r w:rsidRPr="00CB5291">
        <w:rPr>
          <w:rFonts w:ascii="Times New Roman" w:hAnsi="Times New Roman" w:cs="Times New Roman"/>
        </w:rPr>
        <w:t xml:space="preserve">. </w:t>
      </w:r>
    </w:p>
    <w:p w14:paraId="18200C14" w14:textId="5065C31E" w:rsidR="00621890" w:rsidRPr="00CB5291" w:rsidRDefault="00621890" w:rsidP="00656B46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="00CA003C" w:rsidRPr="00CB5291">
        <w:rPr>
          <w:rFonts w:ascii="Times New Roman" w:hAnsi="Times New Roman" w:cs="Times New Roman"/>
          <w:b/>
        </w:rPr>
        <w:t>Rest API</w:t>
      </w:r>
      <w:r w:rsidRPr="00CB5291">
        <w:rPr>
          <w:rFonts w:ascii="Times New Roman" w:hAnsi="Times New Roman" w:cs="Times New Roman"/>
        </w:rPr>
        <w:t xml:space="preserve"> with </w:t>
      </w:r>
      <w:r w:rsidRPr="00CB5291">
        <w:rPr>
          <w:rFonts w:ascii="Times New Roman" w:hAnsi="Times New Roman" w:cs="Times New Roman"/>
          <w:b/>
        </w:rPr>
        <w:t>JAX-RS</w:t>
      </w:r>
      <w:r w:rsidRPr="00CB5291">
        <w:rPr>
          <w:rFonts w:ascii="Times New Roman" w:hAnsi="Times New Roman" w:cs="Times New Roman"/>
        </w:rPr>
        <w:t xml:space="preserve"> for consuming Restful web services.</w:t>
      </w:r>
    </w:p>
    <w:p w14:paraId="27AE2E2F" w14:textId="77777777" w:rsidR="00621890" w:rsidRPr="00CB5291" w:rsidRDefault="00621890" w:rsidP="00656B46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Worked on development of SOAP Web Services using </w:t>
      </w:r>
      <w:r w:rsidRPr="00CB5291">
        <w:rPr>
          <w:rFonts w:ascii="Times New Roman" w:hAnsi="Times New Roman" w:cs="Times New Roman"/>
          <w:b/>
        </w:rPr>
        <w:t>Apache Axis</w:t>
      </w:r>
      <w:r w:rsidRPr="00CB5291">
        <w:rPr>
          <w:rFonts w:ascii="Times New Roman" w:hAnsi="Times New Roman" w:cs="Times New Roman"/>
        </w:rPr>
        <w:t xml:space="preserve"> to extract client related data from databases. </w:t>
      </w:r>
    </w:p>
    <w:p w14:paraId="062A05F8" w14:textId="77777777" w:rsidR="00082608" w:rsidRPr="00CB5291" w:rsidRDefault="00621890" w:rsidP="00656B46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Implemented </w:t>
      </w:r>
      <w:r w:rsidRPr="00CB5291">
        <w:rPr>
          <w:rFonts w:ascii="Times New Roman" w:hAnsi="Times New Roman" w:cs="Times New Roman"/>
          <w:b/>
        </w:rPr>
        <w:t>Singleton pattern</w:t>
      </w:r>
      <w:r w:rsidRPr="00CB5291">
        <w:rPr>
          <w:rFonts w:ascii="Times New Roman" w:hAnsi="Times New Roman" w:cs="Times New Roman"/>
        </w:rPr>
        <w:t xml:space="preserve"> for property loading, loading XMLs and static data from DB.</w:t>
      </w:r>
    </w:p>
    <w:p w14:paraId="2AEC2FB4" w14:textId="5A22DAA0" w:rsidR="00082608" w:rsidRPr="00CB5291" w:rsidRDefault="00082608" w:rsidP="00656B46">
      <w:pPr>
        <w:pStyle w:val="ListParagraph"/>
        <w:numPr>
          <w:ilvl w:val="0"/>
          <w:numId w:val="10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Pr="00CB5291">
        <w:rPr>
          <w:rFonts w:ascii="Times New Roman" w:hAnsi="Times New Roman" w:cs="Times New Roman"/>
          <w:b/>
          <w:bCs/>
        </w:rPr>
        <w:t>Jira</w:t>
      </w:r>
      <w:r w:rsidRPr="00CB5291">
        <w:rPr>
          <w:rFonts w:ascii="Times New Roman" w:hAnsi="Times New Roman" w:cs="Times New Roman"/>
        </w:rPr>
        <w:t xml:space="preserve"> to track and manage software issues, including bugs, feature requests, and tasks.</w:t>
      </w:r>
    </w:p>
    <w:p w14:paraId="36186733" w14:textId="4EE64F94" w:rsidR="00BE5A8B" w:rsidRPr="00CB5291" w:rsidRDefault="00621890" w:rsidP="00656B4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  <w:b/>
          <w:bCs/>
        </w:rPr>
        <w:t>Environment:</w:t>
      </w:r>
      <w:r w:rsidRPr="00CB5291">
        <w:rPr>
          <w:rFonts w:ascii="Times New Roman" w:hAnsi="Times New Roman" w:cs="Times New Roman"/>
        </w:rPr>
        <w:t xml:space="preserve"> HTML5, CSS3, JavaScript, AJAX, JAVA/J2EE, ReactJS, React-Draggable, SQL, PL/SQL, XML, Spring MVC, Spring Security, JSP, </w:t>
      </w:r>
      <w:r w:rsidR="00076FB9" w:rsidRPr="00CB5291">
        <w:rPr>
          <w:rFonts w:ascii="Times New Roman" w:hAnsi="Times New Roman" w:cs="Times New Roman"/>
        </w:rPr>
        <w:t xml:space="preserve">Spring Boot, </w:t>
      </w:r>
      <w:r w:rsidRPr="00CB5291">
        <w:rPr>
          <w:rFonts w:ascii="Times New Roman" w:hAnsi="Times New Roman" w:cs="Times New Roman"/>
        </w:rPr>
        <w:t xml:space="preserve">Spring Batch, JQuery, Core Java, Hibernate, </w:t>
      </w:r>
      <w:r w:rsidR="005C00FE" w:rsidRPr="00CB5291">
        <w:rPr>
          <w:rFonts w:ascii="Times New Roman" w:hAnsi="Times New Roman" w:cs="Times New Roman"/>
        </w:rPr>
        <w:t>SOAP, Ant, JUnit</w:t>
      </w:r>
    </w:p>
    <w:p w14:paraId="613BCF24" w14:textId="77777777" w:rsidR="00F06D52" w:rsidRPr="00CB5291" w:rsidRDefault="00F06D52" w:rsidP="00656B4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E867A15" w14:textId="5036ADED" w:rsidR="0036552D" w:rsidRPr="00CB5291" w:rsidRDefault="00122BAA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122BAA">
        <w:rPr>
          <w:rFonts w:ascii="Times New Roman" w:hAnsi="Times New Roman" w:cs="Times New Roman"/>
          <w:b/>
        </w:rPr>
        <w:t>Standalone IT Solutions, Hyderabad, India</w:t>
      </w:r>
      <w:r w:rsidR="0029629E" w:rsidRPr="00CB5291">
        <w:rPr>
          <w:rFonts w:ascii="Times New Roman" w:hAnsi="Times New Roman" w:cs="Times New Roman"/>
          <w:b/>
        </w:rPr>
        <w:tab/>
        <w:t xml:space="preserve">           </w:t>
      </w:r>
      <w:r>
        <w:rPr>
          <w:rFonts w:ascii="Times New Roman" w:hAnsi="Times New Roman" w:cs="Times New Roman"/>
          <w:b/>
        </w:rPr>
        <w:t xml:space="preserve">                                       </w:t>
      </w:r>
      <w:r w:rsidR="002131AA">
        <w:rPr>
          <w:rFonts w:ascii="Times New Roman" w:hAnsi="Times New Roman" w:cs="Times New Roman"/>
          <w:b/>
        </w:rPr>
        <w:t xml:space="preserve">                         Dec</w:t>
      </w:r>
      <w:bookmarkStart w:id="0" w:name="_GoBack"/>
      <w:bookmarkEnd w:id="0"/>
      <w:r w:rsidR="008E22B6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2013</w:t>
      </w:r>
      <w:r w:rsidR="00D61345" w:rsidRPr="00CB5291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–</w:t>
      </w:r>
      <w:r w:rsidR="00D61345" w:rsidRPr="00CB5291">
        <w:rPr>
          <w:rFonts w:ascii="Times New Roman" w:hAnsi="Times New Roman" w:cs="Times New Roman"/>
          <w:b/>
        </w:rPr>
        <w:t xml:space="preserve"> </w:t>
      </w:r>
      <w:r w:rsidR="008E22B6">
        <w:rPr>
          <w:rFonts w:ascii="Times New Roman" w:hAnsi="Times New Roman" w:cs="Times New Roman"/>
          <w:b/>
        </w:rPr>
        <w:t>Aug 2016</w:t>
      </w:r>
      <w:r w:rsidR="00C877D6" w:rsidRPr="00CB5291">
        <w:rPr>
          <w:rFonts w:ascii="Times New Roman" w:hAnsi="Times New Roman" w:cs="Times New Roman"/>
          <w:b/>
        </w:rPr>
        <w:t xml:space="preserve">     </w:t>
      </w:r>
    </w:p>
    <w:p w14:paraId="180667F3" w14:textId="77777777" w:rsidR="0036552D" w:rsidRPr="00CB5291" w:rsidRDefault="0036552D" w:rsidP="00656B4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B5291">
        <w:rPr>
          <w:rFonts w:ascii="Times New Roman" w:hAnsi="Times New Roman" w:cs="Times New Roman"/>
          <w:b/>
        </w:rPr>
        <w:t>Java/J2EE Developer</w:t>
      </w:r>
    </w:p>
    <w:p w14:paraId="37FC334B" w14:textId="219E7D6C" w:rsidR="00502953" w:rsidRPr="00CB5291" w:rsidRDefault="00502953" w:rsidP="00656B4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Worked on an Account Portal, which is used to calculate the revenue and margin details for a given account </w:t>
      </w:r>
      <w:r w:rsidR="0003005F" w:rsidRPr="00CB5291">
        <w:rPr>
          <w:rFonts w:ascii="Times New Roman" w:hAnsi="Times New Roman" w:cs="Times New Roman"/>
        </w:rPr>
        <w:t>within</w:t>
      </w:r>
      <w:r w:rsidRPr="00CB5291">
        <w:rPr>
          <w:rFonts w:ascii="Times New Roman" w:hAnsi="Times New Roman" w:cs="Times New Roman"/>
        </w:rPr>
        <w:t xml:space="preserve"> organization bases on the employee submitted time information along with billing info.</w:t>
      </w:r>
    </w:p>
    <w:p w14:paraId="61488FC6" w14:textId="77777777" w:rsidR="00507676" w:rsidRPr="00CB5291" w:rsidRDefault="00507676" w:rsidP="00656B4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7C07C5E" w14:textId="77777777" w:rsidR="0036552D" w:rsidRPr="00CB5291" w:rsidRDefault="0036552D" w:rsidP="00656B46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CB5291">
        <w:rPr>
          <w:rFonts w:ascii="Times New Roman" w:hAnsi="Times New Roman" w:cs="Times New Roman"/>
          <w:b/>
          <w:bCs/>
        </w:rPr>
        <w:t xml:space="preserve">Responsibilities: </w:t>
      </w:r>
    </w:p>
    <w:p w14:paraId="6E6FE907" w14:textId="50EF1D0F" w:rsidR="0036552D" w:rsidRPr="00CB5291" w:rsidRDefault="0036552D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Involved in various phases of </w:t>
      </w:r>
      <w:r w:rsidRPr="00CB5291">
        <w:rPr>
          <w:rFonts w:ascii="Times New Roman" w:hAnsi="Times New Roman" w:cs="Times New Roman"/>
          <w:b/>
        </w:rPr>
        <w:t>Software Development Life Cycle (SDLC)</w:t>
      </w:r>
      <w:r w:rsidRPr="00CB5291">
        <w:rPr>
          <w:rFonts w:ascii="Times New Roman" w:hAnsi="Times New Roman" w:cs="Times New Roman"/>
        </w:rPr>
        <w:t xml:space="preserve"> such as requirements gathering, modelling, analysis, design, </w:t>
      </w:r>
      <w:r w:rsidR="001A2545" w:rsidRPr="00CB5291">
        <w:rPr>
          <w:rFonts w:ascii="Times New Roman" w:hAnsi="Times New Roman" w:cs="Times New Roman"/>
        </w:rPr>
        <w:t>development,</w:t>
      </w:r>
      <w:r w:rsidRPr="00CB5291">
        <w:rPr>
          <w:rFonts w:ascii="Times New Roman" w:hAnsi="Times New Roman" w:cs="Times New Roman"/>
        </w:rPr>
        <w:t xml:space="preserve"> and </w:t>
      </w:r>
      <w:r w:rsidR="001A2545" w:rsidRPr="00CB5291">
        <w:rPr>
          <w:rFonts w:ascii="Times New Roman" w:hAnsi="Times New Roman" w:cs="Times New Roman"/>
        </w:rPr>
        <w:t>testing.</w:t>
      </w:r>
    </w:p>
    <w:p w14:paraId="200803AC" w14:textId="77777777" w:rsidR="0075719C" w:rsidRPr="00CB5291" w:rsidRDefault="0075719C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veloped in client and server scripting languages like </w:t>
      </w:r>
      <w:r w:rsidRPr="00CB5291">
        <w:rPr>
          <w:rFonts w:ascii="Times New Roman" w:hAnsi="Times New Roman" w:cs="Times New Roman"/>
          <w:b/>
        </w:rPr>
        <w:t>HTML5, CSS3, JavaScript, Bootstrap, jQuery, Angular 2 and Node JS.</w:t>
      </w:r>
    </w:p>
    <w:p w14:paraId="564BAB4D" w14:textId="64D66A21" w:rsidR="0036552D" w:rsidRPr="00CB5291" w:rsidRDefault="0036552D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veloped various helper classes needed following </w:t>
      </w:r>
      <w:r w:rsidRPr="00CB5291">
        <w:rPr>
          <w:rFonts w:ascii="Times New Roman" w:hAnsi="Times New Roman" w:cs="Times New Roman"/>
          <w:b/>
        </w:rPr>
        <w:t>Core Java</w:t>
      </w:r>
      <w:r w:rsidRPr="00CB5291">
        <w:rPr>
          <w:rFonts w:ascii="Times New Roman" w:hAnsi="Times New Roman" w:cs="Times New Roman"/>
        </w:rPr>
        <w:t xml:space="preserve"> multi-threaded programming and Collection </w:t>
      </w:r>
      <w:r w:rsidR="001A2545" w:rsidRPr="00CB5291">
        <w:rPr>
          <w:rFonts w:ascii="Times New Roman" w:hAnsi="Times New Roman" w:cs="Times New Roman"/>
        </w:rPr>
        <w:t>classes.</w:t>
      </w:r>
    </w:p>
    <w:p w14:paraId="2FF78942" w14:textId="0541E3A0" w:rsidR="0036552D" w:rsidRPr="00CB5291" w:rsidRDefault="0036552D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veloped server side </w:t>
      </w:r>
      <w:r w:rsidRPr="00CB5291">
        <w:rPr>
          <w:rFonts w:ascii="Times New Roman" w:hAnsi="Times New Roman" w:cs="Times New Roman"/>
          <w:b/>
        </w:rPr>
        <w:t>J2EE application components</w:t>
      </w:r>
      <w:r w:rsidRPr="00CB5291">
        <w:rPr>
          <w:rFonts w:ascii="Times New Roman" w:hAnsi="Times New Roman" w:cs="Times New Roman"/>
        </w:rPr>
        <w:t xml:space="preserve"> using Spring, Spring MVC, Annotations, JSP, Servlets, JDBC, EJB, JMS, J2EE Design Patterns Struts Hibernate framework using </w:t>
      </w:r>
      <w:r w:rsidR="001A2545" w:rsidRPr="00CB5291">
        <w:rPr>
          <w:rFonts w:ascii="Times New Roman" w:hAnsi="Times New Roman" w:cs="Times New Roman"/>
        </w:rPr>
        <w:t>Eclipse.</w:t>
      </w:r>
    </w:p>
    <w:p w14:paraId="45CFDF0F" w14:textId="77777777" w:rsidR="001F2532" w:rsidRPr="00CB5291" w:rsidRDefault="001F2532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Pr="00CB5291">
        <w:rPr>
          <w:rFonts w:ascii="Times New Roman" w:hAnsi="Times New Roman" w:cs="Times New Roman"/>
          <w:b/>
        </w:rPr>
        <w:t>Angular2</w:t>
      </w:r>
      <w:r w:rsidRPr="00CB5291">
        <w:rPr>
          <w:rFonts w:ascii="Times New Roman" w:hAnsi="Times New Roman" w:cs="Times New Roman"/>
        </w:rPr>
        <w:t xml:space="preserve"> for templating for faster compilation and developing reusable components.</w:t>
      </w:r>
    </w:p>
    <w:p w14:paraId="46596C1D" w14:textId="77777777" w:rsidR="0036552D" w:rsidRPr="00CB5291" w:rsidRDefault="0036552D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veloped the application using </w:t>
      </w:r>
      <w:r w:rsidRPr="00CB5291">
        <w:rPr>
          <w:rFonts w:ascii="Times New Roman" w:hAnsi="Times New Roman" w:cs="Times New Roman"/>
          <w:b/>
        </w:rPr>
        <w:t>J2EE architecture</w:t>
      </w:r>
      <w:r w:rsidRPr="00CB5291">
        <w:rPr>
          <w:rFonts w:ascii="Times New Roman" w:hAnsi="Times New Roman" w:cs="Times New Roman"/>
        </w:rPr>
        <w:t xml:space="preserve"> specification and </w:t>
      </w:r>
      <w:r w:rsidRPr="00CB5291">
        <w:rPr>
          <w:rFonts w:ascii="Times New Roman" w:hAnsi="Times New Roman" w:cs="Times New Roman"/>
          <w:b/>
        </w:rPr>
        <w:t>Design Patterns.</w:t>
      </w:r>
    </w:p>
    <w:p w14:paraId="6F9564C8" w14:textId="14278D79" w:rsidR="0036552D" w:rsidRPr="00CB5291" w:rsidRDefault="0036552D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Implemented </w:t>
      </w:r>
      <w:r w:rsidR="001F2532" w:rsidRPr="00CB5291">
        <w:rPr>
          <w:rFonts w:ascii="Times New Roman" w:hAnsi="Times New Roman" w:cs="Times New Roman"/>
          <w:b/>
        </w:rPr>
        <w:t>Model View Controller (MVC</w:t>
      </w:r>
      <w:r w:rsidRPr="00CB5291">
        <w:rPr>
          <w:rFonts w:ascii="Times New Roman" w:hAnsi="Times New Roman" w:cs="Times New Roman"/>
          <w:b/>
        </w:rPr>
        <w:t>)</w:t>
      </w:r>
      <w:r w:rsidRPr="00CB5291">
        <w:rPr>
          <w:rFonts w:ascii="Times New Roman" w:hAnsi="Times New Roman" w:cs="Times New Roman"/>
        </w:rPr>
        <w:t xml:space="preserve"> architecture and developed Form classes, Action Classes for the entire application using </w:t>
      </w:r>
      <w:r w:rsidRPr="00CB5291">
        <w:rPr>
          <w:rFonts w:ascii="Times New Roman" w:hAnsi="Times New Roman" w:cs="Times New Roman"/>
          <w:b/>
        </w:rPr>
        <w:t>Spring Framework</w:t>
      </w:r>
      <w:r w:rsidRPr="00CB5291">
        <w:rPr>
          <w:rFonts w:ascii="Times New Roman" w:hAnsi="Times New Roman" w:cs="Times New Roman"/>
        </w:rPr>
        <w:t xml:space="preserve">. </w:t>
      </w:r>
    </w:p>
    <w:p w14:paraId="5B102464" w14:textId="264A06CA" w:rsidR="0036552D" w:rsidRPr="00CB5291" w:rsidRDefault="0036552D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Tested the response format of REST services in </w:t>
      </w:r>
      <w:r w:rsidRPr="00CB5291">
        <w:rPr>
          <w:rFonts w:ascii="Times New Roman" w:hAnsi="Times New Roman" w:cs="Times New Roman"/>
          <w:b/>
        </w:rPr>
        <w:t>XML</w:t>
      </w:r>
      <w:r w:rsidR="00CA003C" w:rsidRPr="00CB5291">
        <w:rPr>
          <w:rFonts w:ascii="Times New Roman" w:hAnsi="Times New Roman" w:cs="Times New Roman"/>
          <w:b/>
        </w:rPr>
        <w:t xml:space="preserve"> </w:t>
      </w:r>
      <w:r w:rsidRPr="00CB5291">
        <w:rPr>
          <w:rFonts w:ascii="Times New Roman" w:hAnsi="Times New Roman" w:cs="Times New Roman"/>
          <w:b/>
        </w:rPr>
        <w:t>and JSON</w:t>
      </w:r>
      <w:r w:rsidR="000B4341" w:rsidRPr="00CB5291">
        <w:rPr>
          <w:rFonts w:ascii="Times New Roman" w:hAnsi="Times New Roman" w:cs="Times New Roman"/>
          <w:b/>
        </w:rPr>
        <w:t>.</w:t>
      </w:r>
    </w:p>
    <w:p w14:paraId="15510944" w14:textId="77777777" w:rsidR="0036552D" w:rsidRPr="00CB5291" w:rsidRDefault="0036552D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Configured </w:t>
      </w:r>
      <w:r w:rsidRPr="00CB5291">
        <w:rPr>
          <w:rFonts w:ascii="Times New Roman" w:hAnsi="Times New Roman" w:cs="Times New Roman"/>
          <w:b/>
        </w:rPr>
        <w:t>Dispatcher Servlet</w:t>
      </w:r>
      <w:r w:rsidRPr="00CB5291">
        <w:rPr>
          <w:rFonts w:ascii="Times New Roman" w:hAnsi="Times New Roman" w:cs="Times New Roman"/>
        </w:rPr>
        <w:t xml:space="preserve"> and View Resolver to intercept incoming requests, manage </w:t>
      </w:r>
      <w:r w:rsidRPr="00CB5291">
        <w:rPr>
          <w:rFonts w:ascii="Times New Roman" w:hAnsi="Times New Roman" w:cs="Times New Roman"/>
          <w:b/>
        </w:rPr>
        <w:t>Spring MVC</w:t>
      </w:r>
      <w:r w:rsidRPr="00CB5291">
        <w:rPr>
          <w:rFonts w:ascii="Times New Roman" w:hAnsi="Times New Roman" w:cs="Times New Roman"/>
        </w:rPr>
        <w:t xml:space="preserve"> flow and invoke view components with the help of Dispatcher Servlet.</w:t>
      </w:r>
    </w:p>
    <w:p w14:paraId="60DD2F9F" w14:textId="77777777" w:rsidR="0036552D" w:rsidRPr="00CB5291" w:rsidRDefault="0036552D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veloped the view components using </w:t>
      </w:r>
      <w:r w:rsidRPr="00CB5291">
        <w:rPr>
          <w:rFonts w:ascii="Times New Roman" w:hAnsi="Times New Roman" w:cs="Times New Roman"/>
          <w:b/>
        </w:rPr>
        <w:t>JSP, HTML, Struts Logic tags and Struts tag libraries</w:t>
      </w:r>
      <w:r w:rsidRPr="00CB5291">
        <w:rPr>
          <w:rFonts w:ascii="Times New Roman" w:hAnsi="Times New Roman" w:cs="Times New Roman"/>
        </w:rPr>
        <w:t xml:space="preserve">. </w:t>
      </w:r>
    </w:p>
    <w:p w14:paraId="2078D043" w14:textId="77777777" w:rsidR="0036552D" w:rsidRPr="00CB5291" w:rsidRDefault="0036552D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Implemented the application using </w:t>
      </w:r>
      <w:r w:rsidRPr="00CB5291">
        <w:rPr>
          <w:rFonts w:ascii="Times New Roman" w:hAnsi="Times New Roman" w:cs="Times New Roman"/>
          <w:b/>
        </w:rPr>
        <w:t>Java Server Faces (JSF)</w:t>
      </w:r>
      <w:r w:rsidRPr="00CB5291">
        <w:rPr>
          <w:rFonts w:ascii="Times New Roman" w:hAnsi="Times New Roman" w:cs="Times New Roman"/>
        </w:rPr>
        <w:t xml:space="preserve"> which is based on Model View Controller design pattern. </w:t>
      </w:r>
    </w:p>
    <w:p w14:paraId="773CC8FC" w14:textId="5016A825" w:rsidR="0036552D" w:rsidRPr="00CB5291" w:rsidRDefault="0036552D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Designed and used </w:t>
      </w:r>
      <w:r w:rsidRPr="00CB5291">
        <w:rPr>
          <w:rFonts w:ascii="Times New Roman" w:hAnsi="Times New Roman" w:cs="Times New Roman"/>
          <w:b/>
          <w:bCs/>
        </w:rPr>
        <w:t>REST</w:t>
      </w:r>
      <w:r w:rsidRPr="00CB5291">
        <w:rPr>
          <w:rFonts w:ascii="Times New Roman" w:hAnsi="Times New Roman" w:cs="Times New Roman"/>
        </w:rPr>
        <w:t xml:space="preserve"> full web </w:t>
      </w:r>
      <w:r w:rsidR="0003005F" w:rsidRPr="00CB5291">
        <w:rPr>
          <w:rFonts w:ascii="Times New Roman" w:hAnsi="Times New Roman" w:cs="Times New Roman"/>
        </w:rPr>
        <w:t>services.</w:t>
      </w:r>
    </w:p>
    <w:p w14:paraId="71F7568B" w14:textId="5E8EBDA4" w:rsidR="0036552D" w:rsidRPr="00CB5291" w:rsidRDefault="0036552D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Pr="00CB5291">
        <w:rPr>
          <w:rFonts w:ascii="Times New Roman" w:hAnsi="Times New Roman" w:cs="Times New Roman"/>
          <w:b/>
        </w:rPr>
        <w:t>Hibernate Transaction Management</w:t>
      </w:r>
      <w:r w:rsidRPr="00CB5291">
        <w:rPr>
          <w:rFonts w:ascii="Times New Roman" w:hAnsi="Times New Roman" w:cs="Times New Roman"/>
        </w:rPr>
        <w:t xml:space="preserve">, Hibernate Batch Transactions, and Hibernate cache </w:t>
      </w:r>
      <w:r w:rsidR="0003005F" w:rsidRPr="00CB5291">
        <w:rPr>
          <w:rFonts w:ascii="Times New Roman" w:hAnsi="Times New Roman" w:cs="Times New Roman"/>
        </w:rPr>
        <w:t>concepts.</w:t>
      </w:r>
    </w:p>
    <w:p w14:paraId="06168CD7" w14:textId="77777777" w:rsidR="0036552D" w:rsidRPr="00CB5291" w:rsidRDefault="0036552D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Created scalable and ordering message middleware using </w:t>
      </w:r>
      <w:r w:rsidRPr="00CB5291">
        <w:rPr>
          <w:rFonts w:ascii="Times New Roman" w:hAnsi="Times New Roman" w:cs="Times New Roman"/>
          <w:b/>
        </w:rPr>
        <w:t>ActiveMQ.</w:t>
      </w:r>
    </w:p>
    <w:p w14:paraId="2A25DAEA" w14:textId="38062A69" w:rsidR="0036552D" w:rsidRPr="00CB5291" w:rsidRDefault="0036552D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lastRenderedPageBreak/>
        <w:t xml:space="preserve">Worked on design and development of database systems using Relational Database Management Systems (RDBMS) including </w:t>
      </w:r>
      <w:r w:rsidR="00380D3A" w:rsidRPr="00CB5291">
        <w:rPr>
          <w:rFonts w:ascii="Times New Roman" w:hAnsi="Times New Roman" w:cs="Times New Roman"/>
          <w:b/>
        </w:rPr>
        <w:t xml:space="preserve">Oracle, DB2, MYSQL, &amp; </w:t>
      </w:r>
      <w:r w:rsidRPr="00CB5291">
        <w:rPr>
          <w:rFonts w:ascii="Times New Roman" w:hAnsi="Times New Roman" w:cs="Times New Roman"/>
          <w:b/>
        </w:rPr>
        <w:t>NOSQL</w:t>
      </w:r>
      <w:r w:rsidR="00380D3A" w:rsidRPr="00CB5291">
        <w:rPr>
          <w:rFonts w:ascii="Times New Roman" w:hAnsi="Times New Roman" w:cs="Times New Roman"/>
          <w:b/>
        </w:rPr>
        <w:t xml:space="preserve"> - </w:t>
      </w:r>
      <w:r w:rsidRPr="00CB5291">
        <w:rPr>
          <w:rFonts w:ascii="Times New Roman" w:hAnsi="Times New Roman" w:cs="Times New Roman"/>
          <w:b/>
        </w:rPr>
        <w:t>MongoDB</w:t>
      </w:r>
      <w:r w:rsidRPr="00CB5291">
        <w:rPr>
          <w:rFonts w:ascii="Times New Roman" w:hAnsi="Times New Roman" w:cs="Times New Roman"/>
        </w:rPr>
        <w:t>.</w:t>
      </w:r>
    </w:p>
    <w:p w14:paraId="5F95DA14" w14:textId="7356A0C7" w:rsidR="00C16CEB" w:rsidRPr="00CB5291" w:rsidRDefault="00C16CEB" w:rsidP="00656B46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</w:rPr>
        <w:t xml:space="preserve">Used </w:t>
      </w:r>
      <w:r w:rsidRPr="00CB5291">
        <w:rPr>
          <w:rFonts w:ascii="Times New Roman" w:hAnsi="Times New Roman" w:cs="Times New Roman"/>
          <w:b/>
          <w:bCs/>
        </w:rPr>
        <w:t>Jira</w:t>
      </w:r>
      <w:r w:rsidRPr="00CB5291">
        <w:rPr>
          <w:rFonts w:ascii="Times New Roman" w:hAnsi="Times New Roman" w:cs="Times New Roman"/>
        </w:rPr>
        <w:t xml:space="preserve"> for Bug Tracking.</w:t>
      </w:r>
    </w:p>
    <w:p w14:paraId="094C0F70" w14:textId="77777777" w:rsidR="00F06D52" w:rsidRPr="00CB5291" w:rsidRDefault="0036552D" w:rsidP="00656B4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B5291">
        <w:rPr>
          <w:rFonts w:ascii="Times New Roman" w:hAnsi="Times New Roman" w:cs="Times New Roman"/>
          <w:b/>
        </w:rPr>
        <w:t>Environment:</w:t>
      </w:r>
      <w:r w:rsidRPr="00CB5291">
        <w:rPr>
          <w:rFonts w:ascii="Times New Roman" w:hAnsi="Times New Roman" w:cs="Times New Roman"/>
        </w:rPr>
        <w:t xml:space="preserve"> JDK, Eclipse, Oracle11g, Spring, JUnit, Log4j, Maven, Hibernate, JSP, SOAP, Restful Web Services (REST API’S),JDBC, HTML/HTML5, CSS/CSS3, Bootstrap, JavaScript, NodeJS, AngularJS, ActiveMQ, Tomcat, Agile Methodology</w:t>
      </w:r>
    </w:p>
    <w:p w14:paraId="45F8F9A7" w14:textId="77777777" w:rsidR="0036552D" w:rsidRPr="00CB5291" w:rsidRDefault="0036552D" w:rsidP="00656B4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DA97FAC" w14:textId="35A57128" w:rsidR="008D45A6" w:rsidRPr="00CB5291" w:rsidRDefault="008D45A6" w:rsidP="00656B46">
      <w:pPr>
        <w:spacing w:after="0" w:line="240" w:lineRule="auto"/>
        <w:jc w:val="both"/>
        <w:rPr>
          <w:rFonts w:ascii="Times New Roman" w:hAnsi="Times New Roman" w:cs="Times New Roman"/>
        </w:rPr>
      </w:pPr>
    </w:p>
    <w:sectPr w:rsidR="008D45A6" w:rsidRPr="00CB5291" w:rsidSect="00A162C7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85764F"/>
    <w:multiLevelType w:val="multilevel"/>
    <w:tmpl w:val="F7307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1E3DE5"/>
    <w:multiLevelType w:val="multilevel"/>
    <w:tmpl w:val="5AF4B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0803DDD"/>
    <w:multiLevelType w:val="hybridMultilevel"/>
    <w:tmpl w:val="A0A08B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EC79A9"/>
    <w:multiLevelType w:val="multilevel"/>
    <w:tmpl w:val="21424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2C222DE"/>
    <w:multiLevelType w:val="multilevel"/>
    <w:tmpl w:val="C62E8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3CE5857"/>
    <w:multiLevelType w:val="hybridMultilevel"/>
    <w:tmpl w:val="A434E4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A26818"/>
    <w:multiLevelType w:val="multilevel"/>
    <w:tmpl w:val="4B00B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9002678"/>
    <w:multiLevelType w:val="hybridMultilevel"/>
    <w:tmpl w:val="FB4C24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102CD6"/>
    <w:multiLevelType w:val="hybridMultilevel"/>
    <w:tmpl w:val="71CC3A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16505C"/>
    <w:multiLevelType w:val="multilevel"/>
    <w:tmpl w:val="3EA23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0043345"/>
    <w:multiLevelType w:val="hybridMultilevel"/>
    <w:tmpl w:val="58B0AE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946473"/>
    <w:multiLevelType w:val="hybridMultilevel"/>
    <w:tmpl w:val="B02AE1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661F53"/>
    <w:multiLevelType w:val="hybridMultilevel"/>
    <w:tmpl w:val="6B68162C"/>
    <w:lvl w:ilvl="0" w:tplc="0C1CE7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B2706C9"/>
    <w:multiLevelType w:val="multilevel"/>
    <w:tmpl w:val="178CA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D1D1E02"/>
    <w:multiLevelType w:val="hybridMultilevel"/>
    <w:tmpl w:val="DC8A1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F4A036A"/>
    <w:multiLevelType w:val="hybridMultilevel"/>
    <w:tmpl w:val="5C28F8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19217E"/>
    <w:multiLevelType w:val="hybridMultilevel"/>
    <w:tmpl w:val="19F2A1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79D67A0"/>
    <w:multiLevelType w:val="hybridMultilevel"/>
    <w:tmpl w:val="8A2EA0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9A25E8B"/>
    <w:multiLevelType w:val="hybridMultilevel"/>
    <w:tmpl w:val="9984D4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9FB4C78"/>
    <w:multiLevelType w:val="multilevel"/>
    <w:tmpl w:val="A4B42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B006128"/>
    <w:multiLevelType w:val="hybridMultilevel"/>
    <w:tmpl w:val="22BCEA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F0E6F1C"/>
    <w:multiLevelType w:val="hybridMultilevel"/>
    <w:tmpl w:val="946EE4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0B427DE"/>
    <w:multiLevelType w:val="hybridMultilevel"/>
    <w:tmpl w:val="7268A29A"/>
    <w:lvl w:ilvl="0" w:tplc="40090001">
      <w:start w:val="1"/>
      <w:numFmt w:val="bullet"/>
      <w:lvlText w:val=""/>
      <w:lvlJc w:val="left"/>
      <w:pPr>
        <w:ind w:left="11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8" w:hanging="360"/>
      </w:pPr>
      <w:rPr>
        <w:rFonts w:ascii="Wingdings" w:hAnsi="Wingdings" w:hint="default"/>
      </w:rPr>
    </w:lvl>
  </w:abstractNum>
  <w:abstractNum w:abstractNumId="23">
    <w:nsid w:val="619E45E5"/>
    <w:multiLevelType w:val="multilevel"/>
    <w:tmpl w:val="4FFA8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67654DFA"/>
    <w:multiLevelType w:val="multilevel"/>
    <w:tmpl w:val="7CC04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88A31AA"/>
    <w:multiLevelType w:val="multilevel"/>
    <w:tmpl w:val="FE98C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>
    <w:nsid w:val="697E6600"/>
    <w:multiLevelType w:val="hybridMultilevel"/>
    <w:tmpl w:val="C71C21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6E1D18BF"/>
    <w:multiLevelType w:val="multilevel"/>
    <w:tmpl w:val="2AFAF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74873D47"/>
    <w:multiLevelType w:val="hybridMultilevel"/>
    <w:tmpl w:val="0562F4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52147B9"/>
    <w:multiLevelType w:val="multilevel"/>
    <w:tmpl w:val="AE044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5324A38"/>
    <w:multiLevelType w:val="hybridMultilevel"/>
    <w:tmpl w:val="F6B2CB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86D2DEB"/>
    <w:multiLevelType w:val="hybridMultilevel"/>
    <w:tmpl w:val="749CFB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28"/>
  </w:num>
  <w:num w:numId="4">
    <w:abstractNumId w:val="11"/>
  </w:num>
  <w:num w:numId="5">
    <w:abstractNumId w:val="10"/>
  </w:num>
  <w:num w:numId="6">
    <w:abstractNumId w:val="30"/>
  </w:num>
  <w:num w:numId="7">
    <w:abstractNumId w:val="8"/>
  </w:num>
  <w:num w:numId="8">
    <w:abstractNumId w:val="15"/>
  </w:num>
  <w:num w:numId="9">
    <w:abstractNumId w:val="18"/>
  </w:num>
  <w:num w:numId="10">
    <w:abstractNumId w:val="2"/>
  </w:num>
  <w:num w:numId="11">
    <w:abstractNumId w:val="16"/>
  </w:num>
  <w:num w:numId="12">
    <w:abstractNumId w:val="21"/>
  </w:num>
  <w:num w:numId="13">
    <w:abstractNumId w:val="25"/>
  </w:num>
  <w:num w:numId="14">
    <w:abstractNumId w:val="26"/>
  </w:num>
  <w:num w:numId="15">
    <w:abstractNumId w:val="22"/>
  </w:num>
  <w:num w:numId="16">
    <w:abstractNumId w:val="31"/>
  </w:num>
  <w:num w:numId="17">
    <w:abstractNumId w:val="7"/>
  </w:num>
  <w:num w:numId="18">
    <w:abstractNumId w:val="14"/>
  </w:num>
  <w:num w:numId="19">
    <w:abstractNumId w:val="17"/>
  </w:num>
  <w:num w:numId="20">
    <w:abstractNumId w:val="20"/>
  </w:num>
  <w:num w:numId="21">
    <w:abstractNumId w:val="6"/>
  </w:num>
  <w:num w:numId="22">
    <w:abstractNumId w:val="23"/>
  </w:num>
  <w:num w:numId="23">
    <w:abstractNumId w:val="24"/>
  </w:num>
  <w:num w:numId="24">
    <w:abstractNumId w:val="27"/>
  </w:num>
  <w:num w:numId="25">
    <w:abstractNumId w:val="3"/>
  </w:num>
  <w:num w:numId="26">
    <w:abstractNumId w:val="4"/>
  </w:num>
  <w:num w:numId="27">
    <w:abstractNumId w:val="1"/>
  </w:num>
  <w:num w:numId="28">
    <w:abstractNumId w:val="9"/>
  </w:num>
  <w:num w:numId="29">
    <w:abstractNumId w:val="19"/>
  </w:num>
  <w:num w:numId="30">
    <w:abstractNumId w:val="13"/>
  </w:num>
  <w:num w:numId="31">
    <w:abstractNumId w:val="0"/>
  </w:num>
  <w:num w:numId="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2sjA0NDeztDA0MzBR0lEKTi0uzszPAykwrAUAy45e7ywAAAA="/>
  </w:docVars>
  <w:rsids>
    <w:rsidRoot w:val="00E50769"/>
    <w:rsid w:val="000000A4"/>
    <w:rsid w:val="00000CDB"/>
    <w:rsid w:val="00002639"/>
    <w:rsid w:val="00002FA7"/>
    <w:rsid w:val="00006CCC"/>
    <w:rsid w:val="0001492F"/>
    <w:rsid w:val="00020301"/>
    <w:rsid w:val="00020C72"/>
    <w:rsid w:val="00020FEF"/>
    <w:rsid w:val="0002380F"/>
    <w:rsid w:val="00024D60"/>
    <w:rsid w:val="0003005F"/>
    <w:rsid w:val="00032BEA"/>
    <w:rsid w:val="00037A6E"/>
    <w:rsid w:val="000533F3"/>
    <w:rsid w:val="00054E1C"/>
    <w:rsid w:val="000557C7"/>
    <w:rsid w:val="000574E1"/>
    <w:rsid w:val="000629C4"/>
    <w:rsid w:val="00062E94"/>
    <w:rsid w:val="00067815"/>
    <w:rsid w:val="00074BEC"/>
    <w:rsid w:val="00076FB9"/>
    <w:rsid w:val="00082608"/>
    <w:rsid w:val="000843EF"/>
    <w:rsid w:val="00086712"/>
    <w:rsid w:val="00090B2B"/>
    <w:rsid w:val="0009311F"/>
    <w:rsid w:val="000932DA"/>
    <w:rsid w:val="000939FD"/>
    <w:rsid w:val="0009528B"/>
    <w:rsid w:val="00095432"/>
    <w:rsid w:val="000A3D8F"/>
    <w:rsid w:val="000B4341"/>
    <w:rsid w:val="000B5954"/>
    <w:rsid w:val="000C3C5B"/>
    <w:rsid w:val="000D07AC"/>
    <w:rsid w:val="000D254D"/>
    <w:rsid w:val="000D5BBA"/>
    <w:rsid w:val="000D653F"/>
    <w:rsid w:val="000D771C"/>
    <w:rsid w:val="000E160F"/>
    <w:rsid w:val="000E4BB8"/>
    <w:rsid w:val="000E4C0E"/>
    <w:rsid w:val="000E698A"/>
    <w:rsid w:val="000F0B63"/>
    <w:rsid w:val="000F1344"/>
    <w:rsid w:val="000F2C4F"/>
    <w:rsid w:val="000F3DB3"/>
    <w:rsid w:val="000F4FD2"/>
    <w:rsid w:val="000F7891"/>
    <w:rsid w:val="00101A7D"/>
    <w:rsid w:val="001024A2"/>
    <w:rsid w:val="001037DB"/>
    <w:rsid w:val="001049EB"/>
    <w:rsid w:val="00105E0B"/>
    <w:rsid w:val="001122A3"/>
    <w:rsid w:val="00122BAA"/>
    <w:rsid w:val="0012509F"/>
    <w:rsid w:val="00125955"/>
    <w:rsid w:val="00133667"/>
    <w:rsid w:val="0013501F"/>
    <w:rsid w:val="001360D4"/>
    <w:rsid w:val="00140CBB"/>
    <w:rsid w:val="0014338F"/>
    <w:rsid w:val="00145AC0"/>
    <w:rsid w:val="0015246A"/>
    <w:rsid w:val="00153980"/>
    <w:rsid w:val="00161347"/>
    <w:rsid w:val="00165FCB"/>
    <w:rsid w:val="0017412D"/>
    <w:rsid w:val="00182003"/>
    <w:rsid w:val="00183DD8"/>
    <w:rsid w:val="00192E03"/>
    <w:rsid w:val="001A231C"/>
    <w:rsid w:val="001A2545"/>
    <w:rsid w:val="001A59F1"/>
    <w:rsid w:val="001A7B15"/>
    <w:rsid w:val="001B0074"/>
    <w:rsid w:val="001B12DE"/>
    <w:rsid w:val="001B210F"/>
    <w:rsid w:val="001B6F4E"/>
    <w:rsid w:val="001C0166"/>
    <w:rsid w:val="001C0455"/>
    <w:rsid w:val="001C0794"/>
    <w:rsid w:val="001C346C"/>
    <w:rsid w:val="001C4C3A"/>
    <w:rsid w:val="001C580A"/>
    <w:rsid w:val="001C5D70"/>
    <w:rsid w:val="001C7416"/>
    <w:rsid w:val="001C7CFD"/>
    <w:rsid w:val="001D219A"/>
    <w:rsid w:val="001D26A0"/>
    <w:rsid w:val="001D30CC"/>
    <w:rsid w:val="001F2532"/>
    <w:rsid w:val="001F2636"/>
    <w:rsid w:val="001F65AF"/>
    <w:rsid w:val="001F6660"/>
    <w:rsid w:val="002005C8"/>
    <w:rsid w:val="0020348A"/>
    <w:rsid w:val="00203814"/>
    <w:rsid w:val="00206D10"/>
    <w:rsid w:val="00206ED1"/>
    <w:rsid w:val="002071A4"/>
    <w:rsid w:val="002131AA"/>
    <w:rsid w:val="00217895"/>
    <w:rsid w:val="00223199"/>
    <w:rsid w:val="00226309"/>
    <w:rsid w:val="00230272"/>
    <w:rsid w:val="00232EF8"/>
    <w:rsid w:val="00235181"/>
    <w:rsid w:val="002429E2"/>
    <w:rsid w:val="00242C91"/>
    <w:rsid w:val="00251212"/>
    <w:rsid w:val="00252162"/>
    <w:rsid w:val="00252C21"/>
    <w:rsid w:val="00254502"/>
    <w:rsid w:val="00254DB2"/>
    <w:rsid w:val="0025794D"/>
    <w:rsid w:val="00261780"/>
    <w:rsid w:val="002620A3"/>
    <w:rsid w:val="00262CEE"/>
    <w:rsid w:val="00272884"/>
    <w:rsid w:val="00276330"/>
    <w:rsid w:val="002827F9"/>
    <w:rsid w:val="00285576"/>
    <w:rsid w:val="002927C3"/>
    <w:rsid w:val="00295342"/>
    <w:rsid w:val="0029629E"/>
    <w:rsid w:val="0029689E"/>
    <w:rsid w:val="002A2455"/>
    <w:rsid w:val="002B1534"/>
    <w:rsid w:val="002B19CE"/>
    <w:rsid w:val="002B6EB0"/>
    <w:rsid w:val="002D17C3"/>
    <w:rsid w:val="002D1F54"/>
    <w:rsid w:val="002D5A07"/>
    <w:rsid w:val="002E125D"/>
    <w:rsid w:val="002E69CC"/>
    <w:rsid w:val="002F3721"/>
    <w:rsid w:val="002F5726"/>
    <w:rsid w:val="0030266A"/>
    <w:rsid w:val="00307A5E"/>
    <w:rsid w:val="00312366"/>
    <w:rsid w:val="003202AA"/>
    <w:rsid w:val="0032109A"/>
    <w:rsid w:val="003253EE"/>
    <w:rsid w:val="003256C0"/>
    <w:rsid w:val="003260D2"/>
    <w:rsid w:val="003268E1"/>
    <w:rsid w:val="003409E6"/>
    <w:rsid w:val="00347759"/>
    <w:rsid w:val="0035008C"/>
    <w:rsid w:val="00352324"/>
    <w:rsid w:val="00352BA9"/>
    <w:rsid w:val="003561A7"/>
    <w:rsid w:val="003573C9"/>
    <w:rsid w:val="0036005E"/>
    <w:rsid w:val="00361B1D"/>
    <w:rsid w:val="00364A9B"/>
    <w:rsid w:val="0036552D"/>
    <w:rsid w:val="003719EB"/>
    <w:rsid w:val="003741C7"/>
    <w:rsid w:val="0038051A"/>
    <w:rsid w:val="00380D3A"/>
    <w:rsid w:val="003869A5"/>
    <w:rsid w:val="003968CA"/>
    <w:rsid w:val="003973B9"/>
    <w:rsid w:val="003A1015"/>
    <w:rsid w:val="003A1B54"/>
    <w:rsid w:val="003A30BE"/>
    <w:rsid w:val="003A63A6"/>
    <w:rsid w:val="003A710D"/>
    <w:rsid w:val="003B3076"/>
    <w:rsid w:val="003B3C84"/>
    <w:rsid w:val="003B541A"/>
    <w:rsid w:val="003C6CAD"/>
    <w:rsid w:val="003C7368"/>
    <w:rsid w:val="003D301B"/>
    <w:rsid w:val="003E66CA"/>
    <w:rsid w:val="003F0D27"/>
    <w:rsid w:val="003F705B"/>
    <w:rsid w:val="003F7062"/>
    <w:rsid w:val="003F7DBE"/>
    <w:rsid w:val="00401AE3"/>
    <w:rsid w:val="004059BA"/>
    <w:rsid w:val="00416A7A"/>
    <w:rsid w:val="00432FDA"/>
    <w:rsid w:val="00442D3E"/>
    <w:rsid w:val="00452DAC"/>
    <w:rsid w:val="00467C7F"/>
    <w:rsid w:val="00473C77"/>
    <w:rsid w:val="00481442"/>
    <w:rsid w:val="00487A64"/>
    <w:rsid w:val="00493A81"/>
    <w:rsid w:val="00497FB2"/>
    <w:rsid w:val="004A00CD"/>
    <w:rsid w:val="004A0D3C"/>
    <w:rsid w:val="004A3632"/>
    <w:rsid w:val="004A6525"/>
    <w:rsid w:val="004A6732"/>
    <w:rsid w:val="004B5DF7"/>
    <w:rsid w:val="004B75BF"/>
    <w:rsid w:val="004C2EC7"/>
    <w:rsid w:val="004C5863"/>
    <w:rsid w:val="004C7186"/>
    <w:rsid w:val="004D1787"/>
    <w:rsid w:val="004D435A"/>
    <w:rsid w:val="004D6B44"/>
    <w:rsid w:val="004E037A"/>
    <w:rsid w:val="004E3B16"/>
    <w:rsid w:val="004F3034"/>
    <w:rsid w:val="004F6CCF"/>
    <w:rsid w:val="00502953"/>
    <w:rsid w:val="0050399A"/>
    <w:rsid w:val="00503F83"/>
    <w:rsid w:val="00504B1E"/>
    <w:rsid w:val="00505548"/>
    <w:rsid w:val="00507676"/>
    <w:rsid w:val="005153B6"/>
    <w:rsid w:val="00520701"/>
    <w:rsid w:val="00520C35"/>
    <w:rsid w:val="005225FE"/>
    <w:rsid w:val="005261F0"/>
    <w:rsid w:val="005265AC"/>
    <w:rsid w:val="005279B4"/>
    <w:rsid w:val="00533B25"/>
    <w:rsid w:val="00537957"/>
    <w:rsid w:val="005404D9"/>
    <w:rsid w:val="00542B2E"/>
    <w:rsid w:val="00542B6D"/>
    <w:rsid w:val="00555778"/>
    <w:rsid w:val="00562A49"/>
    <w:rsid w:val="00563017"/>
    <w:rsid w:val="00563ED4"/>
    <w:rsid w:val="00565491"/>
    <w:rsid w:val="00567FB6"/>
    <w:rsid w:val="00571D39"/>
    <w:rsid w:val="0057413D"/>
    <w:rsid w:val="00583B00"/>
    <w:rsid w:val="00583BAF"/>
    <w:rsid w:val="00590655"/>
    <w:rsid w:val="00591E9B"/>
    <w:rsid w:val="0059375C"/>
    <w:rsid w:val="005956E9"/>
    <w:rsid w:val="005A093B"/>
    <w:rsid w:val="005A23E6"/>
    <w:rsid w:val="005A46FF"/>
    <w:rsid w:val="005B40D4"/>
    <w:rsid w:val="005B4BA2"/>
    <w:rsid w:val="005B5B13"/>
    <w:rsid w:val="005B6043"/>
    <w:rsid w:val="005C00FE"/>
    <w:rsid w:val="005C2051"/>
    <w:rsid w:val="005C2E76"/>
    <w:rsid w:val="005C5D05"/>
    <w:rsid w:val="005C5F94"/>
    <w:rsid w:val="005C65A3"/>
    <w:rsid w:val="005C6E3D"/>
    <w:rsid w:val="005D0E31"/>
    <w:rsid w:val="005D1414"/>
    <w:rsid w:val="005D222A"/>
    <w:rsid w:val="005D3E54"/>
    <w:rsid w:val="005D6053"/>
    <w:rsid w:val="005E0447"/>
    <w:rsid w:val="005E223C"/>
    <w:rsid w:val="005F34FF"/>
    <w:rsid w:val="005F3CA5"/>
    <w:rsid w:val="005F3FD6"/>
    <w:rsid w:val="005F548A"/>
    <w:rsid w:val="005F7229"/>
    <w:rsid w:val="005F72A6"/>
    <w:rsid w:val="005F77E9"/>
    <w:rsid w:val="006002A9"/>
    <w:rsid w:val="0060608E"/>
    <w:rsid w:val="00613C6B"/>
    <w:rsid w:val="006152C8"/>
    <w:rsid w:val="00617AD3"/>
    <w:rsid w:val="0062084E"/>
    <w:rsid w:val="00620A16"/>
    <w:rsid w:val="00621059"/>
    <w:rsid w:val="00621890"/>
    <w:rsid w:val="00626BEC"/>
    <w:rsid w:val="00627FAD"/>
    <w:rsid w:val="00636D8C"/>
    <w:rsid w:val="00640279"/>
    <w:rsid w:val="00655FE6"/>
    <w:rsid w:val="00656043"/>
    <w:rsid w:val="00656B46"/>
    <w:rsid w:val="0066121A"/>
    <w:rsid w:val="006723A5"/>
    <w:rsid w:val="006764D3"/>
    <w:rsid w:val="00677670"/>
    <w:rsid w:val="0067799A"/>
    <w:rsid w:val="00682988"/>
    <w:rsid w:val="006847B7"/>
    <w:rsid w:val="006A1A2D"/>
    <w:rsid w:val="006A1A92"/>
    <w:rsid w:val="006A47F4"/>
    <w:rsid w:val="006A6B56"/>
    <w:rsid w:val="006B1A2E"/>
    <w:rsid w:val="006B5A7D"/>
    <w:rsid w:val="006C629C"/>
    <w:rsid w:val="006D2405"/>
    <w:rsid w:val="006D28C5"/>
    <w:rsid w:val="006E0A8F"/>
    <w:rsid w:val="006E1472"/>
    <w:rsid w:val="006E6888"/>
    <w:rsid w:val="006E77BE"/>
    <w:rsid w:val="007042B5"/>
    <w:rsid w:val="00720B2D"/>
    <w:rsid w:val="00721FAE"/>
    <w:rsid w:val="00724747"/>
    <w:rsid w:val="007321AC"/>
    <w:rsid w:val="00741ED8"/>
    <w:rsid w:val="00743FE7"/>
    <w:rsid w:val="007522F4"/>
    <w:rsid w:val="007524B8"/>
    <w:rsid w:val="007544B1"/>
    <w:rsid w:val="00754A13"/>
    <w:rsid w:val="00756B5E"/>
    <w:rsid w:val="0075719C"/>
    <w:rsid w:val="00762264"/>
    <w:rsid w:val="007622E4"/>
    <w:rsid w:val="00762B13"/>
    <w:rsid w:val="00762FD6"/>
    <w:rsid w:val="00774B12"/>
    <w:rsid w:val="00780502"/>
    <w:rsid w:val="00781A1B"/>
    <w:rsid w:val="007820A5"/>
    <w:rsid w:val="0078334D"/>
    <w:rsid w:val="00793D87"/>
    <w:rsid w:val="00793EDE"/>
    <w:rsid w:val="007A3A73"/>
    <w:rsid w:val="007A4103"/>
    <w:rsid w:val="007A6E07"/>
    <w:rsid w:val="007A7A7E"/>
    <w:rsid w:val="007B030B"/>
    <w:rsid w:val="007B19BE"/>
    <w:rsid w:val="007B3665"/>
    <w:rsid w:val="007B6A84"/>
    <w:rsid w:val="007C046F"/>
    <w:rsid w:val="007C22F7"/>
    <w:rsid w:val="007D356D"/>
    <w:rsid w:val="007D39F7"/>
    <w:rsid w:val="007D7831"/>
    <w:rsid w:val="007E0065"/>
    <w:rsid w:val="007E35B6"/>
    <w:rsid w:val="007E3B29"/>
    <w:rsid w:val="007E3ED5"/>
    <w:rsid w:val="007F190B"/>
    <w:rsid w:val="007F19F8"/>
    <w:rsid w:val="007F4BD7"/>
    <w:rsid w:val="007F4D5D"/>
    <w:rsid w:val="007F68BA"/>
    <w:rsid w:val="00801E22"/>
    <w:rsid w:val="00810037"/>
    <w:rsid w:val="00820C56"/>
    <w:rsid w:val="00821854"/>
    <w:rsid w:val="00823EF1"/>
    <w:rsid w:val="00832902"/>
    <w:rsid w:val="0083482B"/>
    <w:rsid w:val="00840BE1"/>
    <w:rsid w:val="00842673"/>
    <w:rsid w:val="008427D3"/>
    <w:rsid w:val="008427EE"/>
    <w:rsid w:val="00842897"/>
    <w:rsid w:val="0084427C"/>
    <w:rsid w:val="0085167B"/>
    <w:rsid w:val="00852614"/>
    <w:rsid w:val="00852839"/>
    <w:rsid w:val="00853E2A"/>
    <w:rsid w:val="00857682"/>
    <w:rsid w:val="0086156D"/>
    <w:rsid w:val="00863DF3"/>
    <w:rsid w:val="008702CC"/>
    <w:rsid w:val="0087333A"/>
    <w:rsid w:val="0087797D"/>
    <w:rsid w:val="008856D7"/>
    <w:rsid w:val="00887184"/>
    <w:rsid w:val="008A083F"/>
    <w:rsid w:val="008A3870"/>
    <w:rsid w:val="008A3B9E"/>
    <w:rsid w:val="008A4749"/>
    <w:rsid w:val="008B44A3"/>
    <w:rsid w:val="008B5F0D"/>
    <w:rsid w:val="008B67B7"/>
    <w:rsid w:val="008B6902"/>
    <w:rsid w:val="008C3AD0"/>
    <w:rsid w:val="008C4E33"/>
    <w:rsid w:val="008C746F"/>
    <w:rsid w:val="008D1A92"/>
    <w:rsid w:val="008D45A6"/>
    <w:rsid w:val="008D478D"/>
    <w:rsid w:val="008E22B6"/>
    <w:rsid w:val="008E5418"/>
    <w:rsid w:val="008F478C"/>
    <w:rsid w:val="00904D2E"/>
    <w:rsid w:val="009063A4"/>
    <w:rsid w:val="00907527"/>
    <w:rsid w:val="00912EB9"/>
    <w:rsid w:val="00913A42"/>
    <w:rsid w:val="0091447D"/>
    <w:rsid w:val="0092212E"/>
    <w:rsid w:val="00923C6B"/>
    <w:rsid w:val="009319E8"/>
    <w:rsid w:val="00934DA0"/>
    <w:rsid w:val="0094179B"/>
    <w:rsid w:val="009424BE"/>
    <w:rsid w:val="0094541F"/>
    <w:rsid w:val="00947A2D"/>
    <w:rsid w:val="009578CF"/>
    <w:rsid w:val="00963793"/>
    <w:rsid w:val="00972166"/>
    <w:rsid w:val="00977A20"/>
    <w:rsid w:val="00985391"/>
    <w:rsid w:val="00987BCF"/>
    <w:rsid w:val="00991348"/>
    <w:rsid w:val="00993A13"/>
    <w:rsid w:val="009956E2"/>
    <w:rsid w:val="00996BD7"/>
    <w:rsid w:val="00997507"/>
    <w:rsid w:val="009A366B"/>
    <w:rsid w:val="009A5C92"/>
    <w:rsid w:val="009A65D6"/>
    <w:rsid w:val="009A660A"/>
    <w:rsid w:val="009A698F"/>
    <w:rsid w:val="009B0B1B"/>
    <w:rsid w:val="009B54BD"/>
    <w:rsid w:val="009B6EA8"/>
    <w:rsid w:val="009C3908"/>
    <w:rsid w:val="009C47E9"/>
    <w:rsid w:val="009C547B"/>
    <w:rsid w:val="009C6A4E"/>
    <w:rsid w:val="009E0D13"/>
    <w:rsid w:val="009E4EBF"/>
    <w:rsid w:val="009F03A2"/>
    <w:rsid w:val="009F21D5"/>
    <w:rsid w:val="009F2C18"/>
    <w:rsid w:val="00A032B3"/>
    <w:rsid w:val="00A06A67"/>
    <w:rsid w:val="00A15D13"/>
    <w:rsid w:val="00A162C7"/>
    <w:rsid w:val="00A164C5"/>
    <w:rsid w:val="00A174AE"/>
    <w:rsid w:val="00A20642"/>
    <w:rsid w:val="00A206AB"/>
    <w:rsid w:val="00A23261"/>
    <w:rsid w:val="00A23AFF"/>
    <w:rsid w:val="00A25FE7"/>
    <w:rsid w:val="00A30EA7"/>
    <w:rsid w:val="00A323B1"/>
    <w:rsid w:val="00A33004"/>
    <w:rsid w:val="00A347E8"/>
    <w:rsid w:val="00A47382"/>
    <w:rsid w:val="00A55F2C"/>
    <w:rsid w:val="00A5647C"/>
    <w:rsid w:val="00A5680E"/>
    <w:rsid w:val="00A625E3"/>
    <w:rsid w:val="00A662FF"/>
    <w:rsid w:val="00A66E75"/>
    <w:rsid w:val="00A72D4A"/>
    <w:rsid w:val="00A75C33"/>
    <w:rsid w:val="00A805FD"/>
    <w:rsid w:val="00A8454B"/>
    <w:rsid w:val="00A860D0"/>
    <w:rsid w:val="00A8665F"/>
    <w:rsid w:val="00A86830"/>
    <w:rsid w:val="00AA0B50"/>
    <w:rsid w:val="00AA11BC"/>
    <w:rsid w:val="00AB5439"/>
    <w:rsid w:val="00AB561C"/>
    <w:rsid w:val="00AB7F65"/>
    <w:rsid w:val="00AC13F8"/>
    <w:rsid w:val="00AC5B49"/>
    <w:rsid w:val="00AC606A"/>
    <w:rsid w:val="00AC7CFA"/>
    <w:rsid w:val="00AC7FA1"/>
    <w:rsid w:val="00AD313C"/>
    <w:rsid w:val="00AE223B"/>
    <w:rsid w:val="00AE3195"/>
    <w:rsid w:val="00AE6243"/>
    <w:rsid w:val="00AF69F0"/>
    <w:rsid w:val="00B05564"/>
    <w:rsid w:val="00B06F13"/>
    <w:rsid w:val="00B10581"/>
    <w:rsid w:val="00B11CC1"/>
    <w:rsid w:val="00B14B44"/>
    <w:rsid w:val="00B168F1"/>
    <w:rsid w:val="00B22FDC"/>
    <w:rsid w:val="00B24862"/>
    <w:rsid w:val="00B24B05"/>
    <w:rsid w:val="00B267E3"/>
    <w:rsid w:val="00B30A37"/>
    <w:rsid w:val="00B332A8"/>
    <w:rsid w:val="00B36B1A"/>
    <w:rsid w:val="00B371FE"/>
    <w:rsid w:val="00B43CB6"/>
    <w:rsid w:val="00B51358"/>
    <w:rsid w:val="00B516E1"/>
    <w:rsid w:val="00B51811"/>
    <w:rsid w:val="00B51AB7"/>
    <w:rsid w:val="00B52AAD"/>
    <w:rsid w:val="00B570E1"/>
    <w:rsid w:val="00B6311F"/>
    <w:rsid w:val="00B63F94"/>
    <w:rsid w:val="00B71EEA"/>
    <w:rsid w:val="00B742E9"/>
    <w:rsid w:val="00B80166"/>
    <w:rsid w:val="00B81893"/>
    <w:rsid w:val="00B87703"/>
    <w:rsid w:val="00B906C3"/>
    <w:rsid w:val="00B91D5B"/>
    <w:rsid w:val="00B92BBD"/>
    <w:rsid w:val="00B97538"/>
    <w:rsid w:val="00BA1996"/>
    <w:rsid w:val="00BA36E6"/>
    <w:rsid w:val="00BA42A9"/>
    <w:rsid w:val="00BA4DDC"/>
    <w:rsid w:val="00BB463D"/>
    <w:rsid w:val="00BB5638"/>
    <w:rsid w:val="00BE1BEC"/>
    <w:rsid w:val="00BE50A4"/>
    <w:rsid w:val="00BE5A8B"/>
    <w:rsid w:val="00BE5FEE"/>
    <w:rsid w:val="00BF25EC"/>
    <w:rsid w:val="00BF63EB"/>
    <w:rsid w:val="00BF6D10"/>
    <w:rsid w:val="00C061A3"/>
    <w:rsid w:val="00C12FBC"/>
    <w:rsid w:val="00C13001"/>
    <w:rsid w:val="00C138F4"/>
    <w:rsid w:val="00C163EE"/>
    <w:rsid w:val="00C16CEB"/>
    <w:rsid w:val="00C17C01"/>
    <w:rsid w:val="00C2675D"/>
    <w:rsid w:val="00C351D6"/>
    <w:rsid w:val="00C4674A"/>
    <w:rsid w:val="00C468AD"/>
    <w:rsid w:val="00C47E2B"/>
    <w:rsid w:val="00C47F05"/>
    <w:rsid w:val="00C539C4"/>
    <w:rsid w:val="00C548D2"/>
    <w:rsid w:val="00C57AC1"/>
    <w:rsid w:val="00C6061A"/>
    <w:rsid w:val="00C62191"/>
    <w:rsid w:val="00C66FCE"/>
    <w:rsid w:val="00C7712A"/>
    <w:rsid w:val="00C8439A"/>
    <w:rsid w:val="00C877D6"/>
    <w:rsid w:val="00C87E79"/>
    <w:rsid w:val="00C95306"/>
    <w:rsid w:val="00C96F16"/>
    <w:rsid w:val="00C96FED"/>
    <w:rsid w:val="00CA003C"/>
    <w:rsid w:val="00CA0CB0"/>
    <w:rsid w:val="00CA18C9"/>
    <w:rsid w:val="00CA1F85"/>
    <w:rsid w:val="00CA53C2"/>
    <w:rsid w:val="00CA5FB3"/>
    <w:rsid w:val="00CA6096"/>
    <w:rsid w:val="00CA6AE5"/>
    <w:rsid w:val="00CA701B"/>
    <w:rsid w:val="00CA7C49"/>
    <w:rsid w:val="00CB06C2"/>
    <w:rsid w:val="00CB3970"/>
    <w:rsid w:val="00CB524C"/>
    <w:rsid w:val="00CB5291"/>
    <w:rsid w:val="00CC5D24"/>
    <w:rsid w:val="00CC6CF0"/>
    <w:rsid w:val="00CD24A4"/>
    <w:rsid w:val="00CD2BCA"/>
    <w:rsid w:val="00CE54BF"/>
    <w:rsid w:val="00CE55C1"/>
    <w:rsid w:val="00CE768A"/>
    <w:rsid w:val="00CF63F6"/>
    <w:rsid w:val="00CF7D6C"/>
    <w:rsid w:val="00D0697B"/>
    <w:rsid w:val="00D07041"/>
    <w:rsid w:val="00D103A6"/>
    <w:rsid w:val="00D1173A"/>
    <w:rsid w:val="00D20C9B"/>
    <w:rsid w:val="00D22A79"/>
    <w:rsid w:val="00D22BC4"/>
    <w:rsid w:val="00D2367E"/>
    <w:rsid w:val="00D255CC"/>
    <w:rsid w:val="00D27D80"/>
    <w:rsid w:val="00D32A83"/>
    <w:rsid w:val="00D35052"/>
    <w:rsid w:val="00D36E9B"/>
    <w:rsid w:val="00D509F8"/>
    <w:rsid w:val="00D50D7E"/>
    <w:rsid w:val="00D50E6A"/>
    <w:rsid w:val="00D53907"/>
    <w:rsid w:val="00D53980"/>
    <w:rsid w:val="00D603A9"/>
    <w:rsid w:val="00D61345"/>
    <w:rsid w:val="00D62388"/>
    <w:rsid w:val="00D63F36"/>
    <w:rsid w:val="00D7210A"/>
    <w:rsid w:val="00D75A63"/>
    <w:rsid w:val="00D8356B"/>
    <w:rsid w:val="00D835BD"/>
    <w:rsid w:val="00D92057"/>
    <w:rsid w:val="00D92100"/>
    <w:rsid w:val="00D9644B"/>
    <w:rsid w:val="00D96938"/>
    <w:rsid w:val="00D97531"/>
    <w:rsid w:val="00DA0965"/>
    <w:rsid w:val="00DA7348"/>
    <w:rsid w:val="00DB708D"/>
    <w:rsid w:val="00DB7D9B"/>
    <w:rsid w:val="00DD0CAD"/>
    <w:rsid w:val="00DD3457"/>
    <w:rsid w:val="00DD5649"/>
    <w:rsid w:val="00DE0D21"/>
    <w:rsid w:val="00DE0ECF"/>
    <w:rsid w:val="00DE5640"/>
    <w:rsid w:val="00DE583B"/>
    <w:rsid w:val="00DE5BFB"/>
    <w:rsid w:val="00DE7CEB"/>
    <w:rsid w:val="00DF0532"/>
    <w:rsid w:val="00DF2B7F"/>
    <w:rsid w:val="00E01A3C"/>
    <w:rsid w:val="00E041C3"/>
    <w:rsid w:val="00E20254"/>
    <w:rsid w:val="00E21B78"/>
    <w:rsid w:val="00E302EF"/>
    <w:rsid w:val="00E32FED"/>
    <w:rsid w:val="00E3746D"/>
    <w:rsid w:val="00E504AA"/>
    <w:rsid w:val="00E50769"/>
    <w:rsid w:val="00E53DB7"/>
    <w:rsid w:val="00E60636"/>
    <w:rsid w:val="00E617CB"/>
    <w:rsid w:val="00E65594"/>
    <w:rsid w:val="00E65754"/>
    <w:rsid w:val="00E665D7"/>
    <w:rsid w:val="00E741A4"/>
    <w:rsid w:val="00E821A1"/>
    <w:rsid w:val="00E920D3"/>
    <w:rsid w:val="00EA0BA4"/>
    <w:rsid w:val="00EA3D29"/>
    <w:rsid w:val="00EA6414"/>
    <w:rsid w:val="00EB18ED"/>
    <w:rsid w:val="00EB23E4"/>
    <w:rsid w:val="00EB5697"/>
    <w:rsid w:val="00EB6425"/>
    <w:rsid w:val="00EB6FB7"/>
    <w:rsid w:val="00EC3678"/>
    <w:rsid w:val="00EC4AD2"/>
    <w:rsid w:val="00EC5610"/>
    <w:rsid w:val="00EC7A4E"/>
    <w:rsid w:val="00ED0B82"/>
    <w:rsid w:val="00ED18B5"/>
    <w:rsid w:val="00ED231C"/>
    <w:rsid w:val="00ED3453"/>
    <w:rsid w:val="00EE13D7"/>
    <w:rsid w:val="00EE284F"/>
    <w:rsid w:val="00EE76CE"/>
    <w:rsid w:val="00EE7754"/>
    <w:rsid w:val="00EE7A04"/>
    <w:rsid w:val="00EF00E7"/>
    <w:rsid w:val="00EF1901"/>
    <w:rsid w:val="00EF3CBA"/>
    <w:rsid w:val="00EF6B6B"/>
    <w:rsid w:val="00F02242"/>
    <w:rsid w:val="00F02A66"/>
    <w:rsid w:val="00F02D04"/>
    <w:rsid w:val="00F0496B"/>
    <w:rsid w:val="00F059D2"/>
    <w:rsid w:val="00F06D52"/>
    <w:rsid w:val="00F1584E"/>
    <w:rsid w:val="00F163E6"/>
    <w:rsid w:val="00F16573"/>
    <w:rsid w:val="00F17D27"/>
    <w:rsid w:val="00F256E6"/>
    <w:rsid w:val="00F37D71"/>
    <w:rsid w:val="00F47A35"/>
    <w:rsid w:val="00F600D9"/>
    <w:rsid w:val="00F61106"/>
    <w:rsid w:val="00F61205"/>
    <w:rsid w:val="00F6276F"/>
    <w:rsid w:val="00F709C1"/>
    <w:rsid w:val="00F800E6"/>
    <w:rsid w:val="00F819AF"/>
    <w:rsid w:val="00F874CA"/>
    <w:rsid w:val="00F927C3"/>
    <w:rsid w:val="00F94DE4"/>
    <w:rsid w:val="00F96CBD"/>
    <w:rsid w:val="00F96F0C"/>
    <w:rsid w:val="00FA0A07"/>
    <w:rsid w:val="00FA471B"/>
    <w:rsid w:val="00FB4DCE"/>
    <w:rsid w:val="00FB4FBA"/>
    <w:rsid w:val="00FC72BA"/>
    <w:rsid w:val="00FD2271"/>
    <w:rsid w:val="00FD574C"/>
    <w:rsid w:val="00FF0D6F"/>
    <w:rsid w:val="00FF34AE"/>
    <w:rsid w:val="00FF45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083B1"/>
  <w15:docId w15:val="{62DEA52C-DD14-4678-94D8-E38EE887D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5A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qFormat/>
    <w:rsid w:val="001F6660"/>
    <w:pPr>
      <w:ind w:left="720"/>
      <w:contextualSpacing/>
    </w:pPr>
  </w:style>
  <w:style w:type="table" w:styleId="TableGrid">
    <w:name w:val="Table Grid"/>
    <w:basedOn w:val="TableNormal"/>
    <w:uiPriority w:val="39"/>
    <w:rsid w:val="004A652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3523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3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32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3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32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3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32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5B5B13"/>
    <w:pPr>
      <w:spacing w:after="0" w:line="240" w:lineRule="auto"/>
    </w:pPr>
    <w:rPr>
      <w:rFonts w:eastAsiaTheme="minorEastAsia"/>
      <w:lang w:eastAsia="en-IN"/>
    </w:rPr>
  </w:style>
  <w:style w:type="character" w:styleId="Strong">
    <w:name w:val="Strong"/>
    <w:uiPriority w:val="22"/>
    <w:qFormat/>
    <w:rsid w:val="005B5B13"/>
    <w:rPr>
      <w:b/>
      <w:bCs/>
    </w:rPr>
  </w:style>
  <w:style w:type="character" w:customStyle="1" w:styleId="ListParagraphChar">
    <w:name w:val="List Paragraph Char"/>
    <w:link w:val="ListParagraph"/>
    <w:locked/>
    <w:rsid w:val="005B5B13"/>
  </w:style>
  <w:style w:type="character" w:customStyle="1" w:styleId="apple-converted-space">
    <w:name w:val="apple-converted-space"/>
    <w:basedOn w:val="DefaultParagraphFont"/>
    <w:rsid w:val="005B5B13"/>
  </w:style>
  <w:style w:type="character" w:styleId="Hyperlink">
    <w:name w:val="Hyperlink"/>
    <w:basedOn w:val="DefaultParagraphFont"/>
    <w:uiPriority w:val="99"/>
    <w:unhideWhenUsed/>
    <w:rsid w:val="0030266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61A7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913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01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660054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02742">
              <w:marLeft w:val="21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0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1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4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0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1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37</TotalTime>
  <Pages>6</Pages>
  <Words>3150</Words>
  <Characters>17959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1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bhishek Thota</cp:lastModifiedBy>
  <cp:revision>72</cp:revision>
  <dcterms:created xsi:type="dcterms:W3CDTF">2023-10-18T19:01:00Z</dcterms:created>
  <dcterms:modified xsi:type="dcterms:W3CDTF">2024-09-26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738fc98af749e2acf8ec9618bbe8b1d7616413a19e84cf0e0bbf03d578ba8d</vt:lpwstr>
  </property>
</Properties>
</file>